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92C42" w14:textId="77777777" w:rsidR="00935DA1" w:rsidRPr="00E134D7" w:rsidRDefault="00935DA1" w:rsidP="00935DA1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F45D4A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hase 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3</w:t>
      </w:r>
    </w:p>
    <w:p w14:paraId="58F2E4DB" w14:textId="0CAF8681" w:rsidR="006D2411" w:rsidRDefault="006D2411" w:rsidP="005B29CE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Backlog</w:t>
      </w:r>
    </w:p>
    <w:p w14:paraId="47F7F570" w14:textId="6F70C764" w:rsidR="0079542D" w:rsidRDefault="0079542D" w:rsidP="00B2752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1 Month View Modification</w:t>
      </w:r>
    </w:p>
    <w:p w14:paraId="54CC795D" w14:textId="6A92E8A6" w:rsidR="0079542D" w:rsidRPr="0079542D" w:rsidRDefault="0079542D" w:rsidP="0079542D">
      <w:pPr>
        <w:pStyle w:val="ListParagraph"/>
        <w:numPr>
          <w:ilvl w:val="1"/>
          <w:numId w:val="14"/>
        </w:numPr>
        <w:rPr>
          <w:rStyle w:val="Hyperlink"/>
          <w:b/>
          <w:bCs/>
          <w:sz w:val="16"/>
          <w:szCs w:val="16"/>
        </w:rPr>
      </w:pPr>
      <w:r w:rsidRPr="0079542D">
        <w:rPr>
          <w:rStyle w:val="Hyperlink"/>
          <w:b/>
          <w:bCs/>
          <w:sz w:val="16"/>
          <w:szCs w:val="16"/>
        </w:rPr>
        <w:t>https://github.com/Sanjel-Energy-Services/DigitalResourceBoard/issues/565</w:t>
      </w:r>
    </w:p>
    <w:p w14:paraId="391AE7CA" w14:textId="5DDCD9E4" w:rsidR="00D90871" w:rsidRDefault="002C4F1D" w:rsidP="00B2752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ap View – Full Screen</w:t>
      </w:r>
    </w:p>
    <w:p w14:paraId="1AF86C19" w14:textId="6957A55A" w:rsidR="002C4F1D" w:rsidRPr="002C4F1D" w:rsidRDefault="002C4F1D" w:rsidP="002C4F1D">
      <w:pPr>
        <w:pStyle w:val="ListParagraph"/>
        <w:numPr>
          <w:ilvl w:val="1"/>
          <w:numId w:val="14"/>
        </w:numPr>
        <w:rPr>
          <w:rStyle w:val="Hyperlink"/>
          <w:b/>
          <w:bCs/>
          <w:sz w:val="16"/>
          <w:szCs w:val="16"/>
        </w:rPr>
      </w:pPr>
      <w:r w:rsidRPr="002C4F1D">
        <w:rPr>
          <w:rStyle w:val="Hyperlink"/>
          <w:b/>
          <w:bCs/>
          <w:sz w:val="16"/>
          <w:szCs w:val="16"/>
        </w:rPr>
        <w:t>https://github.com/Sanjel-Energy-Services/DigitalResourceBoard/issues/577</w:t>
      </w:r>
    </w:p>
    <w:p w14:paraId="12F14E59" w14:textId="7550D57C" w:rsidR="006D2411" w:rsidRDefault="00A5174C" w:rsidP="00B2752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Sliding Jobs </w:t>
      </w:r>
      <w:r w:rsidR="00BF512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– Cursor does not keep up</w:t>
      </w:r>
    </w:p>
    <w:p w14:paraId="0E8ED251" w14:textId="7C30889D" w:rsidR="009962D0" w:rsidRPr="009962D0" w:rsidRDefault="00000000" w:rsidP="009962D0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1" w:history="1">
        <w:r w:rsidR="009962D0" w:rsidRPr="009962D0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505</w:t>
        </w:r>
      </w:hyperlink>
    </w:p>
    <w:p w14:paraId="31CEEC38" w14:textId="29894FB4" w:rsidR="009962D0" w:rsidRDefault="00BF5121" w:rsidP="009962D0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Adding </w:t>
      </w:r>
      <w:r w:rsidR="00690D6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ap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layers</w:t>
      </w:r>
      <w:r w:rsidR="00D94BF4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– show road conditions and accidents</w:t>
      </w:r>
    </w:p>
    <w:p w14:paraId="4DA135CF" w14:textId="204757F3" w:rsidR="00BF5121" w:rsidRPr="00D94BF4" w:rsidRDefault="00000000" w:rsidP="00BF5121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2" w:history="1">
        <w:r w:rsidR="00D94BF4" w:rsidRPr="00D94BF4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523</w:t>
        </w:r>
      </w:hyperlink>
    </w:p>
    <w:p w14:paraId="74B24EEF" w14:textId="0CC00BA5" w:rsidR="00D94BF4" w:rsidRDefault="0008559C" w:rsidP="00D94BF4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dd Map filter for rig status and show all rigs</w:t>
      </w:r>
    </w:p>
    <w:p w14:paraId="05B41795" w14:textId="186D7AA5" w:rsidR="0008559C" w:rsidRPr="001B7DC2" w:rsidRDefault="00000000" w:rsidP="0008559C">
      <w:pPr>
        <w:pStyle w:val="ListParagraph"/>
        <w:numPr>
          <w:ilvl w:val="1"/>
          <w:numId w:val="14"/>
        </w:numPr>
        <w:rPr>
          <w:rStyle w:val="Hyperlink"/>
          <w:sz w:val="16"/>
          <w:szCs w:val="16"/>
        </w:rPr>
      </w:pPr>
      <w:hyperlink r:id="rId13" w:history="1">
        <w:r w:rsidR="0008559C" w:rsidRPr="001B7DC2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461</w:t>
        </w:r>
      </w:hyperlink>
    </w:p>
    <w:p w14:paraId="4E788D75" w14:textId="52F17683" w:rsidR="0008559C" w:rsidRDefault="001B7DC2" w:rsidP="0008559C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Complexity Score on Forecast</w:t>
      </w:r>
    </w:p>
    <w:p w14:paraId="367DBB85" w14:textId="53E9125A" w:rsidR="001B7DC2" w:rsidRPr="001B7DC2" w:rsidRDefault="00000000" w:rsidP="001B7DC2">
      <w:pPr>
        <w:pStyle w:val="ListParagraph"/>
        <w:numPr>
          <w:ilvl w:val="1"/>
          <w:numId w:val="14"/>
        </w:numPr>
        <w:rPr>
          <w:rStyle w:val="Hyperlink"/>
          <w:sz w:val="16"/>
          <w:szCs w:val="16"/>
        </w:rPr>
      </w:pPr>
      <w:hyperlink r:id="rId14" w:history="1">
        <w:r w:rsidR="001B7DC2" w:rsidRPr="001B7DC2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454</w:t>
        </w:r>
      </w:hyperlink>
    </w:p>
    <w:p w14:paraId="41222C39" w14:textId="1958CCEA" w:rsidR="001B7DC2" w:rsidRDefault="00B72393" w:rsidP="001B7DC2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Project Start &amp; End on Forecast</w:t>
      </w:r>
    </w:p>
    <w:p w14:paraId="3E52AAC9" w14:textId="6169C6B0" w:rsidR="00B72393" w:rsidRPr="00B72393" w:rsidRDefault="00000000" w:rsidP="00B72393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5" w:history="1">
        <w:r w:rsidR="00B72393" w:rsidRPr="00B72393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510</w:t>
        </w:r>
      </w:hyperlink>
    </w:p>
    <w:p w14:paraId="698E8474" w14:textId="17DC9383" w:rsidR="00B72393" w:rsidRPr="000F0FF0" w:rsidRDefault="00000000" w:rsidP="00B72393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hyperlink r:id="rId16" w:tgtFrame="_blank" w:history="1">
        <w:r w:rsidR="000F0FF0" w:rsidRPr="00CD16CE">
          <w:rPr>
            <w:rFonts w:asciiTheme="majorHAnsi" w:eastAsiaTheme="majorEastAsia" w:hAnsiTheme="majorHAnsi" w:cstheme="majorBidi"/>
            <w:b/>
            <w:bCs/>
            <w:color w:val="000000" w:themeColor="text1"/>
            <w:sz w:val="26"/>
            <w:szCs w:val="26"/>
          </w:rPr>
          <w:t>Map - Have different icons for each map point type</w:t>
        </w:r>
      </w:hyperlink>
    </w:p>
    <w:p w14:paraId="25C4E667" w14:textId="0706CBD8" w:rsidR="000F0FF0" w:rsidRPr="00846D2D" w:rsidRDefault="00000000" w:rsidP="000F0FF0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7" w:history="1">
        <w:r w:rsidR="000F0FF0" w:rsidRPr="00846D2D">
          <w:rPr>
            <w:rStyle w:val="Hyperlink"/>
            <w:b/>
            <w:bCs/>
            <w:sz w:val="16"/>
            <w:szCs w:val="16"/>
          </w:rPr>
          <w:t>https://github.com/Sanjel-Energy-Services/DigitalResourceBoard/issues/197</w:t>
        </w:r>
      </w:hyperlink>
    </w:p>
    <w:p w14:paraId="7C54FAF2" w14:textId="4D0A0B6C" w:rsidR="000F0FF0" w:rsidRDefault="00846D2D" w:rsidP="000F0FF0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Bulk Plant Icon</w:t>
      </w:r>
    </w:p>
    <w:p w14:paraId="6326CDB7" w14:textId="555935B9" w:rsidR="00846D2D" w:rsidRPr="00846D2D" w:rsidRDefault="00000000" w:rsidP="00846D2D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8" w:history="1">
        <w:r w:rsidR="00846D2D" w:rsidRPr="00846D2D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262</w:t>
        </w:r>
      </w:hyperlink>
    </w:p>
    <w:p w14:paraId="35392E32" w14:textId="1860D422" w:rsidR="00846D2D" w:rsidRDefault="00846D2D" w:rsidP="00846D2D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ap – Have different icons for each map point type</w:t>
      </w:r>
    </w:p>
    <w:p w14:paraId="6301D628" w14:textId="3796F2A1" w:rsidR="00846D2D" w:rsidRPr="00846D2D" w:rsidRDefault="00000000" w:rsidP="00846D2D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19" w:history="1">
        <w:r w:rsidR="00846D2D" w:rsidRPr="00846D2D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197</w:t>
        </w:r>
      </w:hyperlink>
    </w:p>
    <w:p w14:paraId="1F4EE0A9" w14:textId="62FFF199" w:rsidR="00846D2D" w:rsidRDefault="00E9434B" w:rsidP="00846D2D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Edit all recurring jobs when edit one from the series</w:t>
      </w:r>
    </w:p>
    <w:p w14:paraId="48C91F67" w14:textId="06B2E4EA" w:rsidR="00E9434B" w:rsidRPr="00E9434B" w:rsidRDefault="00000000" w:rsidP="00E9434B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20" w:history="1">
        <w:r w:rsidR="00E9434B" w:rsidRPr="00E9434B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279</w:t>
        </w:r>
      </w:hyperlink>
    </w:p>
    <w:p w14:paraId="1754B396" w14:textId="57FB969C" w:rsidR="00E9434B" w:rsidRDefault="007B10AF" w:rsidP="00E9434B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When companies are collapsed</w:t>
      </w:r>
      <w:r w:rsidR="00690D6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, show </w:t>
      </w:r>
      <w:r w:rsidR="001F6DF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work on collapse</w:t>
      </w:r>
    </w:p>
    <w:p w14:paraId="46C7297B" w14:textId="2114839D" w:rsidR="007B10AF" w:rsidRPr="00690D68" w:rsidRDefault="00000000" w:rsidP="00690D68">
      <w:pPr>
        <w:pStyle w:val="ListParagraph"/>
        <w:numPr>
          <w:ilvl w:val="1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16"/>
          <w:szCs w:val="16"/>
        </w:rPr>
      </w:pPr>
      <w:hyperlink r:id="rId21" w:history="1">
        <w:r w:rsidR="007B10AF" w:rsidRPr="007B10AF">
          <w:rPr>
            <w:rStyle w:val="Hyperlink"/>
            <w:rFonts w:asciiTheme="majorHAnsi" w:eastAsiaTheme="majorEastAsia" w:hAnsiTheme="majorHAnsi" w:cstheme="majorBidi"/>
            <w:b/>
            <w:bCs/>
            <w:sz w:val="16"/>
            <w:szCs w:val="16"/>
          </w:rPr>
          <w:t>https://github.com/Sanjel-Energy-Services/DigitalResourceBoard/issues/333</w:t>
        </w:r>
      </w:hyperlink>
    </w:p>
    <w:p w14:paraId="1CFB0D70" w14:textId="4F506008" w:rsidR="00792AF3" w:rsidRPr="00E134D7" w:rsidRDefault="00935DA1" w:rsidP="00E134D7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New </w:t>
      </w:r>
      <w:r w:rsidR="000E31A3" w:rsidRPr="00F45D4A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hase </w:t>
      </w:r>
      <w:r w:rsidR="00F955F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3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Items</w:t>
      </w:r>
    </w:p>
    <w:p w14:paraId="428A758A" w14:textId="66210CF5" w:rsidR="00D0278F" w:rsidRPr="008D06B1" w:rsidRDefault="00D0278F" w:rsidP="008D06B1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ap View</w:t>
      </w:r>
      <w:r w:rsid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- </w:t>
      </w:r>
      <w:r w:rsidR="00E3097B"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dd</w:t>
      </w:r>
      <w:r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“Satellite” view</w:t>
      </w:r>
      <w:r w:rsidR="001F6DF1"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– this may be included with #523</w:t>
      </w:r>
    </w:p>
    <w:p w14:paraId="54CC16C2" w14:textId="18DCD0E4" w:rsidR="00D0278F" w:rsidRDefault="00E3097B" w:rsidP="00551392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bility</w:t>
      </w:r>
      <w:r w:rsidR="00D0278F" w:rsidRPr="00EA69B0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see all the range roads</w:t>
      </w:r>
      <w:r w:rsidR="004B1EC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see how to get to location</w:t>
      </w:r>
    </w:p>
    <w:p w14:paraId="20B040DD" w14:textId="6B3EEB45" w:rsidR="00A7226D" w:rsidRDefault="00A7226D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Map View </w:t>
      </w:r>
      <w:r w:rsidR="002F02F7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–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Add</w:t>
      </w:r>
      <w:r w:rsidR="002F02F7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additional equipment to map, backed on </w:t>
      </w:r>
      <w:proofErr w:type="spellStart"/>
      <w:r w:rsidR="000B6440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BeWhere</w:t>
      </w:r>
      <w:proofErr w:type="spellEnd"/>
      <w:r w:rsidR="000B6440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tracking software</w:t>
      </w:r>
    </w:p>
    <w:p w14:paraId="6347EA81" w14:textId="136A1414" w:rsidR="000B6440" w:rsidRDefault="000B6440" w:rsidP="000B6440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Bins</w:t>
      </w:r>
    </w:p>
    <w:p w14:paraId="4050BD72" w14:textId="1BB9F745" w:rsidR="000B6440" w:rsidRDefault="006B0BF0" w:rsidP="000B6440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Pumping trailers</w:t>
      </w:r>
    </w:p>
    <w:p w14:paraId="1DAEBCE1" w14:textId="4334BE08" w:rsidR="006F6288" w:rsidRPr="006F6288" w:rsidRDefault="00736255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6F628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Make flexible, that we can </w:t>
      </w:r>
      <w:proofErr w:type="gramStart"/>
      <w:r w:rsidRPr="006F628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dditional</w:t>
      </w:r>
      <w:proofErr w:type="gramEnd"/>
      <w:r w:rsidRPr="006F628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types of </w:t>
      </w:r>
      <w:r w:rsidR="006F6288" w:rsidRPr="006F628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items, including icon, using config</w:t>
      </w:r>
    </w:p>
    <w:p w14:paraId="508F6361" w14:textId="6AB152EB" w:rsidR="00935DA1" w:rsidRPr="00C95C27" w:rsidRDefault="00935DA1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C95C27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lastRenderedPageBreak/>
        <w:t xml:space="preserve">Forecast - Add travel time to each job </w:t>
      </w:r>
      <w:r w:rsidRPr="00C95C2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– use distance and estimated speed (80 km/</w:t>
      </w:r>
      <w:proofErr w:type="spellStart"/>
      <w:r w:rsidRPr="00C95C2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</w:t>
      </w:r>
      <w:proofErr w:type="spellEnd"/>
      <w:r w:rsidRPr="00C95C2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  <w:r w:rsidR="00DF433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convert to a time (hours)</w:t>
      </w:r>
    </w:p>
    <w:p w14:paraId="29BD7149" w14:textId="19CD6A5B" w:rsidR="00030879" w:rsidRPr="004B6639" w:rsidRDefault="00030879" w:rsidP="0003087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On the </w:t>
      </w:r>
      <w:proofErr w:type="spellStart"/>
      <w:r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orcast</w:t>
      </w:r>
      <w:proofErr w:type="spellEnd"/>
      <w:r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heet daily view</w:t>
      </w:r>
      <w:r w:rsidR="00A303A1"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, </w:t>
      </w:r>
      <w:r w:rsidR="00C15141"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ighlight travel time</w:t>
      </w:r>
      <w:r w:rsidR="00A303A1"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before and after job time</w:t>
      </w:r>
      <w:r w:rsidR="00C15141"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, different color.</w:t>
      </w:r>
    </w:p>
    <w:p w14:paraId="3EC99426" w14:textId="1A571251" w:rsidR="00A303A1" w:rsidRPr="004B6639" w:rsidRDefault="00A303A1" w:rsidP="0003087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KM to location</w:t>
      </w:r>
      <w:r w:rsidR="008C6608" w:rsidRP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, is imported from the program</w:t>
      </w:r>
    </w:p>
    <w:p w14:paraId="591329FD" w14:textId="6A09E56D" w:rsidR="003D1A7B" w:rsidRPr="00DE040A" w:rsidRDefault="00DE040A" w:rsidP="0003087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dd to job </w:t>
      </w:r>
      <w:r w:rsidR="003D1A7B"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over</w:t>
      </w:r>
      <w:r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travel time is linked to job</w:t>
      </w:r>
    </w:p>
    <w:p w14:paraId="60B7F13D" w14:textId="2B628F7F" w:rsidR="007E5894" w:rsidRPr="00DE040A" w:rsidRDefault="003D1A7B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View in </w:t>
      </w:r>
      <w:r w:rsidR="007E5894"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dit</w:t>
      </w:r>
      <w:r w:rsidR="00DF433F"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job</w:t>
      </w:r>
    </w:p>
    <w:p w14:paraId="006F5C98" w14:textId="7ED53E3A" w:rsidR="00632A4B" w:rsidRPr="00DE040A" w:rsidRDefault="00632A4B" w:rsidP="00632A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DE040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patch and ops managers (assistant mg and up)</w:t>
      </w:r>
    </w:p>
    <w:p w14:paraId="3DCC24D2" w14:textId="77777777" w:rsidR="00390842" w:rsidRDefault="00390842" w:rsidP="00390842">
      <w:pPr>
        <w:pStyle w:val="ListParagraph"/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</w:p>
    <w:p w14:paraId="7382BD09" w14:textId="1D0AAE44" w:rsidR="00935DA1" w:rsidRDefault="00935DA1" w:rsidP="00935DA1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3D3870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orecast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- </w:t>
      </w:r>
      <w:r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Update utilization calculations to hourly</w:t>
      </w:r>
    </w:p>
    <w:p w14:paraId="799B0A43" w14:textId="77777777" w:rsidR="00935DA1" w:rsidRPr="00E134D7" w:rsidRDefault="00935DA1" w:rsidP="00935DA1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nce people (Phase II) and travel time (Phase III) are available</w:t>
      </w:r>
    </w:p>
    <w:p w14:paraId="4BE5A041" w14:textId="77777777" w:rsidR="00935DA1" w:rsidRPr="008D06B1" w:rsidRDefault="00935DA1" w:rsidP="00935DA1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Update forecast with actual times once eService is complete</w:t>
      </w:r>
    </w:p>
    <w:p w14:paraId="52A8EF17" w14:textId="77777777" w:rsidR="00C95C27" w:rsidRDefault="00C95C27" w:rsidP="00C95C27">
      <w:pPr>
        <w:pStyle w:val="ListParagraph"/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3CAF4E72" w14:textId="7D2CB0AD" w:rsidR="00FF2EE5" w:rsidRPr="0002700E" w:rsidRDefault="00FF2EE5" w:rsidP="003D3870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02700E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orecasting UI</w:t>
      </w:r>
      <w:r w:rsidR="0002700E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- </w:t>
      </w:r>
      <w:r w:rsidR="00C20855" w:rsidRPr="0002700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</w:t>
      </w:r>
      <w:r w:rsidRPr="0002700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les</w:t>
      </w:r>
    </w:p>
    <w:p w14:paraId="40C3F040" w14:textId="3855891E" w:rsidR="00120D3A" w:rsidRDefault="00120D3A" w:rsidP="00120D3A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120D3A">
        <w:rPr>
          <w:noProof/>
        </w:rPr>
        <w:drawing>
          <wp:inline distT="0" distB="0" distL="0" distR="0" wp14:anchorId="447A0E9A" wp14:editId="5BA9808A">
            <wp:extent cx="5240740" cy="1484316"/>
            <wp:effectExtent l="0" t="0" r="0" b="190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60375" cy="1489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DBFD2" w14:textId="0374565A" w:rsidR="00E836E9" w:rsidRDefault="00E836E9" w:rsidP="006600F8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ust be mo</w:t>
      </w:r>
      <w:r w:rsidR="00A71EA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ile friendly</w:t>
      </w:r>
    </w:p>
    <w:p w14:paraId="3F42FDAD" w14:textId="5957810A" w:rsidR="00762947" w:rsidRDefault="00762947" w:rsidP="0076294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team can enter details on the fly</w:t>
      </w:r>
      <w:r w:rsidR="004774C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/ from their phone</w:t>
      </w:r>
    </w:p>
    <w:p w14:paraId="51C91F16" w14:textId="39F4BA28" w:rsidR="00513BBB" w:rsidRDefault="00513BBB" w:rsidP="0076294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be entered on a computer</w:t>
      </w:r>
    </w:p>
    <w:p w14:paraId="2BE33E9F" w14:textId="5610B2A5" w:rsidR="00B57450" w:rsidRDefault="00B57450" w:rsidP="006600F8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team should be entering the</w:t>
      </w:r>
      <w:r w:rsidR="0076294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i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 own data</w:t>
      </w:r>
    </w:p>
    <w:p w14:paraId="3A5CD167" w14:textId="6DF9DDA0" w:rsidR="00B57450" w:rsidRDefault="003A44B5" w:rsidP="0076294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ermissions??</w:t>
      </w:r>
    </w:p>
    <w:p w14:paraId="0D40015B" w14:textId="144FA9A2" w:rsidR="004163F5" w:rsidRDefault="004163F5" w:rsidP="0076294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manager to review prior</w:t>
      </w:r>
      <w:r w:rsidR="0042643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being “live”</w:t>
      </w:r>
      <w:r w:rsidR="00513BB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moved to operations forecast</w:t>
      </w:r>
    </w:p>
    <w:p w14:paraId="27E7CBAE" w14:textId="571FFBB4" w:rsidR="003A44B5" w:rsidRDefault="00EE250E" w:rsidP="006600F8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ow does the process work?</w:t>
      </w:r>
    </w:p>
    <w:p w14:paraId="5A262D19" w14:textId="229AD5EB" w:rsidR="00CA6D5A" w:rsidRDefault="00CC574F" w:rsidP="00CA6D5A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Once the data fields are entered, </w:t>
      </w:r>
      <w:r w:rsidR="0097773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he jobs are </w:t>
      </w:r>
      <w:r w:rsidR="000976D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hen </w:t>
      </w:r>
      <w:r w:rsidR="004B663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utomatically </w:t>
      </w:r>
      <w:r w:rsidR="0097773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entered into the forecast </w:t>
      </w:r>
      <w:r w:rsidR="00143F0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</w:t>
      </w:r>
      <w:r w:rsidR="0042643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ol (once approved</w:t>
      </w:r>
      <w:r w:rsidR="00513BB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by sales manager</w:t>
      </w:r>
      <w:r w:rsidR="0042643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694D70BE" w14:textId="0C318D38" w:rsidR="00505A05" w:rsidRDefault="00505A05" w:rsidP="00CA6D5A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will have a view of all their data</w:t>
      </w:r>
    </w:p>
    <w:p w14:paraId="70684121" w14:textId="048A44C8" w:rsidR="00505A05" w:rsidRDefault="00505A05" w:rsidP="00CA6D5A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pproved data shows up on Ops forecast</w:t>
      </w:r>
    </w:p>
    <w:p w14:paraId="17CC6376" w14:textId="77777777" w:rsidR="00213E4B" w:rsidRDefault="00213E4B" w:rsidP="00213E4B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Data fields</w:t>
      </w:r>
    </w:p>
    <w:p w14:paraId="171062DD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nfirmed (Status)</w:t>
      </w:r>
    </w:p>
    <w:p w14:paraId="6AAD6637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trict (Service Point)</w:t>
      </w:r>
    </w:p>
    <w:p w14:paraId="19373316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mpany (Client)</w:t>
      </w:r>
    </w:p>
    <w:p w14:paraId="75AF8411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ig</w:t>
      </w:r>
    </w:p>
    <w:p w14:paraId="7719575B" w14:textId="16CA85F4" w:rsidR="00F83D9A" w:rsidRDefault="00177000" w:rsidP="00F83D9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y need to look at what list this is….</w:t>
      </w:r>
    </w:p>
    <w:p w14:paraId="696A7F67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rea</w:t>
      </w:r>
    </w:p>
    <w:p w14:paraId="35A67CBE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tart Date (Project/Rig start date)</w:t>
      </w:r>
    </w:p>
    <w:p w14:paraId="4F0C5532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inish Date (Project/Rig completion date)</w:t>
      </w:r>
    </w:p>
    <w:p w14:paraId="272D46A4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gram #(s)</w:t>
      </w:r>
    </w:p>
    <w:p w14:paraId="0EFBD580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 Type(s)</w:t>
      </w:r>
    </w:p>
    <w:p w14:paraId="6E3A53C2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ell count</w:t>
      </w:r>
    </w:p>
    <w:p w14:paraId="4EAC2586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# 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f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trings</w:t>
      </w:r>
    </w:p>
    <w:p w14:paraId="3D285CD2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# 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f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cemented strings (should match program)</w:t>
      </w:r>
    </w:p>
    <w:p w14:paraId="507DC7A5" w14:textId="1DCC1CF4" w:rsidR="00213E4B" w:rsidRDefault="005055FE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requency (time between jobs)</w:t>
      </w:r>
    </w:p>
    <w:p w14:paraId="3875A2C1" w14:textId="208BFBD4" w:rsidR="008F27EE" w:rsidRDefault="008F27EE" w:rsidP="008F27EE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Compare actual to </w:t>
      </w:r>
      <w:r w:rsidR="00CE3A5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stimated – provide notification</w:t>
      </w:r>
      <w:r w:rsidR="00FA076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if faster or slower</w:t>
      </w:r>
      <w:r w:rsidR="0032372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required modifications to remaining project – Yes or no</w:t>
      </w:r>
    </w:p>
    <w:p w14:paraId="0448F5B4" w14:textId="1C2B571E" w:rsidR="00CD0BA3" w:rsidRDefault="00CD0BA3" w:rsidP="008F27EE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ime between spud and surface</w:t>
      </w:r>
    </w:p>
    <w:p w14:paraId="0492A758" w14:textId="303940D6" w:rsidR="00CD0BA3" w:rsidRDefault="00CD0BA3" w:rsidP="008F27EE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urface and Int</w:t>
      </w:r>
    </w:p>
    <w:p w14:paraId="03E08374" w14:textId="44B61E50" w:rsidR="00CD0BA3" w:rsidRDefault="00CD0BA3" w:rsidP="008F27EE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Int and prod</w:t>
      </w:r>
      <w:r w:rsidR="00E734F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…</w:t>
      </w:r>
    </w:p>
    <w:p w14:paraId="0460D93D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rill Order/Batch drill? (</w:t>
      </w:r>
      <w:proofErr w:type="gram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ll</w:t>
      </w:r>
      <w:proofErr w:type="gram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urfaces, then next strings)</w:t>
      </w:r>
    </w:p>
    <w:p w14:paraId="127AB9E7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stimated Revenue (From program once entered)</w:t>
      </w:r>
    </w:p>
    <w:p w14:paraId="6C369A6C" w14:textId="25269F27" w:rsidR="00E734FB" w:rsidRDefault="00E734FB" w:rsidP="00E734FB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y not be required</w:t>
      </w:r>
    </w:p>
    <w:p w14:paraId="093A8400" w14:textId="5CC0A3AC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3</w:t>
      </w:r>
      <w:r w:rsidRPr="001D25E0">
        <w:rPr>
          <w:rFonts w:asciiTheme="majorHAnsi" w:eastAsiaTheme="majorEastAsia" w:hAnsiTheme="majorHAnsi" w:cstheme="majorBidi"/>
          <w:color w:val="000000" w:themeColor="text1"/>
          <w:sz w:val="26"/>
          <w:szCs w:val="26"/>
          <w:vertAlign w:val="superscript"/>
        </w:rPr>
        <w:t>rd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arty Products (</w:t>
      </w:r>
      <w:r w:rsidR="00E1714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d</w:t>
      </w:r>
      <w:r w:rsidR="00E1714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d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program)</w:t>
      </w:r>
    </w:p>
    <w:p w14:paraId="24E6A681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Rep</w:t>
      </w:r>
    </w:p>
    <w:p w14:paraId="3F8E66AC" w14:textId="77777777" w:rsidR="00213E4B" w:rsidRDefault="00213E4B" w:rsidP="00213E4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mments (free text)</w:t>
      </w:r>
    </w:p>
    <w:p w14:paraId="24DAB371" w14:textId="77777777" w:rsidR="00213E4B" w:rsidRDefault="00213E4B" w:rsidP="00AF2DAB">
      <w:pPr>
        <w:pStyle w:val="ListParagraph"/>
        <w:ind w:left="2160"/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7130D4D7" w14:textId="337877E1" w:rsidR="001E4DD1" w:rsidRDefault="001E4DD1" w:rsidP="00CA6D5A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les team wants their own view</w:t>
      </w:r>
    </w:p>
    <w:p w14:paraId="2E7C1E9B" w14:textId="57B927F9" w:rsidR="002E245A" w:rsidRDefault="002E245A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etails to come</w:t>
      </w:r>
    </w:p>
    <w:p w14:paraId="1A05B2CB" w14:textId="19C9ECA4" w:rsidR="002E245A" w:rsidRDefault="002E245A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ontrol over what is shown on the operations forecast sheet</w:t>
      </w:r>
      <w:r w:rsidR="008B7BF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approval / publish</w:t>
      </w:r>
    </w:p>
    <w:p w14:paraId="7465E9C1" w14:textId="0BDDB344" w:rsidR="00454ED6" w:rsidRDefault="00454ED6" w:rsidP="00454ED6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Sales has bids, 2</w:t>
      </w:r>
      <w:r w:rsidRPr="00454ED6">
        <w:rPr>
          <w:rFonts w:asciiTheme="majorHAnsi" w:eastAsiaTheme="majorEastAsia" w:hAnsiTheme="majorHAnsi" w:cstheme="majorBidi"/>
          <w:color w:val="000000" w:themeColor="text1"/>
          <w:sz w:val="26"/>
          <w:szCs w:val="26"/>
          <w:vertAlign w:val="superscript"/>
        </w:rPr>
        <w:t>nd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call, </w:t>
      </w:r>
      <w:r w:rsidR="0098084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nd potential work that will be on their view but not on operations – need an approval </w:t>
      </w:r>
    </w:p>
    <w:p w14:paraId="31149276" w14:textId="1A6B47E0" w:rsidR="00794408" w:rsidRDefault="00794408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eir sheet may be much further out</w:t>
      </w:r>
    </w:p>
    <w:p w14:paraId="3703080D" w14:textId="68DED1E8" w:rsidR="007B0B33" w:rsidRDefault="007B0B33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Have a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gant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view</w:t>
      </w:r>
    </w:p>
    <w:p w14:paraId="5507FF4D" w14:textId="2424F817" w:rsidR="007B0B33" w:rsidRDefault="007B0B33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ave table view</w:t>
      </w:r>
    </w:p>
    <w:p w14:paraId="09EBE2F3" w14:textId="5A5E7B51" w:rsidR="007B0B33" w:rsidRDefault="007B0B33" w:rsidP="002E245A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ill want to see measures of jobs per day trending</w:t>
      </w:r>
    </w:p>
    <w:p w14:paraId="241B6719" w14:textId="7F68A512" w:rsidR="00FC062C" w:rsidRDefault="00615E1B" w:rsidP="00FC062C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</w:t>
      </w:r>
      <w:r w:rsidR="00FC062C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er</w:t>
      </w:r>
    </w:p>
    <w:p w14:paraId="43C2AD33" w14:textId="17515EBF" w:rsidR="00615E1B" w:rsidRDefault="00615E1B" w:rsidP="00FC062C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uld be easy in Power BI</w:t>
      </w:r>
    </w:p>
    <w:p w14:paraId="79622574" w14:textId="77777777" w:rsidR="001E4DD1" w:rsidRPr="001E4DD1" w:rsidRDefault="001E4DD1" w:rsidP="001E4DD1">
      <w:pPr>
        <w:pStyle w:val="ListParagraph"/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</w:p>
    <w:p w14:paraId="42B2DC06" w14:textId="02E39DFE" w:rsidR="00143F0D" w:rsidRDefault="0090608A" w:rsidP="00CA6D5A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What happens if the rig is not </w:t>
      </w:r>
      <w:r w:rsidR="00D8423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n the rig board?</w:t>
      </w:r>
    </w:p>
    <w:p w14:paraId="228E5061" w14:textId="16BFC1CA" w:rsidR="00E835CD" w:rsidRDefault="000976DA" w:rsidP="00D84233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Use </w:t>
      </w:r>
      <w:r w:rsidR="00D8423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mp rig</w:t>
      </w:r>
    </w:p>
    <w:p w14:paraId="2F997847" w14:textId="67EC617C" w:rsidR="00D84233" w:rsidRDefault="00AF2DAB" w:rsidP="00E835CD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 a</w:t>
      </w:r>
      <w:r w:rsidR="007014A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d rig</w:t>
      </w:r>
      <w:r w:rsidR="00E835C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rig board</w:t>
      </w:r>
    </w:p>
    <w:p w14:paraId="0767DCAE" w14:textId="670E4853" w:rsidR="007014AB" w:rsidRDefault="007014AB" w:rsidP="00D84233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ispatch to update later</w:t>
      </w:r>
    </w:p>
    <w:p w14:paraId="0B614EAC" w14:textId="2BE6D317" w:rsidR="00D84233" w:rsidRDefault="00F3544E" w:rsidP="00D84233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happens if the service point and rig do not match eService?</w:t>
      </w:r>
    </w:p>
    <w:p w14:paraId="2472C7B2" w14:textId="66340D15" w:rsidR="005E7BE6" w:rsidRDefault="005E7BE6" w:rsidP="005E7BE6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e change will occur on the start date</w:t>
      </w:r>
    </w:p>
    <w:p w14:paraId="13791D0B" w14:textId="71BB3BC2" w:rsidR="007014AB" w:rsidRDefault="007014AB" w:rsidP="005E7BE6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ave warning</w:t>
      </w:r>
      <w:r w:rsidR="00AF2DA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requiring </w:t>
      </w:r>
      <w:r w:rsidR="00193C67" w:rsidRPr="00193C6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cknowledg</w:t>
      </w:r>
      <w:r w:rsidR="00193C6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ent</w:t>
      </w:r>
    </w:p>
    <w:p w14:paraId="1B07AF2E" w14:textId="038C35F3" w:rsidR="000E278A" w:rsidRDefault="000E278A" w:rsidP="000E278A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details of current project</w:t>
      </w:r>
    </w:p>
    <w:p w14:paraId="28874B24" w14:textId="11C10660" w:rsidR="00F3544E" w:rsidRDefault="00882416" w:rsidP="00D84233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if the Rig and client do not match?</w:t>
      </w:r>
    </w:p>
    <w:p w14:paraId="434927E7" w14:textId="18AB1460" w:rsidR="005757E7" w:rsidRDefault="00D5108F" w:rsidP="005757E7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Change rig to new client </w:t>
      </w:r>
      <w:r w:rsidR="005E7BE6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t the start date</w:t>
      </w:r>
    </w:p>
    <w:p w14:paraId="4D6342EA" w14:textId="37A9AF79" w:rsidR="007014AB" w:rsidRDefault="007014AB" w:rsidP="005757E7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ave a warning</w:t>
      </w:r>
      <w:r w:rsidR="0078728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requiring </w:t>
      </w:r>
      <w:r w:rsidR="00787288" w:rsidRPr="00193C6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cknowledg</w:t>
      </w:r>
      <w:r w:rsidR="0078728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ent</w:t>
      </w:r>
    </w:p>
    <w:p w14:paraId="653C4739" w14:textId="4F4CFE56" w:rsidR="00AE1AAE" w:rsidRDefault="00AE1AAE" w:rsidP="00AE1AAE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how details of current project</w:t>
      </w:r>
    </w:p>
    <w:p w14:paraId="337FF670" w14:textId="77777777" w:rsidR="00C3265D" w:rsidRDefault="00C3265D" w:rsidP="00C3265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# of jobs based on start date and well count</w:t>
      </w:r>
    </w:p>
    <w:p w14:paraId="7419C03A" w14:textId="6751AB9B" w:rsidR="00C3265D" w:rsidRDefault="00C3265D" w:rsidP="00C3265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gram # required at forecast to do product and revenue forecasting</w:t>
      </w:r>
    </w:p>
    <w:p w14:paraId="5604B69E" w14:textId="1480043F" w:rsidR="00BC2BB0" w:rsidRDefault="00BC2BB0" w:rsidP="00BC2BB0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ay not include revenue – currently a separate process</w:t>
      </w:r>
    </w:p>
    <w:p w14:paraId="108139F3" w14:textId="75DB2B51" w:rsidR="00D5108F" w:rsidRDefault="009D51D2" w:rsidP="00C3265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g.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rogram has Surface, Intermediate and Production</w:t>
      </w:r>
    </w:p>
    <w:p w14:paraId="7A8CAFF2" w14:textId="12A06200" w:rsidR="009D51D2" w:rsidRDefault="00CE5545" w:rsidP="009D51D2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10 well</w:t>
      </w:r>
      <w:r w:rsidR="002173C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count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program</w:t>
      </w:r>
    </w:p>
    <w:p w14:paraId="52538F15" w14:textId="6EBC00D4" w:rsidR="006C7C3A" w:rsidRDefault="005475F6" w:rsidP="005475F6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is will require 10 surfaces, 10 Intermediates and 10 Production jobs to be added</w:t>
      </w:r>
    </w:p>
    <w:p w14:paraId="5B9D7966" w14:textId="3CA4FCF4" w:rsidR="005475F6" w:rsidRDefault="00856F07" w:rsidP="005475F6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tart date = X</w:t>
      </w:r>
    </w:p>
    <w:p w14:paraId="40144D7D" w14:textId="126BE759" w:rsidR="00856F07" w:rsidRDefault="00856F07" w:rsidP="00856F07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he first surface is </w:t>
      </w:r>
      <w:r w:rsidR="00640EF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he </w:t>
      </w:r>
      <w:r w:rsidRPr="00C3265D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  <w:u w:val="single"/>
        </w:rPr>
        <w:t>day after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he start date</w:t>
      </w:r>
    </w:p>
    <w:p w14:paraId="50308922" w14:textId="5D8F5640" w:rsidR="002173C8" w:rsidRDefault="002173C8" w:rsidP="002173C8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#</w:t>
      </w:r>
      <w:r w:rsidR="0051334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proofErr w:type="gramStart"/>
      <w:r w:rsidR="0051334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f</w:t>
      </w:r>
      <w:proofErr w:type="gramEnd"/>
      <w:r w:rsidR="0051334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strings can come from the program</w:t>
      </w:r>
    </w:p>
    <w:p w14:paraId="1A15D0A2" w14:textId="2560115B" w:rsidR="001B6A12" w:rsidRDefault="000B0DE4" w:rsidP="001B6A12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This is # of job types in program</w:t>
      </w:r>
    </w:p>
    <w:p w14:paraId="3B86DA30" w14:textId="15D55F8F" w:rsidR="0051334F" w:rsidRDefault="00BC5BC3" w:rsidP="002173C8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venue</w:t>
      </w:r>
      <w:r w:rsidR="00711396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can c</w:t>
      </w:r>
      <w:r w:rsidR="00AA6E51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me from the program</w:t>
      </w:r>
    </w:p>
    <w:p w14:paraId="1B1FBD3E" w14:textId="491FFCA2" w:rsidR="00AA1ED6" w:rsidRDefault="00AA1ED6" w:rsidP="00AA1ED6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um of each of the job type revenues</w:t>
      </w:r>
    </w:p>
    <w:p w14:paraId="6CFCEF62" w14:textId="1EB33E3C" w:rsidR="00A553ED" w:rsidRDefault="00A553ED" w:rsidP="00AA1ED6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his may not be required</w:t>
      </w:r>
    </w:p>
    <w:p w14:paraId="17B43180" w14:textId="72213807" w:rsidR="00AA6E51" w:rsidRDefault="00AA6E51" w:rsidP="002173C8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ime between </w:t>
      </w:r>
      <w:r w:rsidR="00E835C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s</w:t>
      </w:r>
    </w:p>
    <w:p w14:paraId="6D621D30" w14:textId="04331823" w:rsidR="00070441" w:rsidRDefault="00070441" w:rsidP="00070441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we calculate this time from previous work the rig has done?</w:t>
      </w:r>
    </w:p>
    <w:p w14:paraId="7826B5B0" w14:textId="6C5F9FC1" w:rsidR="00762947" w:rsidRDefault="00762947" w:rsidP="006600F8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is the minimum data required?</w:t>
      </w:r>
    </w:p>
    <w:p w14:paraId="570ED557" w14:textId="51D78D79" w:rsidR="006F45B4" w:rsidRDefault="006F45B4" w:rsidP="006F45B4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his data to </w:t>
      </w:r>
      <w:r w:rsidR="003E7B6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e shown in the</w:t>
      </w:r>
      <w:r w:rsidR="002D5A1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r w:rsidR="001232F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ales </w:t>
      </w:r>
      <w:r w:rsidR="0002700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</w:t>
      </w:r>
      <w:r w:rsidR="002D5A1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ecast</w:t>
      </w:r>
    </w:p>
    <w:p w14:paraId="570BFDBC" w14:textId="78F36022" w:rsidR="005944CE" w:rsidRDefault="00971634" w:rsidP="005944CE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approval</w:t>
      </w:r>
      <w:r w:rsidR="00417AD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move to the operations forecast</w:t>
      </w:r>
    </w:p>
    <w:p w14:paraId="3A2EE7AF" w14:textId="2BBDF92F" w:rsidR="008635BC" w:rsidRDefault="008635BC" w:rsidP="008635BC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Lab Database</w:t>
      </w:r>
    </w:p>
    <w:p w14:paraId="4EEDD66D" w14:textId="796AC76B" w:rsidR="00E563DD" w:rsidRDefault="003D23EA" w:rsidP="00E563DD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bookmarkStart w:id="0" w:name="_Hlk120032763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Complete lab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inisprint</w:t>
      </w:r>
      <w:proofErr w:type="spellEnd"/>
      <w:r w:rsidR="00E563DD" w:rsidRPr="00E563D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r w:rsidR="00D916E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acklog items</w:t>
      </w:r>
    </w:p>
    <w:p w14:paraId="069A4CBD" w14:textId="196F4F4D" w:rsidR="00C874DD" w:rsidRDefault="00C874DD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ater analysis loading too slowly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2</w:t>
      </w:r>
    </w:p>
    <w:p w14:paraId="60048905" w14:textId="402D3DBC" w:rsidR="00C874DD" w:rsidRDefault="00432398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luid loss shows incorrect units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0</w:t>
      </w:r>
    </w:p>
    <w:p w14:paraId="328A0913" w14:textId="58995EEA" w:rsidR="00C45CBA" w:rsidRDefault="00C45CBA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5 vs B1 rheology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52</w:t>
      </w:r>
    </w:p>
    <w:p w14:paraId="2637265C" w14:textId="642B3847" w:rsidR="00B91BBE" w:rsidRDefault="00B91BBE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hange columns in Quality control grid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1</w:t>
      </w:r>
    </w:p>
    <w:p w14:paraId="394001BA" w14:textId="178932B4" w:rsidR="00E563DD" w:rsidRDefault="00E563DD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additional of test types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4</w:t>
      </w:r>
    </w:p>
    <w:p w14:paraId="678F01E0" w14:textId="3AAE0B5B" w:rsidR="00E563DD" w:rsidRDefault="00E563DD" w:rsidP="00E563DD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Differentiation in hesitation and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nonhesitation</w:t>
      </w:r>
      <w:proofErr w:type="spellEnd"/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53</w:t>
      </w:r>
    </w:p>
    <w:p w14:paraId="7447EF40" w14:textId="77777777" w:rsidR="00E563DD" w:rsidRDefault="00E563DD" w:rsidP="00E563DD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2 test types – TT and TT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es</w:t>
      </w:r>
      <w:proofErr w:type="spellEnd"/>
    </w:p>
    <w:p w14:paraId="69CA0E97" w14:textId="514D5243" w:rsidR="00966DB2" w:rsidRDefault="000D4AA9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compressive strength method</w:t>
      </w:r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Cube / UCA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3</w:t>
      </w:r>
    </w:p>
    <w:p w14:paraId="2DE07F3F" w14:textId="6698D50B" w:rsidR="000D4AA9" w:rsidRDefault="000D4AA9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test types to data grid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4</w:t>
      </w:r>
    </w:p>
    <w:p w14:paraId="552B19F2" w14:textId="5B61A5AD" w:rsidR="000D4AA9" w:rsidRDefault="000D4AA9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dd surface rheology to </w:t>
      </w:r>
      <w:r w:rsidR="00C6623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heology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5</w:t>
      </w:r>
    </w:p>
    <w:p w14:paraId="1B2DE60B" w14:textId="44647096" w:rsidR="00C66237" w:rsidRDefault="00C66237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dd a field to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heologies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o have multiple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heologies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in one iteration</w:t>
      </w:r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</w:t>
      </w:r>
      <w:proofErr w:type="spellStart"/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g.</w:t>
      </w:r>
      <w:proofErr w:type="spellEnd"/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</w:t>
      </w:r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mperature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6</w:t>
      </w:r>
    </w:p>
    <w:p w14:paraId="162654D1" w14:textId="68D84BEE" w:rsidR="00C66237" w:rsidRDefault="0032046E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QC test request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7</w:t>
      </w:r>
    </w:p>
    <w:p w14:paraId="702F01BC" w14:textId="177F453B" w:rsidR="0032046E" w:rsidRDefault="0032046E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mple login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8</w:t>
      </w:r>
    </w:p>
    <w:p w14:paraId="35850915" w14:textId="7DE283E3" w:rsidR="0032046E" w:rsidRDefault="0032046E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ample login label change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#69</w:t>
      </w:r>
    </w:p>
    <w:p w14:paraId="3D050ECA" w14:textId="71F5FD29" w:rsidR="0032046E" w:rsidRDefault="0032046E" w:rsidP="00BF4E6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Quality control – search by login #</w:t>
      </w:r>
      <w:r w:rsidR="00EB781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- #70</w:t>
      </w:r>
    </w:p>
    <w:bookmarkEnd w:id="0"/>
    <w:p w14:paraId="419621D7" w14:textId="24F518ED" w:rsidR="008635BC" w:rsidRDefault="004C386B" w:rsidP="008635BC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Ensure all tests are being stored in lab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b</w:t>
      </w:r>
      <w:proofErr w:type="spellEnd"/>
    </w:p>
    <w:p w14:paraId="5363A486" w14:textId="12A15F2E" w:rsidR="00757FF6" w:rsidRDefault="00D40221" w:rsidP="00757FF6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Simplified 1 page report</w:t>
      </w:r>
      <w:r w:rsidR="00556DC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hat imports</w:t>
      </w:r>
    </w:p>
    <w:p w14:paraId="009B5AF7" w14:textId="1602C5FD" w:rsidR="00556DCF" w:rsidRDefault="00556DCF" w:rsidP="00556DC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If we want to </w:t>
      </w:r>
      <w:r w:rsidR="00291510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</w:t>
      </w:r>
      <w:r w:rsidR="00221E8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edo the </w:t>
      </w:r>
      <w:proofErr w:type="gramStart"/>
      <w:r w:rsidR="00221E8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1 page</w:t>
      </w:r>
      <w:proofErr w:type="gramEnd"/>
      <w:r w:rsidR="00221E87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report</w:t>
      </w:r>
    </w:p>
    <w:p w14:paraId="67AB0241" w14:textId="4284B05C" w:rsidR="003D59F9" w:rsidRDefault="0032046E" w:rsidP="00757FF6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***</w:t>
      </w:r>
      <w:r w:rsidR="00021CD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Need a test request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*** Not all imperial </w:t>
      </w:r>
      <w:r w:rsidR="00F00ED2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s have test requests</w:t>
      </w:r>
    </w:p>
    <w:p w14:paraId="7F333EF3" w14:textId="27345D42" w:rsidR="00A63AEE" w:rsidRDefault="0042274C" w:rsidP="00A63AEE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dditional </w:t>
      </w:r>
      <w:r w:rsid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est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Items</w:t>
      </w:r>
    </w:p>
    <w:p w14:paraId="014E5A09" w14:textId="77777777" w:rsidR="000E558F" w:rsidRPr="000E558F" w:rsidRDefault="000E558F" w:rsidP="000E558F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0E558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lastRenderedPageBreak/>
        <w:t>Minimize time to populate database</w:t>
      </w:r>
    </w:p>
    <w:p w14:paraId="35E0B95A" w14:textId="77777777" w:rsidR="000E558F" w:rsidRPr="000E558F" w:rsidRDefault="000E558F" w:rsidP="000E558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0E558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the upload process be streamlined / integrated?</w:t>
      </w:r>
    </w:p>
    <w:p w14:paraId="05BE85EB" w14:textId="77777777" w:rsidR="00D931BE" w:rsidRPr="00D931BE" w:rsidRDefault="00D931BE" w:rsidP="00D931BE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D931BE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linkage to bulk plant load ID</w:t>
      </w:r>
    </w:p>
    <w:p w14:paraId="7A8CE800" w14:textId="77777777" w:rsidR="00803CE2" w:rsidRPr="00E333A4" w:rsidRDefault="00803CE2" w:rsidP="00E333A4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Add time to 100 </w:t>
      </w:r>
      <w:proofErr w:type="spellStart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lb</w:t>
      </w:r>
      <w:proofErr w:type="spellEnd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100ft2 for SGSA test</w:t>
      </w:r>
    </w:p>
    <w:p w14:paraId="6DD3FBBE" w14:textId="77777777" w:rsidR="006C78D2" w:rsidRPr="00E333A4" w:rsidRDefault="006C78D2" w:rsidP="00E333A4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wettability/compatibility</w:t>
      </w:r>
    </w:p>
    <w:p w14:paraId="4A6A233F" w14:textId="0A02EF69" w:rsidR="0042274C" w:rsidRPr="00DB6F49" w:rsidRDefault="00287C1F" w:rsidP="0042274C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Specify </w:t>
      </w:r>
      <w:proofErr w:type="spellStart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eblend</w:t>
      </w:r>
      <w:proofErr w:type="spellEnd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</w:t>
      </w:r>
      <w:proofErr w:type="spellStart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ehydrate</w:t>
      </w:r>
      <w:proofErr w:type="spellEnd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for </w:t>
      </w:r>
      <w:proofErr w:type="spellStart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eflushes</w:t>
      </w:r>
      <w:proofErr w:type="spellEnd"/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spacers</w:t>
      </w:r>
    </w:p>
    <w:p w14:paraId="3CE923E2" w14:textId="77777777" w:rsidR="00966C26" w:rsidRPr="00E333A4" w:rsidRDefault="00966C26" w:rsidP="00E333A4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conditioning time</w:t>
      </w:r>
    </w:p>
    <w:p w14:paraId="58AE9724" w14:textId="50404791" w:rsidR="00966C26" w:rsidRPr="00E333A4" w:rsidRDefault="00043893" w:rsidP="00E333A4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333A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dd heating time</w:t>
      </w:r>
    </w:p>
    <w:p w14:paraId="54CF052D" w14:textId="414ACDA5" w:rsidR="00514EA8" w:rsidRDefault="009F4788" w:rsidP="009F4788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mplate</w:t>
      </w:r>
      <w:r w:rsidR="00F339E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Sanjel)</w:t>
      </w:r>
    </w:p>
    <w:p w14:paraId="41925331" w14:textId="1A12498F" w:rsidR="009F4788" w:rsidRDefault="00DE3BE5" w:rsidP="009F4788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Lab </w:t>
      </w:r>
      <w:r w:rsidR="00C5792B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Request ID and Iteration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#</w:t>
      </w:r>
    </w:p>
    <w:p w14:paraId="4D394317" w14:textId="24C54B30" w:rsidR="00C5792B" w:rsidRDefault="00C5792B" w:rsidP="00C5792B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er blend</w:t>
      </w:r>
    </w:p>
    <w:p w14:paraId="7E845D42" w14:textId="5235374C" w:rsidR="00935DA1" w:rsidRDefault="00935DA1" w:rsidP="00935DA1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935DA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hase 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4</w:t>
      </w:r>
    </w:p>
    <w:p w14:paraId="31A855B3" w14:textId="69BE34CA" w:rsidR="00991A9C" w:rsidRDefault="00991A9C" w:rsidP="00935DA1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ocus: Workflow</w:t>
      </w:r>
    </w:p>
    <w:p w14:paraId="3B7C8321" w14:textId="64786579" w:rsidR="00935DA1" w:rsidRPr="00935DA1" w:rsidRDefault="00935DA1" w:rsidP="00935DA1">
      <w:pPr>
        <w:pStyle w:val="ListParagraph"/>
        <w:numPr>
          <w:ilvl w:val="0"/>
          <w:numId w:val="23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dd backlog items</w:t>
      </w:r>
    </w:p>
    <w:p w14:paraId="7D61FFE6" w14:textId="77777777" w:rsidR="00C20855" w:rsidRPr="00C20855" w:rsidRDefault="00D83028" w:rsidP="00D83028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C20855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Complexity Matrix </w:t>
      </w:r>
    </w:p>
    <w:p w14:paraId="5949B0C5" w14:textId="4E6A937D" w:rsidR="00D83028" w:rsidRDefault="002D5A14" w:rsidP="00C20855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</w:t>
      </w:r>
      <w:r w:rsidR="00D83028" w:rsidRPr="00C20855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rkflow</w:t>
      </w:r>
      <w:r w:rsidR="00D830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&amp; </w:t>
      </w: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</w:t>
      </w:r>
      <w:r w:rsidR="00D830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provals</w:t>
      </w:r>
    </w:p>
    <w:p w14:paraId="6954BF5C" w14:textId="2C27021D" w:rsidR="00B37B7E" w:rsidRDefault="00B37B7E" w:rsidP="00B37B7E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gram request – program available</w:t>
      </w:r>
    </w:p>
    <w:p w14:paraId="6E632446" w14:textId="6DA71AFD" w:rsidR="00B37B7E" w:rsidRDefault="006F606F" w:rsidP="00B37B7E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ll sheet – job package</w:t>
      </w:r>
    </w:p>
    <w:p w14:paraId="6624E820" w14:textId="0D5C4D2C" w:rsidR="006F606F" w:rsidRDefault="00E579A1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ejob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testing status</w:t>
      </w:r>
    </w:p>
    <w:p w14:paraId="209A7D14" w14:textId="34FE1BB7" w:rsidR="00383AA9" w:rsidRDefault="00383AA9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lend</w:t>
      </w:r>
      <w:r w:rsidR="002F7D8A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request</w:t>
      </w:r>
    </w:p>
    <w:p w14:paraId="113D4017" w14:textId="2F59A620" w:rsidR="00383AA9" w:rsidRDefault="00383AA9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ulk plant blend sheet</w:t>
      </w:r>
    </w:p>
    <w:p w14:paraId="443F21B0" w14:textId="5DE12B53" w:rsidR="00383AA9" w:rsidRDefault="00383AA9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pproved blend sheet</w:t>
      </w:r>
    </w:p>
    <w:p w14:paraId="3B1B7172" w14:textId="6CF465B4" w:rsidR="00383AA9" w:rsidRDefault="002F7D8A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lending status</w:t>
      </w:r>
    </w:p>
    <w:p w14:paraId="3BBA6A7C" w14:textId="031AB8A0" w:rsidR="002F7D8A" w:rsidRDefault="00AF02AF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lended product stored</w:t>
      </w:r>
    </w:p>
    <w:p w14:paraId="5A30DF8B" w14:textId="5FDCA15B" w:rsidR="00AF02AF" w:rsidRDefault="00AF02AF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lended product submitted to lab</w:t>
      </w:r>
    </w:p>
    <w:p w14:paraId="28537DF8" w14:textId="3217DC71" w:rsidR="00AF02AF" w:rsidRDefault="00AF02AF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ceived at lab</w:t>
      </w:r>
    </w:p>
    <w:p w14:paraId="73156BD2" w14:textId="1B140301" w:rsidR="00AF02AF" w:rsidRDefault="004700F6" w:rsidP="006F606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sting progress</w:t>
      </w:r>
    </w:p>
    <w:p w14:paraId="24F5F1D8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sting complete</w:t>
      </w:r>
    </w:p>
    <w:p w14:paraId="0A4BBC65" w14:textId="77777777" w:rsidR="007558BF" w:rsidRPr="007558BF" w:rsidRDefault="007558BF" w:rsidP="007558BF">
      <w:pPr>
        <w:pStyle w:val="ListParagraph"/>
        <w:numPr>
          <w:ilvl w:val="4"/>
          <w:numId w:val="21"/>
        </w:numPr>
        <w:rPr>
          <w:rFonts w:cstheme="minorHAnsi"/>
          <w:sz w:val="26"/>
          <w:szCs w:val="26"/>
        </w:rPr>
      </w:pPr>
      <w:r w:rsidRPr="007558BF">
        <w:rPr>
          <w:rFonts w:cstheme="minorHAnsi"/>
          <w:sz w:val="26"/>
          <w:szCs w:val="26"/>
        </w:rPr>
        <w:t>Meets requirements</w:t>
      </w:r>
    </w:p>
    <w:p w14:paraId="168728C4" w14:textId="77777777" w:rsidR="007558BF" w:rsidRPr="007558BF" w:rsidRDefault="007558BF" w:rsidP="007558BF">
      <w:pPr>
        <w:pStyle w:val="ListParagraph"/>
        <w:numPr>
          <w:ilvl w:val="5"/>
          <w:numId w:val="21"/>
        </w:numPr>
        <w:rPr>
          <w:rFonts w:cstheme="minorHAnsi"/>
          <w:sz w:val="26"/>
          <w:szCs w:val="26"/>
        </w:rPr>
      </w:pPr>
      <w:r w:rsidRPr="007558BF">
        <w:rPr>
          <w:rFonts w:cstheme="minorHAnsi"/>
          <w:sz w:val="26"/>
          <w:szCs w:val="26"/>
        </w:rPr>
        <w:t>Send to CS for approval</w:t>
      </w:r>
    </w:p>
    <w:p w14:paraId="5A3391E9" w14:textId="77777777" w:rsidR="007558BF" w:rsidRPr="007558BF" w:rsidRDefault="007558BF" w:rsidP="007558BF">
      <w:pPr>
        <w:pStyle w:val="ListParagraph"/>
        <w:numPr>
          <w:ilvl w:val="4"/>
          <w:numId w:val="21"/>
        </w:numPr>
        <w:rPr>
          <w:rFonts w:cstheme="minorHAnsi"/>
          <w:sz w:val="26"/>
          <w:szCs w:val="26"/>
        </w:rPr>
      </w:pPr>
      <w:r w:rsidRPr="007558BF">
        <w:rPr>
          <w:rFonts w:cstheme="minorHAnsi"/>
          <w:sz w:val="26"/>
          <w:szCs w:val="26"/>
        </w:rPr>
        <w:t>Does not meet requirements</w:t>
      </w:r>
    </w:p>
    <w:p w14:paraId="07718605" w14:textId="77777777" w:rsidR="007558BF" w:rsidRPr="007558BF" w:rsidRDefault="007558BF" w:rsidP="007558BF">
      <w:pPr>
        <w:pStyle w:val="ListParagraph"/>
        <w:numPr>
          <w:ilvl w:val="5"/>
          <w:numId w:val="21"/>
        </w:numPr>
        <w:rPr>
          <w:rFonts w:cstheme="minorHAnsi"/>
          <w:sz w:val="26"/>
          <w:szCs w:val="26"/>
        </w:rPr>
      </w:pPr>
      <w:r w:rsidRPr="007558BF">
        <w:rPr>
          <w:rFonts w:cstheme="minorHAnsi"/>
          <w:sz w:val="26"/>
          <w:szCs w:val="26"/>
        </w:rPr>
        <w:lastRenderedPageBreak/>
        <w:t>Send to CS for approval/next steps</w:t>
      </w:r>
    </w:p>
    <w:p w14:paraId="292F1049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sting approved by CS</w:t>
      </w:r>
    </w:p>
    <w:p w14:paraId="0D908947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sting approved by Ops</w:t>
      </w:r>
    </w:p>
    <w:p w14:paraId="7CEF2A94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esting approved by Client (may be required)</w:t>
      </w:r>
    </w:p>
    <w:p w14:paraId="7E415C09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Testing Not approved – </w:t>
      </w:r>
      <w:proofErr w:type="spellStart"/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blend</w:t>
      </w:r>
      <w:proofErr w:type="spellEnd"/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nd resubmit samples for testing</w:t>
      </w:r>
    </w:p>
    <w:p w14:paraId="2C74B13E" w14:textId="77777777" w:rsidR="007558BF" w:rsidRP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pproved to haul to location</w:t>
      </w:r>
    </w:p>
    <w:p w14:paraId="13C067A0" w14:textId="77777777" w:rsidR="007558BF" w:rsidRDefault="007558BF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7558BF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Bulkers waiting to be shipped to location</w:t>
      </w:r>
    </w:p>
    <w:p w14:paraId="7C3CD38B" w14:textId="39BD06C5" w:rsidR="00A26091" w:rsidRDefault="00A26091" w:rsidP="007558BF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rrived on location</w:t>
      </w:r>
    </w:p>
    <w:p w14:paraId="21921386" w14:textId="73797E89" w:rsidR="00A26091" w:rsidRDefault="00A26091" w:rsidP="00A26091">
      <w:pPr>
        <w:pStyle w:val="ListParagraph"/>
        <w:numPr>
          <w:ilvl w:val="4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Product, people, equipment</w:t>
      </w:r>
    </w:p>
    <w:p w14:paraId="4D334E08" w14:textId="33E1ED48" w:rsidR="00A26091" w:rsidRDefault="00FE125E" w:rsidP="00A26091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 started</w:t>
      </w:r>
    </w:p>
    <w:p w14:paraId="4BFC067D" w14:textId="0AD0DDB9" w:rsidR="00FE125E" w:rsidRPr="007558BF" w:rsidRDefault="00FE125E" w:rsidP="00A26091">
      <w:pPr>
        <w:pStyle w:val="ListParagraph"/>
        <w:numPr>
          <w:ilvl w:val="3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Job complete</w:t>
      </w:r>
    </w:p>
    <w:p w14:paraId="3E3558C8" w14:textId="77777777" w:rsidR="005D2A42" w:rsidRPr="008D06B1" w:rsidRDefault="005D2A42" w:rsidP="005D2A42">
      <w:pPr>
        <w:pStyle w:val="ListParagraph"/>
        <w:numPr>
          <w:ilvl w:val="0"/>
          <w:numId w:val="14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ap View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- </w:t>
      </w:r>
      <w:r w:rsidRPr="008D06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bility to determine distances between locations</w:t>
      </w:r>
    </w:p>
    <w:p w14:paraId="1F9BCFF8" w14:textId="77777777" w:rsidR="005D2A42" w:rsidRDefault="005D2A42" w:rsidP="005D2A42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urrent and future</w:t>
      </w:r>
    </w:p>
    <w:p w14:paraId="3786125E" w14:textId="77777777" w:rsidR="005D2A42" w:rsidRDefault="005D2A42" w:rsidP="005D2A42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Travel time to location – potential arrival time</w:t>
      </w:r>
    </w:p>
    <w:p w14:paraId="2D7B7F9C" w14:textId="77777777" w:rsidR="005D2A42" w:rsidRDefault="005D2A42" w:rsidP="005D2A42">
      <w:pPr>
        <w:pStyle w:val="ListParagraph"/>
        <w:numPr>
          <w:ilvl w:val="2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etermine crew that can arrive 1</w:t>
      </w:r>
      <w:r w:rsidRPr="00B92E6D">
        <w:rPr>
          <w:rFonts w:asciiTheme="majorHAnsi" w:eastAsiaTheme="majorEastAsia" w:hAnsiTheme="majorHAnsi" w:cstheme="majorBidi"/>
          <w:color w:val="000000" w:themeColor="text1"/>
          <w:sz w:val="26"/>
          <w:szCs w:val="26"/>
          <w:vertAlign w:val="superscript"/>
        </w:rPr>
        <w:t>st</w:t>
      </w:r>
    </w:p>
    <w:p w14:paraId="0A4556FF" w14:textId="4150ED4E" w:rsidR="00162566" w:rsidRDefault="00162566" w:rsidP="00162566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o has HOS</w:t>
      </w:r>
    </w:p>
    <w:p w14:paraId="7267223B" w14:textId="778E3A7C" w:rsidR="00162566" w:rsidRPr="00EA69B0" w:rsidRDefault="00162566" w:rsidP="00162566">
      <w:pPr>
        <w:pStyle w:val="ListParagraph"/>
        <w:numPr>
          <w:ilvl w:val="3"/>
          <w:numId w:val="14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Minimal travel time</w:t>
      </w:r>
    </w:p>
    <w:p w14:paraId="03302A16" w14:textId="77777777" w:rsidR="005D2A42" w:rsidRPr="00F07699" w:rsidRDefault="005D2A42" w:rsidP="005D2A42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3D3870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orecast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- </w:t>
      </w:r>
      <w:r w:rsidRPr="00F0769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Mobile Employee Work Schedule</w:t>
      </w:r>
    </w:p>
    <w:p w14:paraId="69CB376D" w14:textId="77777777" w:rsidR="005D2A42" w:rsidRDefault="005D2A42" w:rsidP="005D2A42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bility to see own work schedule on mobile phone</w:t>
      </w:r>
    </w:p>
    <w:p w14:paraId="48F2C101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jobs am I scheduled for?</w:t>
      </w:r>
    </w:p>
    <w:p w14:paraId="23E30E98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en are my jobs scheduled?</w:t>
      </w:r>
    </w:p>
    <w:p w14:paraId="58B39EC8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ere are my jobs?</w:t>
      </w:r>
    </w:p>
    <w:p w14:paraId="7DDF3605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are some job details?</w:t>
      </w:r>
    </w:p>
    <w:p w14:paraId="77285613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at does my next 48 hours look like?</w:t>
      </w:r>
    </w:p>
    <w:p w14:paraId="617B0545" w14:textId="77777777" w:rsid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When am I expected to be at the shop?</w:t>
      </w:r>
    </w:p>
    <w:p w14:paraId="5F688CE9" w14:textId="2CA5081E" w:rsidR="00C95C27" w:rsidRPr="00C95C27" w:rsidRDefault="00C95C27" w:rsidP="00C95C27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n I receive text (or other) notifications on job alert</w:t>
      </w:r>
    </w:p>
    <w:p w14:paraId="01AB5B2E" w14:textId="703835B6" w:rsidR="00C065DC" w:rsidRDefault="00C065DC" w:rsidP="00C065DC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8063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roduct </w:t>
      </w:r>
      <w:r w:rsidR="00210E14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Requirement </w:t>
      </w:r>
      <w:r w:rsidRPr="008063B1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&amp; Revenue Forecasting</w:t>
      </w:r>
      <w:r w:rsidR="00690D6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– this should be a BI exercise</w:t>
      </w:r>
    </w:p>
    <w:p w14:paraId="3B615DB5" w14:textId="51B250BF" w:rsidR="00107229" w:rsidRPr="00107229" w:rsidRDefault="00107229" w:rsidP="008063B1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10722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quire program # per job</w:t>
      </w:r>
      <w:r w:rsidR="00396C2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in forecasting</w:t>
      </w:r>
    </w:p>
    <w:p w14:paraId="626C340E" w14:textId="6FF959D8" w:rsidR="008063B1" w:rsidRPr="008063B1" w:rsidRDefault="008063B1" w:rsidP="00012152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etails by week</w:t>
      </w:r>
      <w:r w:rsidR="00210E14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(date)</w:t>
      </w:r>
      <w:r w:rsidR="00012152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provide BI</w:t>
      </w:r>
    </w:p>
    <w:p w14:paraId="2AD43B04" w14:textId="6444E066" w:rsidR="008063B1" w:rsidRPr="008063B1" w:rsidRDefault="008063B1" w:rsidP="00012152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Details by district</w:t>
      </w:r>
      <w:r w:rsidR="00012152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– provide BI</w:t>
      </w:r>
    </w:p>
    <w:p w14:paraId="05AA7FF2" w14:textId="7588620F" w:rsidR="008B53EB" w:rsidRDefault="008B53EB" w:rsidP="008B53EB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lastRenderedPageBreak/>
        <w:t>Phase 5</w:t>
      </w:r>
    </w:p>
    <w:p w14:paraId="7A08D5E0" w14:textId="5841CB43" w:rsidR="00991A9C" w:rsidRDefault="00991A9C" w:rsidP="00991A9C">
      <w:p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Focus: Communication</w:t>
      </w:r>
    </w:p>
    <w:p w14:paraId="2268234F" w14:textId="5AB3C990" w:rsidR="00C95C27" w:rsidRDefault="00C95C27" w:rsidP="007C359D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Add backlog items</w:t>
      </w:r>
    </w:p>
    <w:p w14:paraId="74EA4E38" w14:textId="18522528" w:rsidR="00CD1649" w:rsidRPr="00E3097B" w:rsidRDefault="007C359D" w:rsidP="007C359D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E3097B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People </w:t>
      </w:r>
      <w:r w:rsidR="00BB39D3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D</w:t>
      </w:r>
      <w:r w:rsidRPr="00E3097B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etails</w:t>
      </w:r>
      <w:r w:rsidR="0010722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(HOS)</w:t>
      </w:r>
    </w:p>
    <w:p w14:paraId="30B4E7B8" w14:textId="77777777" w:rsidR="00CD1649" w:rsidRDefault="007C359D" w:rsidP="00CD164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s</w:t>
      </w:r>
      <w:proofErr w:type="spellEnd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worked</w:t>
      </w:r>
    </w:p>
    <w:p w14:paraId="1D90B7CF" w14:textId="3D4E0407" w:rsidR="00CD1649" w:rsidRDefault="00CD1649" w:rsidP="00CD164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hrs</w:t>
      </w:r>
      <w:proofErr w:type="spellEnd"/>
      <w:r w:rsidR="007C359D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 availab</w:t>
      </w:r>
      <w:r w:rsidR="008B6843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le</w:t>
      </w:r>
    </w:p>
    <w:p w14:paraId="388C5BBD" w14:textId="4DA3E18E" w:rsidR="008B6843" w:rsidRDefault="00E3097B" w:rsidP="00CD164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Reset time</w:t>
      </w:r>
    </w:p>
    <w:p w14:paraId="22D64F51" w14:textId="58E4DBD6" w:rsidR="00E3097B" w:rsidRDefault="00E3097B" w:rsidP="00CD164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Call time</w:t>
      </w:r>
    </w:p>
    <w:p w14:paraId="1088838E" w14:textId="77777777" w:rsidR="00C20855" w:rsidRPr="000E6FD9" w:rsidRDefault="00C20855" w:rsidP="00C20855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0E6FD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Communication - Confirmation emails</w:t>
      </w:r>
    </w:p>
    <w:p w14:paraId="602BAA56" w14:textId="77777777" w:rsidR="00C20855" w:rsidRDefault="00C20855" w:rsidP="00C20855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bility to easily contact client with confirmed information for agreement</w:t>
      </w:r>
    </w:p>
    <w:p w14:paraId="06329796" w14:textId="77777777" w:rsidR="00C20855" w:rsidRDefault="00C20855" w:rsidP="00C20855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Alert Communication</w:t>
      </w:r>
    </w:p>
    <w:p w14:paraId="5DEE1002" w14:textId="77777777" w:rsidR="00C20855" w:rsidRDefault="00C20855" w:rsidP="00C20855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ollow-up Communication</w:t>
      </w:r>
    </w:p>
    <w:p w14:paraId="10E9179D" w14:textId="77777777" w:rsidR="00C20855" w:rsidRDefault="00C20855" w:rsidP="00C20855">
      <w:pPr>
        <w:pStyle w:val="ListParagraph"/>
        <w:numPr>
          <w:ilvl w:val="2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Final Communication</w:t>
      </w:r>
    </w:p>
    <w:p w14:paraId="593B9150" w14:textId="77777777" w:rsidR="00C20855" w:rsidRDefault="00C20855" w:rsidP="00C20855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 xml:space="preserve">Need to maintain communication log per well / rig </w:t>
      </w:r>
      <w:proofErr w:type="spellStart"/>
      <w: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etc</w:t>
      </w:r>
      <w:proofErr w:type="spellEnd"/>
    </w:p>
    <w:p w14:paraId="6EFCFC43" w14:textId="025A1593" w:rsidR="00107229" w:rsidRPr="000E6FD9" w:rsidRDefault="00107229" w:rsidP="00107229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0E6FD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Communication 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–</w:t>
      </w:r>
      <w:r w:rsidRPr="000E6FD9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Pumper location</w:t>
      </w:r>
    </w:p>
    <w:p w14:paraId="300DD4F2" w14:textId="0C744EF7" w:rsidR="00240DF9" w:rsidRDefault="00C20855" w:rsidP="00107229">
      <w:pPr>
        <w:pStyle w:val="ListParagraph"/>
        <w:numPr>
          <w:ilvl w:val="1"/>
          <w:numId w:val="21"/>
        </w:num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E9771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Once trucks are dispatched, send client link to see trucks on their way to location. They can see only trucks heading to their location (UBER</w:t>
      </w:r>
      <w:r w:rsidR="00107229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/SKIP</w:t>
      </w:r>
      <w:r w:rsidRPr="00E97718"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  <w:t>)</w:t>
      </w:r>
    </w:p>
    <w:p w14:paraId="06D2AED0" w14:textId="03366BE3" w:rsidR="008C5157" w:rsidRPr="00690D68" w:rsidRDefault="00570ECB" w:rsidP="008C5157">
      <w:pPr>
        <w:pStyle w:val="ListParagraph"/>
        <w:numPr>
          <w:ilvl w:val="0"/>
          <w:numId w:val="21"/>
        </w:numPr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</w:pPr>
      <w:r w:rsidRPr="00690D68">
        <w:rPr>
          <w:rFonts w:asciiTheme="majorHAnsi" w:eastAsiaTheme="majorEastAsia" w:hAnsiTheme="majorHAnsi" w:cstheme="majorBidi"/>
          <w:b/>
          <w:bCs/>
          <w:color w:val="000000" w:themeColor="text1"/>
          <w:sz w:val="26"/>
          <w:szCs w:val="26"/>
        </w:rPr>
        <w:t>Replacement of the lates &amp; ETA emails as follows:</w:t>
      </w:r>
    </w:p>
    <w:p w14:paraId="66B4B386" w14:textId="3A23482D" w:rsidR="00570ECB" w:rsidRPr="00570ECB" w:rsidRDefault="00570ECB" w:rsidP="00570ECB">
      <w:pPr>
        <w:rPr>
          <w:rFonts w:asciiTheme="majorHAnsi" w:eastAsiaTheme="majorEastAsia" w:hAnsiTheme="majorHAnsi" w:cstheme="majorBidi"/>
          <w:color w:val="000000" w:themeColor="text1"/>
          <w:sz w:val="26"/>
          <w:szCs w:val="26"/>
        </w:rPr>
      </w:pPr>
      <w:r w:rsidRPr="00570ECB">
        <w:rPr>
          <w:noProof/>
        </w:rPr>
        <w:lastRenderedPageBreak/>
        <w:drawing>
          <wp:inline distT="0" distB="0" distL="0" distR="0" wp14:anchorId="7694B4DF" wp14:editId="22D44CFB">
            <wp:extent cx="5943600" cy="2678430"/>
            <wp:effectExtent l="0" t="0" r="0" b="7620"/>
            <wp:docPr id="3" name="Picture 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70ECB" w:rsidRPr="00570ECB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05EF85" w14:textId="77777777" w:rsidR="00A6763D" w:rsidRDefault="00A6763D" w:rsidP="00E87816">
      <w:pPr>
        <w:spacing w:after="0" w:line="240" w:lineRule="auto"/>
      </w:pPr>
      <w:r>
        <w:separator/>
      </w:r>
    </w:p>
  </w:endnote>
  <w:endnote w:type="continuationSeparator" w:id="0">
    <w:p w14:paraId="441D0461" w14:textId="77777777" w:rsidR="00A6763D" w:rsidRDefault="00A6763D" w:rsidP="00E87816">
      <w:pPr>
        <w:spacing w:after="0" w:line="240" w:lineRule="auto"/>
      </w:pPr>
      <w:r>
        <w:continuationSeparator/>
      </w:r>
    </w:p>
  </w:endnote>
  <w:endnote w:type="continuationNotice" w:id="1">
    <w:p w14:paraId="66711772" w14:textId="77777777" w:rsidR="00A6763D" w:rsidRDefault="00A6763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85F2C4" w14:textId="77777777" w:rsidR="009439EA" w:rsidRDefault="009439E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3B5BF" w14:textId="77777777" w:rsidR="00B707CD" w:rsidRDefault="00B707CD" w:rsidP="00E43C1A">
    <w:pPr>
      <w:pStyle w:val="Footer"/>
      <w:tabs>
        <w:tab w:val="clear" w:pos="4680"/>
        <w:tab w:val="clear" w:pos="9360"/>
        <w:tab w:val="left" w:pos="1128"/>
      </w:tabs>
    </w:pPr>
    <w:r>
      <w:tab/>
    </w:r>
  </w:p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731"/>
      <w:gridCol w:w="5368"/>
      <w:gridCol w:w="1693"/>
    </w:tblGrid>
    <w:tr w:rsidR="006124A8" w14:paraId="385D43E5" w14:textId="77777777" w:rsidTr="00E43C1A">
      <w:trPr>
        <w:trHeight w:val="74"/>
      </w:trPr>
      <w:tc>
        <w:tcPr>
          <w:tcW w:w="2790" w:type="dxa"/>
        </w:tcPr>
        <w:p w14:paraId="1DF059B3" w14:textId="77777777" w:rsidR="00B707CD" w:rsidRDefault="00B707CD" w:rsidP="00962CEA"/>
      </w:tc>
      <w:tc>
        <w:tcPr>
          <w:tcW w:w="5490" w:type="dxa"/>
        </w:tcPr>
        <w:p w14:paraId="28ADDE6D" w14:textId="77777777" w:rsidR="00B707CD" w:rsidRPr="004762CE" w:rsidRDefault="00B707CD" w:rsidP="00962CEA">
          <w:pPr>
            <w:rPr>
              <w:rFonts w:ascii="Arial" w:hAnsi="Arial" w:cs="Arial"/>
              <w:sz w:val="24"/>
              <w:szCs w:val="24"/>
            </w:rPr>
          </w:pPr>
        </w:p>
      </w:tc>
      <w:tc>
        <w:tcPr>
          <w:tcW w:w="1728" w:type="dxa"/>
        </w:tcPr>
        <w:p w14:paraId="313AD07E" w14:textId="77777777" w:rsidR="00B707CD" w:rsidRDefault="00B707CD" w:rsidP="00962CEA">
          <w:pPr>
            <w:jc w:val="right"/>
          </w:pPr>
        </w:p>
      </w:tc>
    </w:tr>
  </w:tbl>
  <w:p w14:paraId="6D028506" w14:textId="77777777" w:rsidR="00B707CD" w:rsidRDefault="00B707CD" w:rsidP="00E43C1A"/>
  <w:p w14:paraId="14B63968" w14:textId="0BF2EE16" w:rsidR="00B707CD" w:rsidRDefault="00B707CD" w:rsidP="00E43C1A">
    <w:pPr>
      <w:pStyle w:val="Footer"/>
      <w:tabs>
        <w:tab w:val="clear" w:pos="4680"/>
        <w:tab w:val="clear" w:pos="9360"/>
        <w:tab w:val="left" w:pos="1128"/>
      </w:tabs>
      <w:jc w:val="cen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AF0726">
      <w:rPr>
        <w:noProof/>
      </w:rPr>
      <w:t>2</w:t>
    </w:r>
    <w:r>
      <w:fldChar w:fldCharType="end"/>
    </w:r>
    <w:r>
      <w:t xml:space="preserve"> of </w:t>
    </w:r>
    <w:fldSimple w:instr="NUMPAGES   \* MERGEFORMAT">
      <w:r w:rsidR="00AF0726">
        <w:rPr>
          <w:noProof/>
        </w:rPr>
        <w:t>2</w:t>
      </w:r>
    </w:fldSimple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83FC36" w14:textId="77777777" w:rsidR="009439EA" w:rsidRDefault="009439E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55380A" w14:textId="77777777" w:rsidR="00A6763D" w:rsidRDefault="00A6763D" w:rsidP="00E87816">
      <w:pPr>
        <w:spacing w:after="0" w:line="240" w:lineRule="auto"/>
      </w:pPr>
      <w:r>
        <w:separator/>
      </w:r>
    </w:p>
  </w:footnote>
  <w:footnote w:type="continuationSeparator" w:id="0">
    <w:p w14:paraId="409E42B3" w14:textId="77777777" w:rsidR="00A6763D" w:rsidRDefault="00A6763D" w:rsidP="00E87816">
      <w:pPr>
        <w:spacing w:after="0" w:line="240" w:lineRule="auto"/>
      </w:pPr>
      <w:r>
        <w:continuationSeparator/>
      </w:r>
    </w:p>
  </w:footnote>
  <w:footnote w:type="continuationNotice" w:id="1">
    <w:p w14:paraId="2B6C37B9" w14:textId="77777777" w:rsidR="00A6763D" w:rsidRDefault="00A6763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7063A7" w14:textId="77777777" w:rsidR="009439EA" w:rsidRDefault="009439E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Ind w:w="-432" w:type="dxa"/>
      <w:tblBorders>
        <w:top w:val="none" w:sz="0" w:space="0" w:color="auto"/>
        <w:left w:val="none" w:sz="0" w:space="0" w:color="auto"/>
        <w:bottom w:val="single" w:sz="18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93"/>
      <w:gridCol w:w="6664"/>
      <w:gridCol w:w="235"/>
    </w:tblGrid>
    <w:tr w:rsidR="006124A8" w14:paraId="7EEAFB8F" w14:textId="77777777" w:rsidTr="0093640F">
      <w:tc>
        <w:tcPr>
          <w:tcW w:w="2790" w:type="dxa"/>
        </w:tcPr>
        <w:p w14:paraId="147948BE" w14:textId="77777777" w:rsidR="00B707CD" w:rsidRDefault="003F37CF" w:rsidP="00E87816">
          <w:r>
            <w:rPr>
              <w:noProof/>
            </w:rPr>
            <w:drawing>
              <wp:inline distT="0" distB="0" distL="0" distR="0" wp14:anchorId="30444494" wp14:editId="3C447BCE">
                <wp:extent cx="1700031" cy="447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Sanjel-ES-logo-RGB-600.jp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04481" cy="44884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982" w:type="dxa"/>
        </w:tcPr>
        <w:p w14:paraId="6AF6666B" w14:textId="77777777" w:rsidR="005B61CD" w:rsidRDefault="005B61CD" w:rsidP="005B61CD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</w:p>
        <w:p w14:paraId="67FFFF51" w14:textId="77777777" w:rsidR="00340F61" w:rsidRDefault="005B61CD" w:rsidP="00340F61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              </w:t>
          </w:r>
          <w:r w:rsidR="00340F61">
            <w:rPr>
              <w:rFonts w:ascii="Arial" w:hAnsi="Arial" w:cs="Arial"/>
              <w:b/>
              <w:sz w:val="24"/>
              <w:szCs w:val="24"/>
            </w:rPr>
            <w:t xml:space="preserve">        </w:t>
          </w:r>
        </w:p>
        <w:p w14:paraId="0BE84CDC" w14:textId="2AE44CA1" w:rsidR="00F138ED" w:rsidRPr="005B61CD" w:rsidRDefault="00340F61" w:rsidP="001E099A">
          <w:pPr>
            <w:jc w:val="center"/>
            <w:rPr>
              <w:rFonts w:ascii="Arial" w:hAnsi="Arial" w:cs="Arial"/>
              <w:b/>
              <w:sz w:val="24"/>
              <w:szCs w:val="24"/>
            </w:rPr>
          </w:pPr>
          <w:r>
            <w:rPr>
              <w:rFonts w:ascii="Arial" w:hAnsi="Arial" w:cs="Arial"/>
              <w:b/>
              <w:sz w:val="24"/>
              <w:szCs w:val="24"/>
            </w:rPr>
            <w:t xml:space="preserve">   </w:t>
          </w:r>
          <w:r w:rsidR="00E26C64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9439EA">
            <w:rPr>
              <w:rFonts w:ascii="Arial" w:hAnsi="Arial" w:cs="Arial"/>
              <w:b/>
              <w:sz w:val="24"/>
              <w:szCs w:val="24"/>
            </w:rPr>
            <w:t xml:space="preserve">                                </w:t>
          </w:r>
          <w:r w:rsidR="00E26C64">
            <w:rPr>
              <w:rFonts w:ascii="Arial" w:hAnsi="Arial" w:cs="Arial"/>
              <w:b/>
              <w:sz w:val="24"/>
              <w:szCs w:val="24"/>
            </w:rPr>
            <w:t xml:space="preserve">Key </w:t>
          </w:r>
          <w:r w:rsidR="00BD1531">
            <w:rPr>
              <w:rFonts w:ascii="Arial" w:hAnsi="Arial" w:cs="Arial"/>
              <w:b/>
              <w:sz w:val="24"/>
              <w:szCs w:val="24"/>
            </w:rPr>
            <w:t>Deliverable</w:t>
          </w:r>
          <w:r w:rsidR="005D6F79">
            <w:rPr>
              <w:rFonts w:ascii="Arial" w:hAnsi="Arial" w:cs="Arial"/>
              <w:b/>
              <w:sz w:val="24"/>
              <w:szCs w:val="24"/>
            </w:rPr>
            <w:t xml:space="preserve"> Phasing</w:t>
          </w:r>
          <w:r w:rsidR="003E41B6" w:rsidRPr="005B61CD">
            <w:rPr>
              <w:rFonts w:ascii="Arial" w:hAnsi="Arial" w:cs="Arial"/>
              <w:b/>
              <w:sz w:val="24"/>
              <w:szCs w:val="24"/>
            </w:rPr>
            <w:t>:</w:t>
          </w:r>
          <w:r w:rsidR="005B61CD" w:rsidRPr="005B61CD">
            <w:rPr>
              <w:rFonts w:ascii="Arial" w:hAnsi="Arial" w:cs="Arial"/>
              <w:b/>
              <w:sz w:val="24"/>
              <w:szCs w:val="24"/>
            </w:rPr>
            <w:t xml:space="preserve"> </w:t>
          </w:r>
          <w:r w:rsidR="009439EA">
            <w:rPr>
              <w:rFonts w:ascii="Arial" w:hAnsi="Arial" w:cs="Arial"/>
              <w:b/>
              <w:sz w:val="24"/>
              <w:szCs w:val="24"/>
            </w:rPr>
            <w:t xml:space="preserve">Phase </w:t>
          </w:r>
          <w:r w:rsidR="00F955F9">
            <w:rPr>
              <w:rFonts w:ascii="Arial" w:hAnsi="Arial" w:cs="Arial"/>
              <w:b/>
              <w:sz w:val="24"/>
              <w:szCs w:val="24"/>
            </w:rPr>
            <w:t>3+</w:t>
          </w:r>
        </w:p>
      </w:tc>
      <w:tc>
        <w:tcPr>
          <w:tcW w:w="236" w:type="dxa"/>
        </w:tcPr>
        <w:p w14:paraId="68D2ED6A" w14:textId="77777777" w:rsidR="00B707CD" w:rsidRDefault="00B707CD" w:rsidP="00E26C64"/>
      </w:tc>
    </w:tr>
  </w:tbl>
  <w:p w14:paraId="17C1870D" w14:textId="77777777" w:rsidR="00B707CD" w:rsidRDefault="00B707C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01B01B" w14:textId="77777777" w:rsidR="009439EA" w:rsidRDefault="009439EA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5gTsX187ISDS2P" id="+axkpYw7"/>
    <int:WordHash hashCode="7ZRAHGEl6PXsJx" id="iX3izAPf"/>
    <int:WordHash hashCode="FeonrAPm9CN0ii" id="cYqSgMl3"/>
    <int:WordHash hashCode="m1C7/980Znna5L" id="5BNBYGN0"/>
    <int:WordHash hashCode="Z23WxdA9iF1ryo" id="pJSNycgq"/>
    <int:ParagraphRange paragraphId="1230384596" textId="1048235773" start="20" length="6" invalidationStart="20" invalidationLength="6" id="TWSrjGW9"/>
    <int:ParagraphRange paragraphId="1687476947" textId="632668580" start="4" length="5" invalidationStart="4" invalidationLength="5" id="WmDAHSkL"/>
    <int:WordHash hashCode="KpAkh5QxOAo2NT" id="0UpUhNNh"/>
    <int:WordHash hashCode="e0dMsLOcF3PXGS" id="1WHVLY8S"/>
    <int:WordHash hashCode="UgC9/AGhOadTxu" id="tfMY0wFJ"/>
    <int:WordHash hashCode="wCgj9rKdcuGrsF" id="bF2rBXbd"/>
    <int:WordHash hashCode="+hy8M85sF9u9T4" id="UdEAsn7s"/>
    <int:ParagraphRange paragraphId="1687476947" textId="335919438" start="4" length="5" invalidationStart="4" invalidationLength="5" id="t6T1cr0Z"/>
    <int:ParagraphRange paragraphId="972352638" textId="2142067008" start="8" length="2" invalidationStart="8" invalidationLength="2" id="9M+CL9n/"/>
    <int:WordHash hashCode="imt0846442/jdg" id="7NRueymC"/>
    <int:ParagraphRange paragraphId="890730640" textId="2099329154" start="0" length="4" invalidationStart="0" invalidationLength="4" id="gmlXfWlq"/>
    <int:ParagraphRange paragraphId="277016388" textId="1004388003" start="21" length="4" invalidationStart="21" invalidationLength="4" id="mIEHVjZp"/>
    <int:WordHash hashCode="g1W/Csn/6lFAp1" id="wvRpHrEL"/>
  </int:Manifest>
  <int:Observations>
    <int:Content id="+axkpYw7">
      <int:Rejection type="AugLoop_Text_Critique"/>
    </int:Content>
    <int:Content id="iX3izAPf">
      <int:Rejection type="AugLoop_Text_Critique"/>
    </int:Content>
    <int:Content id="cYqSgMl3">
      <int:Rejection type="LegacyProofing"/>
    </int:Content>
    <int:Content id="5BNBYGN0">
      <int:Rejection type="LegacyProofing"/>
    </int:Content>
    <int:Content id="pJSNycgq">
      <int:Rejection type="LegacyProofing"/>
    </int:Content>
    <int:Content id="TWSrjGW9">
      <int:Rejection type="LegacyProofing"/>
    </int:Content>
    <int:Content id="WmDAHSkL">
      <int:Rejection type="LegacyProofing"/>
    </int:Content>
    <int:Content id="0UpUhNNh">
      <int:Rejection type="AugLoop_Text_Critique"/>
    </int:Content>
    <int:Content id="1WHVLY8S">
      <int:Rejection type="AugLoop_Text_Critique"/>
    </int:Content>
    <int:Content id="tfMY0wFJ">
      <int:Rejection type="AugLoop_Acronyms_AcronymsCritique"/>
    </int:Content>
    <int:Content id="bF2rBXbd">
      <int:Rejection type="AugLoop_Text_Critique"/>
    </int:Content>
    <int:Content id="UdEAsn7s">
      <int:Rejection type="AugLoop_Text_Critique"/>
    </int:Content>
    <int:Content id="t6T1cr0Z">
      <int:Rejection type="LegacyProofing"/>
    </int:Content>
    <int:Content id="9M+CL9n/">
      <int:Rejection type="LegacyProofing"/>
    </int:Content>
    <int:Content id="7NRueymC">
      <int:Rejection type="LegacyProofing"/>
    </int:Content>
    <int:Content id="gmlXfWlq">
      <int:Rejection type="LegacyProofing"/>
    </int:Content>
    <int:Content id="mIEHVjZp">
      <int:Rejection type="LegacyProofing"/>
    </int:Content>
    <int:Content id="wvRpHrEL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834E9"/>
    <w:multiLevelType w:val="hybridMultilevel"/>
    <w:tmpl w:val="479214B8"/>
    <w:lvl w:ilvl="0" w:tplc="08D8ADB4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2D4D17"/>
    <w:multiLevelType w:val="hybridMultilevel"/>
    <w:tmpl w:val="6178CA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87361"/>
    <w:multiLevelType w:val="hybridMultilevel"/>
    <w:tmpl w:val="C64C0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5370B77"/>
    <w:multiLevelType w:val="hybridMultilevel"/>
    <w:tmpl w:val="627240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C4F25"/>
    <w:multiLevelType w:val="hybridMultilevel"/>
    <w:tmpl w:val="1F52F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318ED"/>
    <w:multiLevelType w:val="hybridMultilevel"/>
    <w:tmpl w:val="DA5A40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545D6B"/>
    <w:multiLevelType w:val="hybridMultilevel"/>
    <w:tmpl w:val="2C58BBC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837683"/>
    <w:multiLevelType w:val="hybridMultilevel"/>
    <w:tmpl w:val="BEC29D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F52A0"/>
    <w:multiLevelType w:val="hybridMultilevel"/>
    <w:tmpl w:val="0C00D88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092C1A"/>
    <w:multiLevelType w:val="hybridMultilevel"/>
    <w:tmpl w:val="FFFFFFFF"/>
    <w:lvl w:ilvl="0" w:tplc="1376EC3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DA0690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B0D26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A859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1284A0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91C892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BAA4B6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13C3B1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BBEA39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5C7193"/>
    <w:multiLevelType w:val="hybridMultilevel"/>
    <w:tmpl w:val="EEC21B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48A542A"/>
    <w:multiLevelType w:val="hybridMultilevel"/>
    <w:tmpl w:val="1B365B6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387A6967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8B2993"/>
    <w:multiLevelType w:val="hybridMultilevel"/>
    <w:tmpl w:val="2FEE4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002BF4"/>
    <w:multiLevelType w:val="hybridMultilevel"/>
    <w:tmpl w:val="F150508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8C0BD4"/>
    <w:multiLevelType w:val="hybridMultilevel"/>
    <w:tmpl w:val="8F24F39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5E7605"/>
    <w:multiLevelType w:val="hybridMultilevel"/>
    <w:tmpl w:val="5EC42368"/>
    <w:lvl w:ilvl="0" w:tplc="7F3C88E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80975"/>
    <w:multiLevelType w:val="hybridMultilevel"/>
    <w:tmpl w:val="E990BB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2F1E4A"/>
    <w:multiLevelType w:val="hybridMultilevel"/>
    <w:tmpl w:val="C99A9778"/>
    <w:lvl w:ilvl="0" w:tplc="2A80C5C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2046C8D"/>
    <w:multiLevelType w:val="hybridMultilevel"/>
    <w:tmpl w:val="379CE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5326F04"/>
    <w:multiLevelType w:val="hybridMultilevel"/>
    <w:tmpl w:val="FB56C3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58326E1"/>
    <w:multiLevelType w:val="hybridMultilevel"/>
    <w:tmpl w:val="7BE22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633F8B"/>
    <w:multiLevelType w:val="hybridMultilevel"/>
    <w:tmpl w:val="0F68851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9F2819"/>
    <w:multiLevelType w:val="hybridMultilevel"/>
    <w:tmpl w:val="EFE02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A4A9B"/>
    <w:multiLevelType w:val="hybridMultilevel"/>
    <w:tmpl w:val="B79EC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22176657">
    <w:abstractNumId w:val="2"/>
  </w:num>
  <w:num w:numId="2" w16cid:durableId="195697800">
    <w:abstractNumId w:val="10"/>
  </w:num>
  <w:num w:numId="3" w16cid:durableId="1254775894">
    <w:abstractNumId w:val="16"/>
  </w:num>
  <w:num w:numId="4" w16cid:durableId="1023358443">
    <w:abstractNumId w:val="23"/>
  </w:num>
  <w:num w:numId="5" w16cid:durableId="68620374">
    <w:abstractNumId w:val="9"/>
  </w:num>
  <w:num w:numId="6" w16cid:durableId="796142599">
    <w:abstractNumId w:val="21"/>
  </w:num>
  <w:num w:numId="7" w16cid:durableId="1526867187">
    <w:abstractNumId w:val="6"/>
  </w:num>
  <w:num w:numId="8" w16cid:durableId="1414156345">
    <w:abstractNumId w:val="5"/>
  </w:num>
  <w:num w:numId="9" w16cid:durableId="809594286">
    <w:abstractNumId w:val="20"/>
  </w:num>
  <w:num w:numId="10" w16cid:durableId="460850024">
    <w:abstractNumId w:val="24"/>
  </w:num>
  <w:num w:numId="11" w16cid:durableId="1311206761">
    <w:abstractNumId w:val="3"/>
  </w:num>
  <w:num w:numId="12" w16cid:durableId="617486590">
    <w:abstractNumId w:val="12"/>
  </w:num>
  <w:num w:numId="13" w16cid:durableId="1008675383">
    <w:abstractNumId w:val="13"/>
  </w:num>
  <w:num w:numId="14" w16cid:durableId="796918582">
    <w:abstractNumId w:val="14"/>
  </w:num>
  <w:num w:numId="15" w16cid:durableId="1613391889">
    <w:abstractNumId w:val="7"/>
  </w:num>
  <w:num w:numId="16" w16cid:durableId="967587761">
    <w:abstractNumId w:val="8"/>
  </w:num>
  <w:num w:numId="17" w16cid:durableId="743649046">
    <w:abstractNumId w:val="17"/>
  </w:num>
  <w:num w:numId="18" w16cid:durableId="476456813">
    <w:abstractNumId w:val="18"/>
  </w:num>
  <w:num w:numId="19" w16cid:durableId="383411196">
    <w:abstractNumId w:val="0"/>
  </w:num>
  <w:num w:numId="20" w16cid:durableId="947272546">
    <w:abstractNumId w:val="19"/>
  </w:num>
  <w:num w:numId="21" w16cid:durableId="1610772230">
    <w:abstractNumId w:val="1"/>
  </w:num>
  <w:num w:numId="22" w16cid:durableId="1029457318">
    <w:abstractNumId w:val="11"/>
  </w:num>
  <w:num w:numId="23" w16cid:durableId="227306770">
    <w:abstractNumId w:val="4"/>
  </w:num>
  <w:num w:numId="24" w16cid:durableId="756291216">
    <w:abstractNumId w:val="22"/>
  </w:num>
  <w:num w:numId="25" w16cid:durableId="250434439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rQwszAzMbK0NDdR0lEKTi0uzszPAykwrQUAFVsEsCwAAAA="/>
  </w:docVars>
  <w:rsids>
    <w:rsidRoot w:val="00E87816"/>
    <w:rsid w:val="00000035"/>
    <w:rsid w:val="00001067"/>
    <w:rsid w:val="000018FC"/>
    <w:rsid w:val="00001D04"/>
    <w:rsid w:val="00001E0D"/>
    <w:rsid w:val="000027FD"/>
    <w:rsid w:val="00002FB7"/>
    <w:rsid w:val="00003A92"/>
    <w:rsid w:val="00005320"/>
    <w:rsid w:val="0000572B"/>
    <w:rsid w:val="00005E1E"/>
    <w:rsid w:val="00007C17"/>
    <w:rsid w:val="000108C5"/>
    <w:rsid w:val="00012152"/>
    <w:rsid w:val="00012866"/>
    <w:rsid w:val="00012C8D"/>
    <w:rsid w:val="00013867"/>
    <w:rsid w:val="00013B9C"/>
    <w:rsid w:val="000142A1"/>
    <w:rsid w:val="00015867"/>
    <w:rsid w:val="00016037"/>
    <w:rsid w:val="00017417"/>
    <w:rsid w:val="00017DA2"/>
    <w:rsid w:val="00020B6D"/>
    <w:rsid w:val="00021A95"/>
    <w:rsid w:val="00021BFA"/>
    <w:rsid w:val="00021CDB"/>
    <w:rsid w:val="00024964"/>
    <w:rsid w:val="000251A6"/>
    <w:rsid w:val="000254A5"/>
    <w:rsid w:val="0002700E"/>
    <w:rsid w:val="0002762B"/>
    <w:rsid w:val="00027C7C"/>
    <w:rsid w:val="000300F8"/>
    <w:rsid w:val="00030879"/>
    <w:rsid w:val="00031E80"/>
    <w:rsid w:val="000339BB"/>
    <w:rsid w:val="00034DFC"/>
    <w:rsid w:val="00035864"/>
    <w:rsid w:val="00037FD3"/>
    <w:rsid w:val="0004119F"/>
    <w:rsid w:val="00041577"/>
    <w:rsid w:val="000416D5"/>
    <w:rsid w:val="00041AF5"/>
    <w:rsid w:val="00042EBB"/>
    <w:rsid w:val="00043893"/>
    <w:rsid w:val="00043A03"/>
    <w:rsid w:val="000455EE"/>
    <w:rsid w:val="00045DC7"/>
    <w:rsid w:val="000469D9"/>
    <w:rsid w:val="000479AE"/>
    <w:rsid w:val="00051B07"/>
    <w:rsid w:val="00052908"/>
    <w:rsid w:val="00053009"/>
    <w:rsid w:val="0005331E"/>
    <w:rsid w:val="00053394"/>
    <w:rsid w:val="000538F3"/>
    <w:rsid w:val="0005555E"/>
    <w:rsid w:val="00055EDB"/>
    <w:rsid w:val="00056103"/>
    <w:rsid w:val="00056ADC"/>
    <w:rsid w:val="00057384"/>
    <w:rsid w:val="0005763E"/>
    <w:rsid w:val="00057C82"/>
    <w:rsid w:val="00057D00"/>
    <w:rsid w:val="00060674"/>
    <w:rsid w:val="00060AED"/>
    <w:rsid w:val="00061D50"/>
    <w:rsid w:val="000625F2"/>
    <w:rsid w:val="000626BD"/>
    <w:rsid w:val="00063B6B"/>
    <w:rsid w:val="0006417B"/>
    <w:rsid w:val="0006474A"/>
    <w:rsid w:val="000662B1"/>
    <w:rsid w:val="000669BA"/>
    <w:rsid w:val="00070441"/>
    <w:rsid w:val="00070553"/>
    <w:rsid w:val="00071A6C"/>
    <w:rsid w:val="00071BA6"/>
    <w:rsid w:val="000724CC"/>
    <w:rsid w:val="0007255E"/>
    <w:rsid w:val="000750F0"/>
    <w:rsid w:val="00075444"/>
    <w:rsid w:val="00075A90"/>
    <w:rsid w:val="00075C54"/>
    <w:rsid w:val="000767FB"/>
    <w:rsid w:val="00077190"/>
    <w:rsid w:val="0007753D"/>
    <w:rsid w:val="000823C8"/>
    <w:rsid w:val="00082774"/>
    <w:rsid w:val="00083F5C"/>
    <w:rsid w:val="0008559C"/>
    <w:rsid w:val="000904B3"/>
    <w:rsid w:val="00090BAF"/>
    <w:rsid w:val="00090F55"/>
    <w:rsid w:val="00091727"/>
    <w:rsid w:val="00091F76"/>
    <w:rsid w:val="000933D9"/>
    <w:rsid w:val="00093971"/>
    <w:rsid w:val="000948D8"/>
    <w:rsid w:val="000952E4"/>
    <w:rsid w:val="000962D5"/>
    <w:rsid w:val="000965BD"/>
    <w:rsid w:val="00096924"/>
    <w:rsid w:val="00096BDB"/>
    <w:rsid w:val="000976DA"/>
    <w:rsid w:val="000A1D71"/>
    <w:rsid w:val="000A25DC"/>
    <w:rsid w:val="000A28CB"/>
    <w:rsid w:val="000A2E45"/>
    <w:rsid w:val="000A3005"/>
    <w:rsid w:val="000A3BE0"/>
    <w:rsid w:val="000A3E4A"/>
    <w:rsid w:val="000A4CE8"/>
    <w:rsid w:val="000A67A8"/>
    <w:rsid w:val="000A7A72"/>
    <w:rsid w:val="000A7BB4"/>
    <w:rsid w:val="000B0DE4"/>
    <w:rsid w:val="000B1C54"/>
    <w:rsid w:val="000B228B"/>
    <w:rsid w:val="000B32C8"/>
    <w:rsid w:val="000B36F8"/>
    <w:rsid w:val="000B459A"/>
    <w:rsid w:val="000B59C8"/>
    <w:rsid w:val="000B6440"/>
    <w:rsid w:val="000B6DDD"/>
    <w:rsid w:val="000B785E"/>
    <w:rsid w:val="000B7C94"/>
    <w:rsid w:val="000B7CC3"/>
    <w:rsid w:val="000C00CE"/>
    <w:rsid w:val="000C05AD"/>
    <w:rsid w:val="000C0DC1"/>
    <w:rsid w:val="000C0ECF"/>
    <w:rsid w:val="000C216D"/>
    <w:rsid w:val="000C310D"/>
    <w:rsid w:val="000C38BC"/>
    <w:rsid w:val="000C3AD4"/>
    <w:rsid w:val="000C48CD"/>
    <w:rsid w:val="000C4D1B"/>
    <w:rsid w:val="000C61F2"/>
    <w:rsid w:val="000C625F"/>
    <w:rsid w:val="000D10F5"/>
    <w:rsid w:val="000D1E0E"/>
    <w:rsid w:val="000D2C3E"/>
    <w:rsid w:val="000D36AD"/>
    <w:rsid w:val="000D4A58"/>
    <w:rsid w:val="000D4AA9"/>
    <w:rsid w:val="000D55CD"/>
    <w:rsid w:val="000D5EEC"/>
    <w:rsid w:val="000D6A7F"/>
    <w:rsid w:val="000D7E79"/>
    <w:rsid w:val="000D7FF3"/>
    <w:rsid w:val="000E278A"/>
    <w:rsid w:val="000E27B2"/>
    <w:rsid w:val="000E31A3"/>
    <w:rsid w:val="000E3303"/>
    <w:rsid w:val="000E558F"/>
    <w:rsid w:val="000E55C0"/>
    <w:rsid w:val="000E6A05"/>
    <w:rsid w:val="000E6FD9"/>
    <w:rsid w:val="000F02B6"/>
    <w:rsid w:val="000F03EC"/>
    <w:rsid w:val="000F092E"/>
    <w:rsid w:val="000F0FF0"/>
    <w:rsid w:val="000F1446"/>
    <w:rsid w:val="000F2BDF"/>
    <w:rsid w:val="000F3B0A"/>
    <w:rsid w:val="000F4B66"/>
    <w:rsid w:val="000F4C64"/>
    <w:rsid w:val="000F634B"/>
    <w:rsid w:val="000F6712"/>
    <w:rsid w:val="000F6E1A"/>
    <w:rsid w:val="000F7097"/>
    <w:rsid w:val="000F7BAF"/>
    <w:rsid w:val="00100311"/>
    <w:rsid w:val="00100988"/>
    <w:rsid w:val="00100F46"/>
    <w:rsid w:val="00103EF0"/>
    <w:rsid w:val="00104949"/>
    <w:rsid w:val="00104E4C"/>
    <w:rsid w:val="00104EC4"/>
    <w:rsid w:val="001055BB"/>
    <w:rsid w:val="00106809"/>
    <w:rsid w:val="00106A0E"/>
    <w:rsid w:val="00107229"/>
    <w:rsid w:val="0011078D"/>
    <w:rsid w:val="00110A13"/>
    <w:rsid w:val="0011184D"/>
    <w:rsid w:val="00113023"/>
    <w:rsid w:val="00115110"/>
    <w:rsid w:val="00116865"/>
    <w:rsid w:val="001170A0"/>
    <w:rsid w:val="00117A6B"/>
    <w:rsid w:val="00120032"/>
    <w:rsid w:val="0012068E"/>
    <w:rsid w:val="00120D3A"/>
    <w:rsid w:val="00121D86"/>
    <w:rsid w:val="00122AA9"/>
    <w:rsid w:val="00122FD1"/>
    <w:rsid w:val="001232FE"/>
    <w:rsid w:val="00124801"/>
    <w:rsid w:val="00124D33"/>
    <w:rsid w:val="00124DE9"/>
    <w:rsid w:val="00124E14"/>
    <w:rsid w:val="001251CF"/>
    <w:rsid w:val="00127521"/>
    <w:rsid w:val="00127BD1"/>
    <w:rsid w:val="00127D28"/>
    <w:rsid w:val="00130C85"/>
    <w:rsid w:val="00131F24"/>
    <w:rsid w:val="00131FF0"/>
    <w:rsid w:val="00133004"/>
    <w:rsid w:val="001336BF"/>
    <w:rsid w:val="00134CEC"/>
    <w:rsid w:val="00134EAA"/>
    <w:rsid w:val="00135CFA"/>
    <w:rsid w:val="00137F28"/>
    <w:rsid w:val="0014235A"/>
    <w:rsid w:val="00143E18"/>
    <w:rsid w:val="00143F0D"/>
    <w:rsid w:val="00144067"/>
    <w:rsid w:val="00145C2B"/>
    <w:rsid w:val="001472E1"/>
    <w:rsid w:val="00147BDC"/>
    <w:rsid w:val="00151536"/>
    <w:rsid w:val="00151635"/>
    <w:rsid w:val="0015170F"/>
    <w:rsid w:val="00151A23"/>
    <w:rsid w:val="0015223B"/>
    <w:rsid w:val="00152553"/>
    <w:rsid w:val="00155057"/>
    <w:rsid w:val="00157450"/>
    <w:rsid w:val="00157F08"/>
    <w:rsid w:val="001612FE"/>
    <w:rsid w:val="0016174C"/>
    <w:rsid w:val="001617BE"/>
    <w:rsid w:val="00161F7A"/>
    <w:rsid w:val="001622B7"/>
    <w:rsid w:val="00162566"/>
    <w:rsid w:val="0016309C"/>
    <w:rsid w:val="00164CC7"/>
    <w:rsid w:val="00166074"/>
    <w:rsid w:val="001665E6"/>
    <w:rsid w:val="00166C80"/>
    <w:rsid w:val="00167E28"/>
    <w:rsid w:val="001701BB"/>
    <w:rsid w:val="001717E1"/>
    <w:rsid w:val="00172EC1"/>
    <w:rsid w:val="00173057"/>
    <w:rsid w:val="00173972"/>
    <w:rsid w:val="0017448B"/>
    <w:rsid w:val="00175FE4"/>
    <w:rsid w:val="00177000"/>
    <w:rsid w:val="001807F8"/>
    <w:rsid w:val="00181680"/>
    <w:rsid w:val="001823F3"/>
    <w:rsid w:val="00183243"/>
    <w:rsid w:val="00183A3E"/>
    <w:rsid w:val="00184C1C"/>
    <w:rsid w:val="001859EA"/>
    <w:rsid w:val="00185CC5"/>
    <w:rsid w:val="00186FDC"/>
    <w:rsid w:val="00192A20"/>
    <w:rsid w:val="00192EE6"/>
    <w:rsid w:val="00193233"/>
    <w:rsid w:val="00193C67"/>
    <w:rsid w:val="00194D83"/>
    <w:rsid w:val="00196A7C"/>
    <w:rsid w:val="00197049"/>
    <w:rsid w:val="001A0373"/>
    <w:rsid w:val="001A0441"/>
    <w:rsid w:val="001A0F3C"/>
    <w:rsid w:val="001A10E8"/>
    <w:rsid w:val="001A1B6C"/>
    <w:rsid w:val="001A1D71"/>
    <w:rsid w:val="001A1D9C"/>
    <w:rsid w:val="001A1DE5"/>
    <w:rsid w:val="001A327F"/>
    <w:rsid w:val="001A358B"/>
    <w:rsid w:val="001A35A7"/>
    <w:rsid w:val="001A3998"/>
    <w:rsid w:val="001A4968"/>
    <w:rsid w:val="001A4BE4"/>
    <w:rsid w:val="001A4E6C"/>
    <w:rsid w:val="001A4E9C"/>
    <w:rsid w:val="001A5728"/>
    <w:rsid w:val="001A5C3F"/>
    <w:rsid w:val="001A7BAE"/>
    <w:rsid w:val="001B1A5D"/>
    <w:rsid w:val="001B2B55"/>
    <w:rsid w:val="001B4BD1"/>
    <w:rsid w:val="001B4CBC"/>
    <w:rsid w:val="001B4D06"/>
    <w:rsid w:val="001B6A12"/>
    <w:rsid w:val="001B6BF4"/>
    <w:rsid w:val="001B6D4D"/>
    <w:rsid w:val="001B6EEE"/>
    <w:rsid w:val="001B6EF4"/>
    <w:rsid w:val="001B7084"/>
    <w:rsid w:val="001B7DC2"/>
    <w:rsid w:val="001B7DC7"/>
    <w:rsid w:val="001C007A"/>
    <w:rsid w:val="001C1C17"/>
    <w:rsid w:val="001C2BF5"/>
    <w:rsid w:val="001C3405"/>
    <w:rsid w:val="001C37AB"/>
    <w:rsid w:val="001C3901"/>
    <w:rsid w:val="001C3BFA"/>
    <w:rsid w:val="001C453E"/>
    <w:rsid w:val="001C5C26"/>
    <w:rsid w:val="001C637F"/>
    <w:rsid w:val="001C63E2"/>
    <w:rsid w:val="001D19F5"/>
    <w:rsid w:val="001D2017"/>
    <w:rsid w:val="001D25E0"/>
    <w:rsid w:val="001D264E"/>
    <w:rsid w:val="001D3FBE"/>
    <w:rsid w:val="001D64C2"/>
    <w:rsid w:val="001D780A"/>
    <w:rsid w:val="001D7A26"/>
    <w:rsid w:val="001E099A"/>
    <w:rsid w:val="001E1C6E"/>
    <w:rsid w:val="001E20F2"/>
    <w:rsid w:val="001E36BD"/>
    <w:rsid w:val="001E464F"/>
    <w:rsid w:val="001E4DD1"/>
    <w:rsid w:val="001E5E0E"/>
    <w:rsid w:val="001E716D"/>
    <w:rsid w:val="001F1B36"/>
    <w:rsid w:val="001F1D14"/>
    <w:rsid w:val="001F2E60"/>
    <w:rsid w:val="001F39C8"/>
    <w:rsid w:val="001F3CF9"/>
    <w:rsid w:val="001F3CFB"/>
    <w:rsid w:val="001F6139"/>
    <w:rsid w:val="001F6DF1"/>
    <w:rsid w:val="001F6F5B"/>
    <w:rsid w:val="00201552"/>
    <w:rsid w:val="002024E4"/>
    <w:rsid w:val="00203693"/>
    <w:rsid w:val="0020376A"/>
    <w:rsid w:val="00203CAC"/>
    <w:rsid w:val="00203F11"/>
    <w:rsid w:val="002042E3"/>
    <w:rsid w:val="00204456"/>
    <w:rsid w:val="002050D5"/>
    <w:rsid w:val="002052BA"/>
    <w:rsid w:val="00206F54"/>
    <w:rsid w:val="0020769B"/>
    <w:rsid w:val="00207DC7"/>
    <w:rsid w:val="0021085C"/>
    <w:rsid w:val="00210E14"/>
    <w:rsid w:val="0021216C"/>
    <w:rsid w:val="0021275E"/>
    <w:rsid w:val="0021283E"/>
    <w:rsid w:val="00212F57"/>
    <w:rsid w:val="0021320D"/>
    <w:rsid w:val="00213878"/>
    <w:rsid w:val="00213E4B"/>
    <w:rsid w:val="00214953"/>
    <w:rsid w:val="00217089"/>
    <w:rsid w:val="002173C8"/>
    <w:rsid w:val="00217B25"/>
    <w:rsid w:val="00220772"/>
    <w:rsid w:val="00221E87"/>
    <w:rsid w:val="0022284B"/>
    <w:rsid w:val="0022330D"/>
    <w:rsid w:val="00224839"/>
    <w:rsid w:val="00224952"/>
    <w:rsid w:val="00225066"/>
    <w:rsid w:val="00226858"/>
    <w:rsid w:val="00227E18"/>
    <w:rsid w:val="00230708"/>
    <w:rsid w:val="0023164B"/>
    <w:rsid w:val="00232A11"/>
    <w:rsid w:val="0023386F"/>
    <w:rsid w:val="00233A6E"/>
    <w:rsid w:val="002359BF"/>
    <w:rsid w:val="00236AAE"/>
    <w:rsid w:val="00240D97"/>
    <w:rsid w:val="00240DF9"/>
    <w:rsid w:val="002418A7"/>
    <w:rsid w:val="002426B6"/>
    <w:rsid w:val="002430DD"/>
    <w:rsid w:val="00244D17"/>
    <w:rsid w:val="00245400"/>
    <w:rsid w:val="002459C5"/>
    <w:rsid w:val="00246283"/>
    <w:rsid w:val="00246FEB"/>
    <w:rsid w:val="00247752"/>
    <w:rsid w:val="002504DC"/>
    <w:rsid w:val="002507F1"/>
    <w:rsid w:val="00251913"/>
    <w:rsid w:val="002531F4"/>
    <w:rsid w:val="00254C1B"/>
    <w:rsid w:val="00255CE8"/>
    <w:rsid w:val="00256E14"/>
    <w:rsid w:val="002600BA"/>
    <w:rsid w:val="00262178"/>
    <w:rsid w:val="0026240D"/>
    <w:rsid w:val="00263CEE"/>
    <w:rsid w:val="0026587D"/>
    <w:rsid w:val="00267502"/>
    <w:rsid w:val="00270F06"/>
    <w:rsid w:val="00271AFB"/>
    <w:rsid w:val="00271B69"/>
    <w:rsid w:val="00271DE5"/>
    <w:rsid w:val="00272555"/>
    <w:rsid w:val="00272B5D"/>
    <w:rsid w:val="00272F4D"/>
    <w:rsid w:val="002732A2"/>
    <w:rsid w:val="002746B4"/>
    <w:rsid w:val="002748C3"/>
    <w:rsid w:val="002752A7"/>
    <w:rsid w:val="002800EA"/>
    <w:rsid w:val="002802F6"/>
    <w:rsid w:val="00281FF7"/>
    <w:rsid w:val="002847E7"/>
    <w:rsid w:val="00287C1F"/>
    <w:rsid w:val="0029058F"/>
    <w:rsid w:val="00290C2A"/>
    <w:rsid w:val="002912B5"/>
    <w:rsid w:val="00291510"/>
    <w:rsid w:val="00291C94"/>
    <w:rsid w:val="002925EE"/>
    <w:rsid w:val="002940DA"/>
    <w:rsid w:val="002A0D6A"/>
    <w:rsid w:val="002A10EE"/>
    <w:rsid w:val="002A2D54"/>
    <w:rsid w:val="002A2F74"/>
    <w:rsid w:val="002A3CCD"/>
    <w:rsid w:val="002A3D6C"/>
    <w:rsid w:val="002A4D5D"/>
    <w:rsid w:val="002A5C6D"/>
    <w:rsid w:val="002A743C"/>
    <w:rsid w:val="002A7DA7"/>
    <w:rsid w:val="002B05F9"/>
    <w:rsid w:val="002B1174"/>
    <w:rsid w:val="002B2A7B"/>
    <w:rsid w:val="002B30E6"/>
    <w:rsid w:val="002B3105"/>
    <w:rsid w:val="002B36BF"/>
    <w:rsid w:val="002B3988"/>
    <w:rsid w:val="002B3DB8"/>
    <w:rsid w:val="002B6E9C"/>
    <w:rsid w:val="002B7160"/>
    <w:rsid w:val="002C00BF"/>
    <w:rsid w:val="002C0D2B"/>
    <w:rsid w:val="002C1E5F"/>
    <w:rsid w:val="002C2240"/>
    <w:rsid w:val="002C2CAC"/>
    <w:rsid w:val="002C439A"/>
    <w:rsid w:val="002C48F7"/>
    <w:rsid w:val="002C4F1D"/>
    <w:rsid w:val="002C67D3"/>
    <w:rsid w:val="002C6EB1"/>
    <w:rsid w:val="002D01C4"/>
    <w:rsid w:val="002D056B"/>
    <w:rsid w:val="002D100F"/>
    <w:rsid w:val="002D1645"/>
    <w:rsid w:val="002D1959"/>
    <w:rsid w:val="002D21E8"/>
    <w:rsid w:val="002D26E7"/>
    <w:rsid w:val="002D2793"/>
    <w:rsid w:val="002D2812"/>
    <w:rsid w:val="002D4E12"/>
    <w:rsid w:val="002D5A14"/>
    <w:rsid w:val="002D61C4"/>
    <w:rsid w:val="002D7BFC"/>
    <w:rsid w:val="002E0411"/>
    <w:rsid w:val="002E2210"/>
    <w:rsid w:val="002E245A"/>
    <w:rsid w:val="002E3810"/>
    <w:rsid w:val="002E3CF5"/>
    <w:rsid w:val="002E4B68"/>
    <w:rsid w:val="002E5CDD"/>
    <w:rsid w:val="002E632F"/>
    <w:rsid w:val="002E6565"/>
    <w:rsid w:val="002E6EDC"/>
    <w:rsid w:val="002EBEC6"/>
    <w:rsid w:val="002F02F7"/>
    <w:rsid w:val="002F042C"/>
    <w:rsid w:val="002F0EBB"/>
    <w:rsid w:val="002F14F0"/>
    <w:rsid w:val="002F1AE7"/>
    <w:rsid w:val="002F1B37"/>
    <w:rsid w:val="002F231E"/>
    <w:rsid w:val="002F2423"/>
    <w:rsid w:val="002F416C"/>
    <w:rsid w:val="002F485E"/>
    <w:rsid w:val="002F4FB3"/>
    <w:rsid w:val="002F5411"/>
    <w:rsid w:val="002F6550"/>
    <w:rsid w:val="002F6AF6"/>
    <w:rsid w:val="002F7D8A"/>
    <w:rsid w:val="00300E08"/>
    <w:rsid w:val="00300F53"/>
    <w:rsid w:val="00301B9F"/>
    <w:rsid w:val="003029BE"/>
    <w:rsid w:val="00302A6F"/>
    <w:rsid w:val="00304E41"/>
    <w:rsid w:val="003054EA"/>
    <w:rsid w:val="003055DD"/>
    <w:rsid w:val="003067E1"/>
    <w:rsid w:val="00307902"/>
    <w:rsid w:val="00310C70"/>
    <w:rsid w:val="003119E8"/>
    <w:rsid w:val="00313312"/>
    <w:rsid w:val="00313F31"/>
    <w:rsid w:val="003147EF"/>
    <w:rsid w:val="00314E5C"/>
    <w:rsid w:val="0031541C"/>
    <w:rsid w:val="0031655E"/>
    <w:rsid w:val="00316FB0"/>
    <w:rsid w:val="0032046E"/>
    <w:rsid w:val="0032067E"/>
    <w:rsid w:val="00320E9B"/>
    <w:rsid w:val="00321D36"/>
    <w:rsid w:val="0032372F"/>
    <w:rsid w:val="003239C3"/>
    <w:rsid w:val="00323B84"/>
    <w:rsid w:val="00324509"/>
    <w:rsid w:val="00325BCD"/>
    <w:rsid w:val="00327753"/>
    <w:rsid w:val="00327C26"/>
    <w:rsid w:val="00330218"/>
    <w:rsid w:val="00331289"/>
    <w:rsid w:val="003331DF"/>
    <w:rsid w:val="003337BF"/>
    <w:rsid w:val="00336FF7"/>
    <w:rsid w:val="003402B4"/>
    <w:rsid w:val="00340754"/>
    <w:rsid w:val="00340F61"/>
    <w:rsid w:val="003413A6"/>
    <w:rsid w:val="00341A20"/>
    <w:rsid w:val="00341BE8"/>
    <w:rsid w:val="003421D5"/>
    <w:rsid w:val="003438E4"/>
    <w:rsid w:val="00344155"/>
    <w:rsid w:val="00344F36"/>
    <w:rsid w:val="00350614"/>
    <w:rsid w:val="00350A0B"/>
    <w:rsid w:val="00350C72"/>
    <w:rsid w:val="003512F8"/>
    <w:rsid w:val="0035290D"/>
    <w:rsid w:val="00352BE6"/>
    <w:rsid w:val="00352D9D"/>
    <w:rsid w:val="00353B05"/>
    <w:rsid w:val="003540C0"/>
    <w:rsid w:val="0035553E"/>
    <w:rsid w:val="00355998"/>
    <w:rsid w:val="0035794C"/>
    <w:rsid w:val="003628E0"/>
    <w:rsid w:val="003643F2"/>
    <w:rsid w:val="00364D2B"/>
    <w:rsid w:val="00365306"/>
    <w:rsid w:val="00367290"/>
    <w:rsid w:val="00371F1F"/>
    <w:rsid w:val="00372193"/>
    <w:rsid w:val="0037242F"/>
    <w:rsid w:val="00373122"/>
    <w:rsid w:val="00373716"/>
    <w:rsid w:val="003737D9"/>
    <w:rsid w:val="00373EED"/>
    <w:rsid w:val="00375093"/>
    <w:rsid w:val="00375999"/>
    <w:rsid w:val="00376484"/>
    <w:rsid w:val="00377156"/>
    <w:rsid w:val="0038021F"/>
    <w:rsid w:val="00380524"/>
    <w:rsid w:val="003811DE"/>
    <w:rsid w:val="003814C6"/>
    <w:rsid w:val="0038208A"/>
    <w:rsid w:val="00383AA9"/>
    <w:rsid w:val="003848D9"/>
    <w:rsid w:val="00385839"/>
    <w:rsid w:val="003866AA"/>
    <w:rsid w:val="00386905"/>
    <w:rsid w:val="00390842"/>
    <w:rsid w:val="00390971"/>
    <w:rsid w:val="003921E5"/>
    <w:rsid w:val="003930B3"/>
    <w:rsid w:val="003938DB"/>
    <w:rsid w:val="00393C99"/>
    <w:rsid w:val="0039453A"/>
    <w:rsid w:val="00394C63"/>
    <w:rsid w:val="00394F46"/>
    <w:rsid w:val="0039580F"/>
    <w:rsid w:val="00395A1B"/>
    <w:rsid w:val="00396C28"/>
    <w:rsid w:val="003A1ED9"/>
    <w:rsid w:val="003A2594"/>
    <w:rsid w:val="003A2D16"/>
    <w:rsid w:val="003A3BEF"/>
    <w:rsid w:val="003A44B5"/>
    <w:rsid w:val="003A5707"/>
    <w:rsid w:val="003A5CA8"/>
    <w:rsid w:val="003A5D53"/>
    <w:rsid w:val="003A5E6E"/>
    <w:rsid w:val="003A61C9"/>
    <w:rsid w:val="003A6486"/>
    <w:rsid w:val="003A6F3C"/>
    <w:rsid w:val="003A7797"/>
    <w:rsid w:val="003B21BA"/>
    <w:rsid w:val="003B21C0"/>
    <w:rsid w:val="003B316B"/>
    <w:rsid w:val="003B3D93"/>
    <w:rsid w:val="003B4B98"/>
    <w:rsid w:val="003B4EC8"/>
    <w:rsid w:val="003B6411"/>
    <w:rsid w:val="003B6E73"/>
    <w:rsid w:val="003B7312"/>
    <w:rsid w:val="003B7EEF"/>
    <w:rsid w:val="003BFD12"/>
    <w:rsid w:val="003C1EAB"/>
    <w:rsid w:val="003C21A9"/>
    <w:rsid w:val="003C2E4F"/>
    <w:rsid w:val="003C3631"/>
    <w:rsid w:val="003C57BA"/>
    <w:rsid w:val="003C6334"/>
    <w:rsid w:val="003C7DD9"/>
    <w:rsid w:val="003C7E4D"/>
    <w:rsid w:val="003D1343"/>
    <w:rsid w:val="003D14BB"/>
    <w:rsid w:val="003D18B7"/>
    <w:rsid w:val="003D19AF"/>
    <w:rsid w:val="003D1A7B"/>
    <w:rsid w:val="003D1E03"/>
    <w:rsid w:val="003D23EA"/>
    <w:rsid w:val="003D27B4"/>
    <w:rsid w:val="003D29E3"/>
    <w:rsid w:val="003D3870"/>
    <w:rsid w:val="003D59F9"/>
    <w:rsid w:val="003D7615"/>
    <w:rsid w:val="003E0BDF"/>
    <w:rsid w:val="003E0C32"/>
    <w:rsid w:val="003E16E1"/>
    <w:rsid w:val="003E1C9A"/>
    <w:rsid w:val="003E28DF"/>
    <w:rsid w:val="003E41B6"/>
    <w:rsid w:val="003E459C"/>
    <w:rsid w:val="003E5CBB"/>
    <w:rsid w:val="003E5E87"/>
    <w:rsid w:val="003E6541"/>
    <w:rsid w:val="003E719B"/>
    <w:rsid w:val="003E7B65"/>
    <w:rsid w:val="003F0477"/>
    <w:rsid w:val="003F3022"/>
    <w:rsid w:val="003F37CF"/>
    <w:rsid w:val="003F4AE2"/>
    <w:rsid w:val="003F50E7"/>
    <w:rsid w:val="004011C8"/>
    <w:rsid w:val="00402077"/>
    <w:rsid w:val="0040382C"/>
    <w:rsid w:val="00404A12"/>
    <w:rsid w:val="004058AA"/>
    <w:rsid w:val="0040594E"/>
    <w:rsid w:val="0040601C"/>
    <w:rsid w:val="00406271"/>
    <w:rsid w:val="004068BC"/>
    <w:rsid w:val="00406AE1"/>
    <w:rsid w:val="00406BD9"/>
    <w:rsid w:val="0041101D"/>
    <w:rsid w:val="00412A4D"/>
    <w:rsid w:val="00412D70"/>
    <w:rsid w:val="00413385"/>
    <w:rsid w:val="004138DB"/>
    <w:rsid w:val="004141D6"/>
    <w:rsid w:val="00414211"/>
    <w:rsid w:val="004148AF"/>
    <w:rsid w:val="0041519F"/>
    <w:rsid w:val="004157F8"/>
    <w:rsid w:val="00415AB0"/>
    <w:rsid w:val="004163F5"/>
    <w:rsid w:val="00416FE0"/>
    <w:rsid w:val="00417455"/>
    <w:rsid w:val="004178C6"/>
    <w:rsid w:val="00417ADB"/>
    <w:rsid w:val="00421F3A"/>
    <w:rsid w:val="00422001"/>
    <w:rsid w:val="0042274C"/>
    <w:rsid w:val="004227D3"/>
    <w:rsid w:val="00422995"/>
    <w:rsid w:val="004231AF"/>
    <w:rsid w:val="00424B1F"/>
    <w:rsid w:val="00424E98"/>
    <w:rsid w:val="004253BD"/>
    <w:rsid w:val="004254C8"/>
    <w:rsid w:val="0042643D"/>
    <w:rsid w:val="00427138"/>
    <w:rsid w:val="004275D9"/>
    <w:rsid w:val="00432398"/>
    <w:rsid w:val="00434093"/>
    <w:rsid w:val="004367E7"/>
    <w:rsid w:val="00436B11"/>
    <w:rsid w:val="004379ED"/>
    <w:rsid w:val="00437A29"/>
    <w:rsid w:val="00437AB1"/>
    <w:rsid w:val="00437FDC"/>
    <w:rsid w:val="00440DAB"/>
    <w:rsid w:val="00442E0B"/>
    <w:rsid w:val="00443173"/>
    <w:rsid w:val="00443ACE"/>
    <w:rsid w:val="004452C5"/>
    <w:rsid w:val="0044652A"/>
    <w:rsid w:val="00446873"/>
    <w:rsid w:val="004475E3"/>
    <w:rsid w:val="00447EAA"/>
    <w:rsid w:val="004507A6"/>
    <w:rsid w:val="004528F0"/>
    <w:rsid w:val="00452C42"/>
    <w:rsid w:val="00453B0D"/>
    <w:rsid w:val="00454C22"/>
    <w:rsid w:val="00454ED6"/>
    <w:rsid w:val="00455C9A"/>
    <w:rsid w:val="0045738C"/>
    <w:rsid w:val="00457592"/>
    <w:rsid w:val="0046023B"/>
    <w:rsid w:val="0046080E"/>
    <w:rsid w:val="004617D8"/>
    <w:rsid w:val="00462A11"/>
    <w:rsid w:val="00464381"/>
    <w:rsid w:val="00464733"/>
    <w:rsid w:val="004648E9"/>
    <w:rsid w:val="00465128"/>
    <w:rsid w:val="00465454"/>
    <w:rsid w:val="0046607D"/>
    <w:rsid w:val="00466560"/>
    <w:rsid w:val="004700F6"/>
    <w:rsid w:val="00471402"/>
    <w:rsid w:val="00471527"/>
    <w:rsid w:val="00474265"/>
    <w:rsid w:val="0047442F"/>
    <w:rsid w:val="00474E3A"/>
    <w:rsid w:val="00474EBE"/>
    <w:rsid w:val="00475594"/>
    <w:rsid w:val="004762CE"/>
    <w:rsid w:val="0047689F"/>
    <w:rsid w:val="004774CD"/>
    <w:rsid w:val="00477B00"/>
    <w:rsid w:val="00477CF4"/>
    <w:rsid w:val="00480635"/>
    <w:rsid w:val="00482564"/>
    <w:rsid w:val="0048325F"/>
    <w:rsid w:val="00483530"/>
    <w:rsid w:val="004837C2"/>
    <w:rsid w:val="0048381E"/>
    <w:rsid w:val="00483C9A"/>
    <w:rsid w:val="00484750"/>
    <w:rsid w:val="00484BB9"/>
    <w:rsid w:val="0048517D"/>
    <w:rsid w:val="004873D7"/>
    <w:rsid w:val="00491251"/>
    <w:rsid w:val="00492812"/>
    <w:rsid w:val="004A0251"/>
    <w:rsid w:val="004A2451"/>
    <w:rsid w:val="004A323B"/>
    <w:rsid w:val="004A4E0B"/>
    <w:rsid w:val="004A5A74"/>
    <w:rsid w:val="004B06CE"/>
    <w:rsid w:val="004B09F8"/>
    <w:rsid w:val="004B1EC9"/>
    <w:rsid w:val="004B2345"/>
    <w:rsid w:val="004B5406"/>
    <w:rsid w:val="004B5833"/>
    <w:rsid w:val="004B64B0"/>
    <w:rsid w:val="004B6639"/>
    <w:rsid w:val="004B67F5"/>
    <w:rsid w:val="004B766B"/>
    <w:rsid w:val="004C028F"/>
    <w:rsid w:val="004C10A3"/>
    <w:rsid w:val="004C1AB0"/>
    <w:rsid w:val="004C21BC"/>
    <w:rsid w:val="004C2D60"/>
    <w:rsid w:val="004C352A"/>
    <w:rsid w:val="004C386B"/>
    <w:rsid w:val="004C4B78"/>
    <w:rsid w:val="004C509A"/>
    <w:rsid w:val="004C53B1"/>
    <w:rsid w:val="004C5FEC"/>
    <w:rsid w:val="004C61B2"/>
    <w:rsid w:val="004C6AD2"/>
    <w:rsid w:val="004C7C04"/>
    <w:rsid w:val="004D1993"/>
    <w:rsid w:val="004D26B9"/>
    <w:rsid w:val="004D54CF"/>
    <w:rsid w:val="004D7644"/>
    <w:rsid w:val="004D796E"/>
    <w:rsid w:val="004E1E8A"/>
    <w:rsid w:val="004E21BD"/>
    <w:rsid w:val="004E2BB3"/>
    <w:rsid w:val="004E34D4"/>
    <w:rsid w:val="004E5C54"/>
    <w:rsid w:val="004E636E"/>
    <w:rsid w:val="004E63F0"/>
    <w:rsid w:val="004E7DBC"/>
    <w:rsid w:val="004F27E7"/>
    <w:rsid w:val="004F32A9"/>
    <w:rsid w:val="004F396F"/>
    <w:rsid w:val="004F3FBB"/>
    <w:rsid w:val="004F44D4"/>
    <w:rsid w:val="004F46E8"/>
    <w:rsid w:val="004F4910"/>
    <w:rsid w:val="004F4AE7"/>
    <w:rsid w:val="004F4C6F"/>
    <w:rsid w:val="004F4DF2"/>
    <w:rsid w:val="004F76A2"/>
    <w:rsid w:val="00500115"/>
    <w:rsid w:val="0050044A"/>
    <w:rsid w:val="00500506"/>
    <w:rsid w:val="00500BA1"/>
    <w:rsid w:val="005016E5"/>
    <w:rsid w:val="005019B6"/>
    <w:rsid w:val="00502CC0"/>
    <w:rsid w:val="005031DA"/>
    <w:rsid w:val="00503A9C"/>
    <w:rsid w:val="005044C2"/>
    <w:rsid w:val="00504A96"/>
    <w:rsid w:val="00504C72"/>
    <w:rsid w:val="00505052"/>
    <w:rsid w:val="0050555D"/>
    <w:rsid w:val="005055FE"/>
    <w:rsid w:val="00505A05"/>
    <w:rsid w:val="0051056E"/>
    <w:rsid w:val="0051070F"/>
    <w:rsid w:val="0051152E"/>
    <w:rsid w:val="00511838"/>
    <w:rsid w:val="0051334F"/>
    <w:rsid w:val="00513A67"/>
    <w:rsid w:val="00513BBB"/>
    <w:rsid w:val="00514742"/>
    <w:rsid w:val="00514C9F"/>
    <w:rsid w:val="00514EA8"/>
    <w:rsid w:val="00515331"/>
    <w:rsid w:val="00520ACE"/>
    <w:rsid w:val="005223D0"/>
    <w:rsid w:val="005238A2"/>
    <w:rsid w:val="005240EA"/>
    <w:rsid w:val="00525B54"/>
    <w:rsid w:val="0053188A"/>
    <w:rsid w:val="005320D0"/>
    <w:rsid w:val="00533597"/>
    <w:rsid w:val="00534676"/>
    <w:rsid w:val="00536936"/>
    <w:rsid w:val="00537018"/>
    <w:rsid w:val="0053778D"/>
    <w:rsid w:val="00537DF3"/>
    <w:rsid w:val="00540E6A"/>
    <w:rsid w:val="00541243"/>
    <w:rsid w:val="005425CA"/>
    <w:rsid w:val="00543C2C"/>
    <w:rsid w:val="00543C89"/>
    <w:rsid w:val="005452CB"/>
    <w:rsid w:val="005475F6"/>
    <w:rsid w:val="00547D7C"/>
    <w:rsid w:val="00550EAF"/>
    <w:rsid w:val="00551392"/>
    <w:rsid w:val="00551CF1"/>
    <w:rsid w:val="00553F49"/>
    <w:rsid w:val="00554B86"/>
    <w:rsid w:val="005565B5"/>
    <w:rsid w:val="00556DCF"/>
    <w:rsid w:val="00560DEA"/>
    <w:rsid w:val="005620C5"/>
    <w:rsid w:val="00562A78"/>
    <w:rsid w:val="00562E2A"/>
    <w:rsid w:val="0056394E"/>
    <w:rsid w:val="00567B44"/>
    <w:rsid w:val="00567B8D"/>
    <w:rsid w:val="00567F2B"/>
    <w:rsid w:val="00570ECB"/>
    <w:rsid w:val="0057234A"/>
    <w:rsid w:val="005730AE"/>
    <w:rsid w:val="0057311E"/>
    <w:rsid w:val="0057357E"/>
    <w:rsid w:val="005743D3"/>
    <w:rsid w:val="0057475E"/>
    <w:rsid w:val="00574A5F"/>
    <w:rsid w:val="00574D2B"/>
    <w:rsid w:val="00574FFC"/>
    <w:rsid w:val="005757E7"/>
    <w:rsid w:val="00575872"/>
    <w:rsid w:val="005760F2"/>
    <w:rsid w:val="0057798C"/>
    <w:rsid w:val="0058105E"/>
    <w:rsid w:val="00582622"/>
    <w:rsid w:val="005834B9"/>
    <w:rsid w:val="00585090"/>
    <w:rsid w:val="00585166"/>
    <w:rsid w:val="00585373"/>
    <w:rsid w:val="00585EEE"/>
    <w:rsid w:val="00587119"/>
    <w:rsid w:val="005876BF"/>
    <w:rsid w:val="00590608"/>
    <w:rsid w:val="0059097C"/>
    <w:rsid w:val="00590CF8"/>
    <w:rsid w:val="005914D3"/>
    <w:rsid w:val="00591A1D"/>
    <w:rsid w:val="005920AB"/>
    <w:rsid w:val="00592F63"/>
    <w:rsid w:val="00593074"/>
    <w:rsid w:val="005944CE"/>
    <w:rsid w:val="005961BC"/>
    <w:rsid w:val="005A02D1"/>
    <w:rsid w:val="005A0683"/>
    <w:rsid w:val="005A08B3"/>
    <w:rsid w:val="005A0B50"/>
    <w:rsid w:val="005A125C"/>
    <w:rsid w:val="005A2FB4"/>
    <w:rsid w:val="005A48CB"/>
    <w:rsid w:val="005A59EB"/>
    <w:rsid w:val="005A6C1E"/>
    <w:rsid w:val="005A6DC4"/>
    <w:rsid w:val="005B0FDA"/>
    <w:rsid w:val="005B22D0"/>
    <w:rsid w:val="005B2331"/>
    <w:rsid w:val="005B27DA"/>
    <w:rsid w:val="005B29CE"/>
    <w:rsid w:val="005B3573"/>
    <w:rsid w:val="005B382E"/>
    <w:rsid w:val="005B3EE5"/>
    <w:rsid w:val="005B61CD"/>
    <w:rsid w:val="005B6388"/>
    <w:rsid w:val="005C0B7F"/>
    <w:rsid w:val="005C252B"/>
    <w:rsid w:val="005C2654"/>
    <w:rsid w:val="005C693A"/>
    <w:rsid w:val="005C6FED"/>
    <w:rsid w:val="005D0C48"/>
    <w:rsid w:val="005D0D04"/>
    <w:rsid w:val="005D2A42"/>
    <w:rsid w:val="005D3DBF"/>
    <w:rsid w:val="005D3FBB"/>
    <w:rsid w:val="005D43AE"/>
    <w:rsid w:val="005D5526"/>
    <w:rsid w:val="005D5946"/>
    <w:rsid w:val="005D63BB"/>
    <w:rsid w:val="005D6C16"/>
    <w:rsid w:val="005D6F79"/>
    <w:rsid w:val="005D7C1E"/>
    <w:rsid w:val="005D7CFD"/>
    <w:rsid w:val="005E0461"/>
    <w:rsid w:val="005E2465"/>
    <w:rsid w:val="005E2A3D"/>
    <w:rsid w:val="005E4324"/>
    <w:rsid w:val="005E46AE"/>
    <w:rsid w:val="005E68E8"/>
    <w:rsid w:val="005E6E78"/>
    <w:rsid w:val="005E7453"/>
    <w:rsid w:val="005E786B"/>
    <w:rsid w:val="005E7BE6"/>
    <w:rsid w:val="005EE33A"/>
    <w:rsid w:val="005F13A4"/>
    <w:rsid w:val="005F162F"/>
    <w:rsid w:val="005F2A18"/>
    <w:rsid w:val="005F3943"/>
    <w:rsid w:val="005F4D48"/>
    <w:rsid w:val="005F4E6C"/>
    <w:rsid w:val="005F7167"/>
    <w:rsid w:val="005F7E8A"/>
    <w:rsid w:val="006007D6"/>
    <w:rsid w:val="0060158A"/>
    <w:rsid w:val="0060260A"/>
    <w:rsid w:val="00604DF9"/>
    <w:rsid w:val="0060681A"/>
    <w:rsid w:val="00606C00"/>
    <w:rsid w:val="00606D9A"/>
    <w:rsid w:val="00606E87"/>
    <w:rsid w:val="00607D1B"/>
    <w:rsid w:val="006104D7"/>
    <w:rsid w:val="00610653"/>
    <w:rsid w:val="00611935"/>
    <w:rsid w:val="006124A8"/>
    <w:rsid w:val="00612C7A"/>
    <w:rsid w:val="006137C2"/>
    <w:rsid w:val="00614C1D"/>
    <w:rsid w:val="006153F0"/>
    <w:rsid w:val="00615E1B"/>
    <w:rsid w:val="006164FD"/>
    <w:rsid w:val="00617493"/>
    <w:rsid w:val="0062051C"/>
    <w:rsid w:val="006216CB"/>
    <w:rsid w:val="00622565"/>
    <w:rsid w:val="006231F1"/>
    <w:rsid w:val="00623F79"/>
    <w:rsid w:val="00624182"/>
    <w:rsid w:val="00624B4C"/>
    <w:rsid w:val="006262B8"/>
    <w:rsid w:val="0062694A"/>
    <w:rsid w:val="00627C8E"/>
    <w:rsid w:val="006314F3"/>
    <w:rsid w:val="00632869"/>
    <w:rsid w:val="00632A4B"/>
    <w:rsid w:val="00632FAD"/>
    <w:rsid w:val="0063519E"/>
    <w:rsid w:val="006377E9"/>
    <w:rsid w:val="0064085F"/>
    <w:rsid w:val="00640977"/>
    <w:rsid w:val="00640EF8"/>
    <w:rsid w:val="0064225E"/>
    <w:rsid w:val="00644DA7"/>
    <w:rsid w:val="00645989"/>
    <w:rsid w:val="00645F2D"/>
    <w:rsid w:val="006468AA"/>
    <w:rsid w:val="00646964"/>
    <w:rsid w:val="00646985"/>
    <w:rsid w:val="00647EA4"/>
    <w:rsid w:val="00650D24"/>
    <w:rsid w:val="0065159F"/>
    <w:rsid w:val="00651614"/>
    <w:rsid w:val="006525D7"/>
    <w:rsid w:val="00654FAC"/>
    <w:rsid w:val="006600F8"/>
    <w:rsid w:val="00660300"/>
    <w:rsid w:val="00660D60"/>
    <w:rsid w:val="00660E77"/>
    <w:rsid w:val="0066131B"/>
    <w:rsid w:val="00661CCC"/>
    <w:rsid w:val="00662BB3"/>
    <w:rsid w:val="00663236"/>
    <w:rsid w:val="0066392E"/>
    <w:rsid w:val="00665367"/>
    <w:rsid w:val="006663ED"/>
    <w:rsid w:val="00666460"/>
    <w:rsid w:val="00667169"/>
    <w:rsid w:val="006676E7"/>
    <w:rsid w:val="00670DA8"/>
    <w:rsid w:val="006712F9"/>
    <w:rsid w:val="00671D45"/>
    <w:rsid w:val="00672159"/>
    <w:rsid w:val="00672FC9"/>
    <w:rsid w:val="00673BAA"/>
    <w:rsid w:val="006756B4"/>
    <w:rsid w:val="00676F65"/>
    <w:rsid w:val="006773C9"/>
    <w:rsid w:val="0067751A"/>
    <w:rsid w:val="006804C9"/>
    <w:rsid w:val="00681478"/>
    <w:rsid w:val="006820C7"/>
    <w:rsid w:val="00683966"/>
    <w:rsid w:val="00686498"/>
    <w:rsid w:val="006871C7"/>
    <w:rsid w:val="00690D68"/>
    <w:rsid w:val="00691EF6"/>
    <w:rsid w:val="006921C1"/>
    <w:rsid w:val="00692827"/>
    <w:rsid w:val="00694E53"/>
    <w:rsid w:val="00695B77"/>
    <w:rsid w:val="00695D9E"/>
    <w:rsid w:val="00697259"/>
    <w:rsid w:val="00697C03"/>
    <w:rsid w:val="006A035E"/>
    <w:rsid w:val="006A0E68"/>
    <w:rsid w:val="006A22E0"/>
    <w:rsid w:val="006A2349"/>
    <w:rsid w:val="006A2555"/>
    <w:rsid w:val="006A25B2"/>
    <w:rsid w:val="006A2C99"/>
    <w:rsid w:val="006A2E9F"/>
    <w:rsid w:val="006A46E6"/>
    <w:rsid w:val="006A5CD0"/>
    <w:rsid w:val="006A6CCA"/>
    <w:rsid w:val="006A7425"/>
    <w:rsid w:val="006B098A"/>
    <w:rsid w:val="006B0BF0"/>
    <w:rsid w:val="006B25A6"/>
    <w:rsid w:val="006B2AF5"/>
    <w:rsid w:val="006B2D65"/>
    <w:rsid w:val="006B3185"/>
    <w:rsid w:val="006B3BEF"/>
    <w:rsid w:val="006B3DF7"/>
    <w:rsid w:val="006B403C"/>
    <w:rsid w:val="006B4DCB"/>
    <w:rsid w:val="006B6C27"/>
    <w:rsid w:val="006C0E32"/>
    <w:rsid w:val="006C0FCE"/>
    <w:rsid w:val="006C1A7C"/>
    <w:rsid w:val="006C2163"/>
    <w:rsid w:val="006C26BD"/>
    <w:rsid w:val="006C2E70"/>
    <w:rsid w:val="006C3F7A"/>
    <w:rsid w:val="006C4288"/>
    <w:rsid w:val="006C4844"/>
    <w:rsid w:val="006C5892"/>
    <w:rsid w:val="006C78D2"/>
    <w:rsid w:val="006C7C3A"/>
    <w:rsid w:val="006C7C8B"/>
    <w:rsid w:val="006D031F"/>
    <w:rsid w:val="006D143E"/>
    <w:rsid w:val="006D14CA"/>
    <w:rsid w:val="006D16B4"/>
    <w:rsid w:val="006D1FEC"/>
    <w:rsid w:val="006D2236"/>
    <w:rsid w:val="006D2411"/>
    <w:rsid w:val="006D340D"/>
    <w:rsid w:val="006D3560"/>
    <w:rsid w:val="006D3721"/>
    <w:rsid w:val="006D373B"/>
    <w:rsid w:val="006D407E"/>
    <w:rsid w:val="006D4215"/>
    <w:rsid w:val="006D4566"/>
    <w:rsid w:val="006D5268"/>
    <w:rsid w:val="006D5DD1"/>
    <w:rsid w:val="006D6F32"/>
    <w:rsid w:val="006D73BC"/>
    <w:rsid w:val="006E01EE"/>
    <w:rsid w:val="006E0431"/>
    <w:rsid w:val="006E1069"/>
    <w:rsid w:val="006E1362"/>
    <w:rsid w:val="006E1967"/>
    <w:rsid w:val="006E207D"/>
    <w:rsid w:val="006E236D"/>
    <w:rsid w:val="006E2662"/>
    <w:rsid w:val="006E289C"/>
    <w:rsid w:val="006E2CA2"/>
    <w:rsid w:val="006E2F8E"/>
    <w:rsid w:val="006E3F62"/>
    <w:rsid w:val="006E4FF0"/>
    <w:rsid w:val="006F0162"/>
    <w:rsid w:val="006F0A55"/>
    <w:rsid w:val="006F1DEA"/>
    <w:rsid w:val="006F2370"/>
    <w:rsid w:val="006F2E90"/>
    <w:rsid w:val="006F45B4"/>
    <w:rsid w:val="006F59C5"/>
    <w:rsid w:val="006F606F"/>
    <w:rsid w:val="006F6288"/>
    <w:rsid w:val="006F66C5"/>
    <w:rsid w:val="006F6E75"/>
    <w:rsid w:val="006F70D9"/>
    <w:rsid w:val="006F710E"/>
    <w:rsid w:val="006F7BCA"/>
    <w:rsid w:val="007014AB"/>
    <w:rsid w:val="007036B8"/>
    <w:rsid w:val="0070370A"/>
    <w:rsid w:val="007046BF"/>
    <w:rsid w:val="00704BA9"/>
    <w:rsid w:val="00705E4F"/>
    <w:rsid w:val="0070604F"/>
    <w:rsid w:val="00710817"/>
    <w:rsid w:val="0071086B"/>
    <w:rsid w:val="00711396"/>
    <w:rsid w:val="0071287E"/>
    <w:rsid w:val="0071504A"/>
    <w:rsid w:val="00715675"/>
    <w:rsid w:val="00717D84"/>
    <w:rsid w:val="00720A60"/>
    <w:rsid w:val="00721DBD"/>
    <w:rsid w:val="007225B1"/>
    <w:rsid w:val="007227E6"/>
    <w:rsid w:val="00722D5F"/>
    <w:rsid w:val="00722F5C"/>
    <w:rsid w:val="00723865"/>
    <w:rsid w:val="00724107"/>
    <w:rsid w:val="00724285"/>
    <w:rsid w:val="00724352"/>
    <w:rsid w:val="0072545E"/>
    <w:rsid w:val="007256E3"/>
    <w:rsid w:val="00725852"/>
    <w:rsid w:val="007263EB"/>
    <w:rsid w:val="00726E1C"/>
    <w:rsid w:val="007274EA"/>
    <w:rsid w:val="007278FF"/>
    <w:rsid w:val="00727DDC"/>
    <w:rsid w:val="00727E7B"/>
    <w:rsid w:val="007304F7"/>
    <w:rsid w:val="007316F3"/>
    <w:rsid w:val="00731ED6"/>
    <w:rsid w:val="0073203C"/>
    <w:rsid w:val="007340C2"/>
    <w:rsid w:val="00734B23"/>
    <w:rsid w:val="00735D40"/>
    <w:rsid w:val="007361BF"/>
    <w:rsid w:val="00736255"/>
    <w:rsid w:val="00736700"/>
    <w:rsid w:val="00736AFA"/>
    <w:rsid w:val="007409A2"/>
    <w:rsid w:val="0074321E"/>
    <w:rsid w:val="00743A26"/>
    <w:rsid w:val="0074430A"/>
    <w:rsid w:val="0075087F"/>
    <w:rsid w:val="00750FB0"/>
    <w:rsid w:val="00751CDB"/>
    <w:rsid w:val="00751F9D"/>
    <w:rsid w:val="0075259D"/>
    <w:rsid w:val="00752A7D"/>
    <w:rsid w:val="00752CF0"/>
    <w:rsid w:val="00753A57"/>
    <w:rsid w:val="00754191"/>
    <w:rsid w:val="00754C89"/>
    <w:rsid w:val="007551EE"/>
    <w:rsid w:val="007558BF"/>
    <w:rsid w:val="00756604"/>
    <w:rsid w:val="00756ED1"/>
    <w:rsid w:val="007571CC"/>
    <w:rsid w:val="00757FF6"/>
    <w:rsid w:val="007603A8"/>
    <w:rsid w:val="007603E9"/>
    <w:rsid w:val="00761703"/>
    <w:rsid w:val="00761DE2"/>
    <w:rsid w:val="00761DEA"/>
    <w:rsid w:val="00762947"/>
    <w:rsid w:val="00762ED1"/>
    <w:rsid w:val="0076402B"/>
    <w:rsid w:val="0076415D"/>
    <w:rsid w:val="007650F2"/>
    <w:rsid w:val="007652B6"/>
    <w:rsid w:val="0076568B"/>
    <w:rsid w:val="0076599F"/>
    <w:rsid w:val="007662E9"/>
    <w:rsid w:val="00766704"/>
    <w:rsid w:val="00767059"/>
    <w:rsid w:val="007677E9"/>
    <w:rsid w:val="00767E26"/>
    <w:rsid w:val="00770D61"/>
    <w:rsid w:val="00770F7C"/>
    <w:rsid w:val="007715A9"/>
    <w:rsid w:val="00771BF0"/>
    <w:rsid w:val="00774D83"/>
    <w:rsid w:val="0077590E"/>
    <w:rsid w:val="00775F57"/>
    <w:rsid w:val="00780008"/>
    <w:rsid w:val="007804DC"/>
    <w:rsid w:val="00780DF8"/>
    <w:rsid w:val="00782781"/>
    <w:rsid w:val="0078640F"/>
    <w:rsid w:val="007869B5"/>
    <w:rsid w:val="00787288"/>
    <w:rsid w:val="00787591"/>
    <w:rsid w:val="00790F72"/>
    <w:rsid w:val="00791F2C"/>
    <w:rsid w:val="007923CE"/>
    <w:rsid w:val="00792AF3"/>
    <w:rsid w:val="00793037"/>
    <w:rsid w:val="007940B3"/>
    <w:rsid w:val="00794408"/>
    <w:rsid w:val="007945A9"/>
    <w:rsid w:val="0079542D"/>
    <w:rsid w:val="007960E5"/>
    <w:rsid w:val="00796D89"/>
    <w:rsid w:val="007A0539"/>
    <w:rsid w:val="007A064B"/>
    <w:rsid w:val="007A35C2"/>
    <w:rsid w:val="007A4C24"/>
    <w:rsid w:val="007A4F0C"/>
    <w:rsid w:val="007A5D29"/>
    <w:rsid w:val="007A5D69"/>
    <w:rsid w:val="007A6BCC"/>
    <w:rsid w:val="007A7EC7"/>
    <w:rsid w:val="007B0B33"/>
    <w:rsid w:val="007B10AF"/>
    <w:rsid w:val="007B2BE0"/>
    <w:rsid w:val="007B3BA7"/>
    <w:rsid w:val="007B4790"/>
    <w:rsid w:val="007B4B55"/>
    <w:rsid w:val="007B4D2E"/>
    <w:rsid w:val="007B7E38"/>
    <w:rsid w:val="007C1D28"/>
    <w:rsid w:val="007C30DE"/>
    <w:rsid w:val="007C359D"/>
    <w:rsid w:val="007C3CA8"/>
    <w:rsid w:val="007C3FD0"/>
    <w:rsid w:val="007C521B"/>
    <w:rsid w:val="007C568A"/>
    <w:rsid w:val="007C62B8"/>
    <w:rsid w:val="007C640C"/>
    <w:rsid w:val="007C666A"/>
    <w:rsid w:val="007C7D0B"/>
    <w:rsid w:val="007C7D17"/>
    <w:rsid w:val="007C7E35"/>
    <w:rsid w:val="007D429E"/>
    <w:rsid w:val="007D5E99"/>
    <w:rsid w:val="007D60BA"/>
    <w:rsid w:val="007D7939"/>
    <w:rsid w:val="007E27DE"/>
    <w:rsid w:val="007E3238"/>
    <w:rsid w:val="007E4616"/>
    <w:rsid w:val="007E4CC3"/>
    <w:rsid w:val="007E5894"/>
    <w:rsid w:val="007E7ECD"/>
    <w:rsid w:val="007F0CF3"/>
    <w:rsid w:val="007F1DFA"/>
    <w:rsid w:val="007F2E80"/>
    <w:rsid w:val="007F3FB5"/>
    <w:rsid w:val="007F4A5A"/>
    <w:rsid w:val="007F6021"/>
    <w:rsid w:val="007F7E0A"/>
    <w:rsid w:val="00801AD0"/>
    <w:rsid w:val="00802B95"/>
    <w:rsid w:val="00802D1E"/>
    <w:rsid w:val="008039CE"/>
    <w:rsid w:val="00803CE2"/>
    <w:rsid w:val="0080459B"/>
    <w:rsid w:val="00804B95"/>
    <w:rsid w:val="008063B1"/>
    <w:rsid w:val="00810694"/>
    <w:rsid w:val="00811BB1"/>
    <w:rsid w:val="00811DC5"/>
    <w:rsid w:val="00812CEF"/>
    <w:rsid w:val="008137B1"/>
    <w:rsid w:val="008215DC"/>
    <w:rsid w:val="008243E5"/>
    <w:rsid w:val="00824794"/>
    <w:rsid w:val="00826C14"/>
    <w:rsid w:val="00826EDD"/>
    <w:rsid w:val="0083008C"/>
    <w:rsid w:val="008305BF"/>
    <w:rsid w:val="00830C88"/>
    <w:rsid w:val="008321E2"/>
    <w:rsid w:val="00832483"/>
    <w:rsid w:val="008326B0"/>
    <w:rsid w:val="00833F9B"/>
    <w:rsid w:val="00834BE8"/>
    <w:rsid w:val="00835C36"/>
    <w:rsid w:val="008362DE"/>
    <w:rsid w:val="00844216"/>
    <w:rsid w:val="00844F49"/>
    <w:rsid w:val="00846A7B"/>
    <w:rsid w:val="00846D2D"/>
    <w:rsid w:val="008471E5"/>
    <w:rsid w:val="008474AF"/>
    <w:rsid w:val="008477FD"/>
    <w:rsid w:val="00850440"/>
    <w:rsid w:val="00850A6B"/>
    <w:rsid w:val="00850C3D"/>
    <w:rsid w:val="00850C91"/>
    <w:rsid w:val="00852369"/>
    <w:rsid w:val="00852857"/>
    <w:rsid w:val="00852BFD"/>
    <w:rsid w:val="00853F64"/>
    <w:rsid w:val="008543F5"/>
    <w:rsid w:val="00854A88"/>
    <w:rsid w:val="00855458"/>
    <w:rsid w:val="00856216"/>
    <w:rsid w:val="00856F07"/>
    <w:rsid w:val="0086138F"/>
    <w:rsid w:val="008622E8"/>
    <w:rsid w:val="00862CE7"/>
    <w:rsid w:val="00862D92"/>
    <w:rsid w:val="008635BC"/>
    <w:rsid w:val="008646D9"/>
    <w:rsid w:val="00864AE9"/>
    <w:rsid w:val="00866004"/>
    <w:rsid w:val="00867A88"/>
    <w:rsid w:val="00870093"/>
    <w:rsid w:val="00870247"/>
    <w:rsid w:val="00870279"/>
    <w:rsid w:val="00870724"/>
    <w:rsid w:val="0087090A"/>
    <w:rsid w:val="00874818"/>
    <w:rsid w:val="00874BC1"/>
    <w:rsid w:val="00875A0C"/>
    <w:rsid w:val="00876474"/>
    <w:rsid w:val="00877372"/>
    <w:rsid w:val="00877C18"/>
    <w:rsid w:val="0088048F"/>
    <w:rsid w:val="00882416"/>
    <w:rsid w:val="008824DA"/>
    <w:rsid w:val="008835DF"/>
    <w:rsid w:val="00883BA7"/>
    <w:rsid w:val="008843D4"/>
    <w:rsid w:val="00885C00"/>
    <w:rsid w:val="00885FD7"/>
    <w:rsid w:val="00886638"/>
    <w:rsid w:val="008867FC"/>
    <w:rsid w:val="008901C3"/>
    <w:rsid w:val="00890649"/>
    <w:rsid w:val="008907F4"/>
    <w:rsid w:val="00893E27"/>
    <w:rsid w:val="008956B3"/>
    <w:rsid w:val="008976A9"/>
    <w:rsid w:val="00897C50"/>
    <w:rsid w:val="00897CE6"/>
    <w:rsid w:val="008A0227"/>
    <w:rsid w:val="008A18E3"/>
    <w:rsid w:val="008A31C8"/>
    <w:rsid w:val="008A3AD7"/>
    <w:rsid w:val="008A45EB"/>
    <w:rsid w:val="008A56C2"/>
    <w:rsid w:val="008A62C4"/>
    <w:rsid w:val="008A6AE3"/>
    <w:rsid w:val="008B012A"/>
    <w:rsid w:val="008B148A"/>
    <w:rsid w:val="008B1541"/>
    <w:rsid w:val="008B287C"/>
    <w:rsid w:val="008B3081"/>
    <w:rsid w:val="008B3F9D"/>
    <w:rsid w:val="008B41BB"/>
    <w:rsid w:val="008B53EB"/>
    <w:rsid w:val="008B5737"/>
    <w:rsid w:val="008B584D"/>
    <w:rsid w:val="008B5D55"/>
    <w:rsid w:val="008B672A"/>
    <w:rsid w:val="008B6843"/>
    <w:rsid w:val="008B7BF7"/>
    <w:rsid w:val="008C1F75"/>
    <w:rsid w:val="008C28F2"/>
    <w:rsid w:val="008C3B07"/>
    <w:rsid w:val="008C4F17"/>
    <w:rsid w:val="008C4F91"/>
    <w:rsid w:val="008C5157"/>
    <w:rsid w:val="008C6608"/>
    <w:rsid w:val="008D06B1"/>
    <w:rsid w:val="008D07FA"/>
    <w:rsid w:val="008D0903"/>
    <w:rsid w:val="008D0B37"/>
    <w:rsid w:val="008D1BAA"/>
    <w:rsid w:val="008D42E6"/>
    <w:rsid w:val="008D526D"/>
    <w:rsid w:val="008D5B73"/>
    <w:rsid w:val="008E3183"/>
    <w:rsid w:val="008E377D"/>
    <w:rsid w:val="008E3C1A"/>
    <w:rsid w:val="008F0700"/>
    <w:rsid w:val="008F07DD"/>
    <w:rsid w:val="008F1128"/>
    <w:rsid w:val="008F27EE"/>
    <w:rsid w:val="008F4E1A"/>
    <w:rsid w:val="00900F4E"/>
    <w:rsid w:val="00902491"/>
    <w:rsid w:val="0090443A"/>
    <w:rsid w:val="009044EC"/>
    <w:rsid w:val="009047FC"/>
    <w:rsid w:val="009048DC"/>
    <w:rsid w:val="0090561B"/>
    <w:rsid w:val="0090608A"/>
    <w:rsid w:val="00906944"/>
    <w:rsid w:val="00906A54"/>
    <w:rsid w:val="0090719A"/>
    <w:rsid w:val="00910229"/>
    <w:rsid w:val="00911590"/>
    <w:rsid w:val="00911679"/>
    <w:rsid w:val="0091253F"/>
    <w:rsid w:val="00912573"/>
    <w:rsid w:val="00912702"/>
    <w:rsid w:val="00913DE6"/>
    <w:rsid w:val="00915666"/>
    <w:rsid w:val="00916DE9"/>
    <w:rsid w:val="009216F9"/>
    <w:rsid w:val="009230E9"/>
    <w:rsid w:val="00925389"/>
    <w:rsid w:val="009255D1"/>
    <w:rsid w:val="009256B3"/>
    <w:rsid w:val="00927051"/>
    <w:rsid w:val="0092761A"/>
    <w:rsid w:val="009313FD"/>
    <w:rsid w:val="00931A13"/>
    <w:rsid w:val="00931A6C"/>
    <w:rsid w:val="00931C5D"/>
    <w:rsid w:val="009324DF"/>
    <w:rsid w:val="00932D68"/>
    <w:rsid w:val="009336F1"/>
    <w:rsid w:val="00935DA1"/>
    <w:rsid w:val="00935EAD"/>
    <w:rsid w:val="0093640F"/>
    <w:rsid w:val="00936574"/>
    <w:rsid w:val="009366D7"/>
    <w:rsid w:val="009373A1"/>
    <w:rsid w:val="00937903"/>
    <w:rsid w:val="00940EC3"/>
    <w:rsid w:val="00942DA3"/>
    <w:rsid w:val="009439EA"/>
    <w:rsid w:val="00944F8E"/>
    <w:rsid w:val="00944F98"/>
    <w:rsid w:val="00946A79"/>
    <w:rsid w:val="00947138"/>
    <w:rsid w:val="00950F01"/>
    <w:rsid w:val="0095198D"/>
    <w:rsid w:val="009521F2"/>
    <w:rsid w:val="00953D5B"/>
    <w:rsid w:val="00955A78"/>
    <w:rsid w:val="0095629D"/>
    <w:rsid w:val="00956D37"/>
    <w:rsid w:val="009573F7"/>
    <w:rsid w:val="00960476"/>
    <w:rsid w:val="00962774"/>
    <w:rsid w:val="00962CEA"/>
    <w:rsid w:val="00963699"/>
    <w:rsid w:val="00963831"/>
    <w:rsid w:val="0096396B"/>
    <w:rsid w:val="009645D8"/>
    <w:rsid w:val="00964D48"/>
    <w:rsid w:val="00965A23"/>
    <w:rsid w:val="00965A8A"/>
    <w:rsid w:val="00966C26"/>
    <w:rsid w:val="00966DB2"/>
    <w:rsid w:val="0096721A"/>
    <w:rsid w:val="00971634"/>
    <w:rsid w:val="00973222"/>
    <w:rsid w:val="009733EC"/>
    <w:rsid w:val="00973CCF"/>
    <w:rsid w:val="00974092"/>
    <w:rsid w:val="009740D3"/>
    <w:rsid w:val="009746E2"/>
    <w:rsid w:val="00974E50"/>
    <w:rsid w:val="009776EB"/>
    <w:rsid w:val="00977738"/>
    <w:rsid w:val="00977A38"/>
    <w:rsid w:val="009806EA"/>
    <w:rsid w:val="00980841"/>
    <w:rsid w:val="0098297B"/>
    <w:rsid w:val="00983D9A"/>
    <w:rsid w:val="00984009"/>
    <w:rsid w:val="00984214"/>
    <w:rsid w:val="0098585C"/>
    <w:rsid w:val="00985B44"/>
    <w:rsid w:val="00987045"/>
    <w:rsid w:val="009901A0"/>
    <w:rsid w:val="00990DBB"/>
    <w:rsid w:val="0099100C"/>
    <w:rsid w:val="00991A10"/>
    <w:rsid w:val="00991A9C"/>
    <w:rsid w:val="009924E6"/>
    <w:rsid w:val="00992831"/>
    <w:rsid w:val="00992A7A"/>
    <w:rsid w:val="00994066"/>
    <w:rsid w:val="00995B89"/>
    <w:rsid w:val="00995EEC"/>
    <w:rsid w:val="00995F27"/>
    <w:rsid w:val="009962D0"/>
    <w:rsid w:val="00996B9E"/>
    <w:rsid w:val="00996C3C"/>
    <w:rsid w:val="0099E98D"/>
    <w:rsid w:val="009A0274"/>
    <w:rsid w:val="009A08CC"/>
    <w:rsid w:val="009A0B23"/>
    <w:rsid w:val="009A1EFE"/>
    <w:rsid w:val="009A2FAF"/>
    <w:rsid w:val="009A3B87"/>
    <w:rsid w:val="009A3BBD"/>
    <w:rsid w:val="009A45B8"/>
    <w:rsid w:val="009A49E3"/>
    <w:rsid w:val="009A7715"/>
    <w:rsid w:val="009A7D4B"/>
    <w:rsid w:val="009B1945"/>
    <w:rsid w:val="009B23B3"/>
    <w:rsid w:val="009B3BD3"/>
    <w:rsid w:val="009B7253"/>
    <w:rsid w:val="009C090A"/>
    <w:rsid w:val="009C095E"/>
    <w:rsid w:val="009C3E29"/>
    <w:rsid w:val="009C44D9"/>
    <w:rsid w:val="009C53D5"/>
    <w:rsid w:val="009C543B"/>
    <w:rsid w:val="009C5E6C"/>
    <w:rsid w:val="009C61BF"/>
    <w:rsid w:val="009C6909"/>
    <w:rsid w:val="009D1425"/>
    <w:rsid w:val="009D2980"/>
    <w:rsid w:val="009D2B9B"/>
    <w:rsid w:val="009D41D4"/>
    <w:rsid w:val="009D4A0E"/>
    <w:rsid w:val="009D51D2"/>
    <w:rsid w:val="009D678E"/>
    <w:rsid w:val="009D7C34"/>
    <w:rsid w:val="009E112D"/>
    <w:rsid w:val="009E1CE1"/>
    <w:rsid w:val="009E2B76"/>
    <w:rsid w:val="009E3F54"/>
    <w:rsid w:val="009E46EE"/>
    <w:rsid w:val="009F0DB9"/>
    <w:rsid w:val="009F17E1"/>
    <w:rsid w:val="009F2026"/>
    <w:rsid w:val="009F3533"/>
    <w:rsid w:val="009F3597"/>
    <w:rsid w:val="009F441F"/>
    <w:rsid w:val="009F4788"/>
    <w:rsid w:val="009F5ACE"/>
    <w:rsid w:val="009F6541"/>
    <w:rsid w:val="009F74A5"/>
    <w:rsid w:val="00A0122D"/>
    <w:rsid w:val="00A01DBB"/>
    <w:rsid w:val="00A0361D"/>
    <w:rsid w:val="00A04BBB"/>
    <w:rsid w:val="00A07C93"/>
    <w:rsid w:val="00A111C9"/>
    <w:rsid w:val="00A12F01"/>
    <w:rsid w:val="00A13E25"/>
    <w:rsid w:val="00A1452F"/>
    <w:rsid w:val="00A14E32"/>
    <w:rsid w:val="00A16694"/>
    <w:rsid w:val="00A16881"/>
    <w:rsid w:val="00A1691C"/>
    <w:rsid w:val="00A1769B"/>
    <w:rsid w:val="00A21786"/>
    <w:rsid w:val="00A22691"/>
    <w:rsid w:val="00A23594"/>
    <w:rsid w:val="00A2460C"/>
    <w:rsid w:val="00A248F4"/>
    <w:rsid w:val="00A24A87"/>
    <w:rsid w:val="00A24B4F"/>
    <w:rsid w:val="00A24B8F"/>
    <w:rsid w:val="00A251E2"/>
    <w:rsid w:val="00A26091"/>
    <w:rsid w:val="00A26E54"/>
    <w:rsid w:val="00A26F2B"/>
    <w:rsid w:val="00A27A73"/>
    <w:rsid w:val="00A303A1"/>
    <w:rsid w:val="00A3156F"/>
    <w:rsid w:val="00A3311F"/>
    <w:rsid w:val="00A35544"/>
    <w:rsid w:val="00A403A2"/>
    <w:rsid w:val="00A4047B"/>
    <w:rsid w:val="00A4048E"/>
    <w:rsid w:val="00A408C8"/>
    <w:rsid w:val="00A43163"/>
    <w:rsid w:val="00A44012"/>
    <w:rsid w:val="00A449B3"/>
    <w:rsid w:val="00A456FF"/>
    <w:rsid w:val="00A4577A"/>
    <w:rsid w:val="00A45B64"/>
    <w:rsid w:val="00A47E6E"/>
    <w:rsid w:val="00A506B1"/>
    <w:rsid w:val="00A50755"/>
    <w:rsid w:val="00A50939"/>
    <w:rsid w:val="00A5174C"/>
    <w:rsid w:val="00A536D4"/>
    <w:rsid w:val="00A53EF7"/>
    <w:rsid w:val="00A54B6C"/>
    <w:rsid w:val="00A553ED"/>
    <w:rsid w:val="00A556BF"/>
    <w:rsid w:val="00A56992"/>
    <w:rsid w:val="00A57256"/>
    <w:rsid w:val="00A5799F"/>
    <w:rsid w:val="00A60D13"/>
    <w:rsid w:val="00A60F3F"/>
    <w:rsid w:val="00A610F6"/>
    <w:rsid w:val="00A61D66"/>
    <w:rsid w:val="00A62494"/>
    <w:rsid w:val="00A63AEE"/>
    <w:rsid w:val="00A65630"/>
    <w:rsid w:val="00A658DC"/>
    <w:rsid w:val="00A66845"/>
    <w:rsid w:val="00A66DF3"/>
    <w:rsid w:val="00A6763D"/>
    <w:rsid w:val="00A67B47"/>
    <w:rsid w:val="00A717E3"/>
    <w:rsid w:val="00A71B0A"/>
    <w:rsid w:val="00A71EA3"/>
    <w:rsid w:val="00A7226D"/>
    <w:rsid w:val="00A73F54"/>
    <w:rsid w:val="00A7571E"/>
    <w:rsid w:val="00A75E54"/>
    <w:rsid w:val="00A75F61"/>
    <w:rsid w:val="00A803A9"/>
    <w:rsid w:val="00A8089A"/>
    <w:rsid w:val="00A80B04"/>
    <w:rsid w:val="00A83281"/>
    <w:rsid w:val="00A85225"/>
    <w:rsid w:val="00A85C7F"/>
    <w:rsid w:val="00A8626E"/>
    <w:rsid w:val="00A86816"/>
    <w:rsid w:val="00A8734A"/>
    <w:rsid w:val="00A908C6"/>
    <w:rsid w:val="00A90969"/>
    <w:rsid w:val="00A91D3F"/>
    <w:rsid w:val="00A91E70"/>
    <w:rsid w:val="00A94302"/>
    <w:rsid w:val="00A954CE"/>
    <w:rsid w:val="00A96E88"/>
    <w:rsid w:val="00AA00F4"/>
    <w:rsid w:val="00AA0CCE"/>
    <w:rsid w:val="00AA0FD5"/>
    <w:rsid w:val="00AA1ED6"/>
    <w:rsid w:val="00AA2F88"/>
    <w:rsid w:val="00AA303B"/>
    <w:rsid w:val="00AA3AF4"/>
    <w:rsid w:val="00AA491E"/>
    <w:rsid w:val="00AA50F4"/>
    <w:rsid w:val="00AA5233"/>
    <w:rsid w:val="00AA561A"/>
    <w:rsid w:val="00AA5EAD"/>
    <w:rsid w:val="00AA6E51"/>
    <w:rsid w:val="00AA7A6B"/>
    <w:rsid w:val="00AB00EB"/>
    <w:rsid w:val="00AB0501"/>
    <w:rsid w:val="00AB0605"/>
    <w:rsid w:val="00AB28A5"/>
    <w:rsid w:val="00AB3164"/>
    <w:rsid w:val="00AB3B04"/>
    <w:rsid w:val="00AB3C2E"/>
    <w:rsid w:val="00AB3C60"/>
    <w:rsid w:val="00AB4266"/>
    <w:rsid w:val="00AB52E2"/>
    <w:rsid w:val="00AB5DF0"/>
    <w:rsid w:val="00AB6000"/>
    <w:rsid w:val="00AB66EC"/>
    <w:rsid w:val="00AB6DFC"/>
    <w:rsid w:val="00AB92DE"/>
    <w:rsid w:val="00AC0005"/>
    <w:rsid w:val="00AC0E15"/>
    <w:rsid w:val="00AC14F8"/>
    <w:rsid w:val="00AC2EE6"/>
    <w:rsid w:val="00AC4237"/>
    <w:rsid w:val="00AC45DA"/>
    <w:rsid w:val="00AC5AD1"/>
    <w:rsid w:val="00AC5CE3"/>
    <w:rsid w:val="00AC6868"/>
    <w:rsid w:val="00AC7CDA"/>
    <w:rsid w:val="00AC7FBE"/>
    <w:rsid w:val="00AD0671"/>
    <w:rsid w:val="00AD17A1"/>
    <w:rsid w:val="00AD1B98"/>
    <w:rsid w:val="00AD2517"/>
    <w:rsid w:val="00AD32C7"/>
    <w:rsid w:val="00AD3D67"/>
    <w:rsid w:val="00AD42BE"/>
    <w:rsid w:val="00AD50E2"/>
    <w:rsid w:val="00AD655E"/>
    <w:rsid w:val="00AD6DBE"/>
    <w:rsid w:val="00AD71B9"/>
    <w:rsid w:val="00AD7B75"/>
    <w:rsid w:val="00AE0DFA"/>
    <w:rsid w:val="00AE0E60"/>
    <w:rsid w:val="00AE1AAE"/>
    <w:rsid w:val="00AE22E8"/>
    <w:rsid w:val="00AE32B9"/>
    <w:rsid w:val="00AE412B"/>
    <w:rsid w:val="00AE4B79"/>
    <w:rsid w:val="00AE772D"/>
    <w:rsid w:val="00AE774A"/>
    <w:rsid w:val="00AE77BB"/>
    <w:rsid w:val="00AF02AF"/>
    <w:rsid w:val="00AF0726"/>
    <w:rsid w:val="00AF0CE0"/>
    <w:rsid w:val="00AF2297"/>
    <w:rsid w:val="00AF2DAB"/>
    <w:rsid w:val="00AF374A"/>
    <w:rsid w:val="00AF3B6C"/>
    <w:rsid w:val="00AF43BA"/>
    <w:rsid w:val="00AF6588"/>
    <w:rsid w:val="00AF6F82"/>
    <w:rsid w:val="00AF7A23"/>
    <w:rsid w:val="00AF7B89"/>
    <w:rsid w:val="00B00F4B"/>
    <w:rsid w:val="00B0390D"/>
    <w:rsid w:val="00B06CFE"/>
    <w:rsid w:val="00B105EF"/>
    <w:rsid w:val="00B11C1D"/>
    <w:rsid w:val="00B11E93"/>
    <w:rsid w:val="00B11FD6"/>
    <w:rsid w:val="00B127BD"/>
    <w:rsid w:val="00B14178"/>
    <w:rsid w:val="00B1545E"/>
    <w:rsid w:val="00B16361"/>
    <w:rsid w:val="00B1653A"/>
    <w:rsid w:val="00B2059F"/>
    <w:rsid w:val="00B21E50"/>
    <w:rsid w:val="00B230B6"/>
    <w:rsid w:val="00B2435D"/>
    <w:rsid w:val="00B2752B"/>
    <w:rsid w:val="00B2762F"/>
    <w:rsid w:val="00B2764D"/>
    <w:rsid w:val="00B30D1D"/>
    <w:rsid w:val="00B31012"/>
    <w:rsid w:val="00B313CA"/>
    <w:rsid w:val="00B3413E"/>
    <w:rsid w:val="00B362F9"/>
    <w:rsid w:val="00B3693B"/>
    <w:rsid w:val="00B379EA"/>
    <w:rsid w:val="00B37B7E"/>
    <w:rsid w:val="00B4062B"/>
    <w:rsid w:val="00B41550"/>
    <w:rsid w:val="00B41F90"/>
    <w:rsid w:val="00B4347C"/>
    <w:rsid w:val="00B4595B"/>
    <w:rsid w:val="00B51D78"/>
    <w:rsid w:val="00B521B7"/>
    <w:rsid w:val="00B526F0"/>
    <w:rsid w:val="00B52B09"/>
    <w:rsid w:val="00B53AE0"/>
    <w:rsid w:val="00B53DC2"/>
    <w:rsid w:val="00B5428E"/>
    <w:rsid w:val="00B5467D"/>
    <w:rsid w:val="00B54CCB"/>
    <w:rsid w:val="00B5550D"/>
    <w:rsid w:val="00B5589A"/>
    <w:rsid w:val="00B56387"/>
    <w:rsid w:val="00B57450"/>
    <w:rsid w:val="00B57A87"/>
    <w:rsid w:val="00B6288B"/>
    <w:rsid w:val="00B62ACE"/>
    <w:rsid w:val="00B63F24"/>
    <w:rsid w:val="00B641B0"/>
    <w:rsid w:val="00B65170"/>
    <w:rsid w:val="00B66AB5"/>
    <w:rsid w:val="00B66D9E"/>
    <w:rsid w:val="00B67A12"/>
    <w:rsid w:val="00B67D6A"/>
    <w:rsid w:val="00B703BD"/>
    <w:rsid w:val="00B707CD"/>
    <w:rsid w:val="00B71DEF"/>
    <w:rsid w:val="00B72393"/>
    <w:rsid w:val="00B73CBB"/>
    <w:rsid w:val="00B7480E"/>
    <w:rsid w:val="00B74B03"/>
    <w:rsid w:val="00B74B90"/>
    <w:rsid w:val="00B757EF"/>
    <w:rsid w:val="00B75F2A"/>
    <w:rsid w:val="00B76EDB"/>
    <w:rsid w:val="00B7780B"/>
    <w:rsid w:val="00B77D27"/>
    <w:rsid w:val="00B8033E"/>
    <w:rsid w:val="00B81A61"/>
    <w:rsid w:val="00B82413"/>
    <w:rsid w:val="00B83531"/>
    <w:rsid w:val="00B83FD0"/>
    <w:rsid w:val="00B849CB"/>
    <w:rsid w:val="00B85D41"/>
    <w:rsid w:val="00B8657B"/>
    <w:rsid w:val="00B86B64"/>
    <w:rsid w:val="00B9135D"/>
    <w:rsid w:val="00B91BBE"/>
    <w:rsid w:val="00B92E6D"/>
    <w:rsid w:val="00B94DAA"/>
    <w:rsid w:val="00B950A7"/>
    <w:rsid w:val="00B967A3"/>
    <w:rsid w:val="00B97206"/>
    <w:rsid w:val="00BA0C92"/>
    <w:rsid w:val="00BA0CEE"/>
    <w:rsid w:val="00BA0E84"/>
    <w:rsid w:val="00BA1502"/>
    <w:rsid w:val="00BA1CE7"/>
    <w:rsid w:val="00BA22A1"/>
    <w:rsid w:val="00BA42E3"/>
    <w:rsid w:val="00BA4301"/>
    <w:rsid w:val="00BA4DA1"/>
    <w:rsid w:val="00BA58B6"/>
    <w:rsid w:val="00BA5A90"/>
    <w:rsid w:val="00BA7772"/>
    <w:rsid w:val="00BB0B19"/>
    <w:rsid w:val="00BB2F07"/>
    <w:rsid w:val="00BB39D3"/>
    <w:rsid w:val="00BB428E"/>
    <w:rsid w:val="00BB4EA2"/>
    <w:rsid w:val="00BB51D8"/>
    <w:rsid w:val="00BB5E82"/>
    <w:rsid w:val="00BC0873"/>
    <w:rsid w:val="00BC0C9A"/>
    <w:rsid w:val="00BC0E15"/>
    <w:rsid w:val="00BC11AD"/>
    <w:rsid w:val="00BC2577"/>
    <w:rsid w:val="00BC2BB0"/>
    <w:rsid w:val="00BC4810"/>
    <w:rsid w:val="00BC4E81"/>
    <w:rsid w:val="00BC51D3"/>
    <w:rsid w:val="00BC5BC3"/>
    <w:rsid w:val="00BC6FE6"/>
    <w:rsid w:val="00BD01CD"/>
    <w:rsid w:val="00BD1531"/>
    <w:rsid w:val="00BD47B5"/>
    <w:rsid w:val="00BD4A0D"/>
    <w:rsid w:val="00BD7D33"/>
    <w:rsid w:val="00BE0BA4"/>
    <w:rsid w:val="00BE4AE6"/>
    <w:rsid w:val="00BE5058"/>
    <w:rsid w:val="00BE5E3C"/>
    <w:rsid w:val="00BE770A"/>
    <w:rsid w:val="00BE7ACE"/>
    <w:rsid w:val="00BF0A55"/>
    <w:rsid w:val="00BF1A1F"/>
    <w:rsid w:val="00BF2025"/>
    <w:rsid w:val="00BF204A"/>
    <w:rsid w:val="00BF47F6"/>
    <w:rsid w:val="00BF483A"/>
    <w:rsid w:val="00BF49B1"/>
    <w:rsid w:val="00BF4E6B"/>
    <w:rsid w:val="00BF5121"/>
    <w:rsid w:val="00BF51FB"/>
    <w:rsid w:val="00BF594D"/>
    <w:rsid w:val="00BF7A63"/>
    <w:rsid w:val="00C0186A"/>
    <w:rsid w:val="00C04CBB"/>
    <w:rsid w:val="00C052E0"/>
    <w:rsid w:val="00C065DC"/>
    <w:rsid w:val="00C113FA"/>
    <w:rsid w:val="00C11EEC"/>
    <w:rsid w:val="00C12A70"/>
    <w:rsid w:val="00C1303D"/>
    <w:rsid w:val="00C138A4"/>
    <w:rsid w:val="00C13C11"/>
    <w:rsid w:val="00C1452F"/>
    <w:rsid w:val="00C15141"/>
    <w:rsid w:val="00C155EE"/>
    <w:rsid w:val="00C15A4A"/>
    <w:rsid w:val="00C17AC6"/>
    <w:rsid w:val="00C20855"/>
    <w:rsid w:val="00C20D8D"/>
    <w:rsid w:val="00C219D0"/>
    <w:rsid w:val="00C21A5E"/>
    <w:rsid w:val="00C21EA7"/>
    <w:rsid w:val="00C22A3D"/>
    <w:rsid w:val="00C23338"/>
    <w:rsid w:val="00C2341C"/>
    <w:rsid w:val="00C23694"/>
    <w:rsid w:val="00C24E67"/>
    <w:rsid w:val="00C2507E"/>
    <w:rsid w:val="00C250F9"/>
    <w:rsid w:val="00C25F6C"/>
    <w:rsid w:val="00C25FAB"/>
    <w:rsid w:val="00C26247"/>
    <w:rsid w:val="00C27026"/>
    <w:rsid w:val="00C3023C"/>
    <w:rsid w:val="00C30EBB"/>
    <w:rsid w:val="00C31AC6"/>
    <w:rsid w:val="00C3265D"/>
    <w:rsid w:val="00C32799"/>
    <w:rsid w:val="00C33681"/>
    <w:rsid w:val="00C3555F"/>
    <w:rsid w:val="00C37DA5"/>
    <w:rsid w:val="00C402B8"/>
    <w:rsid w:val="00C411BB"/>
    <w:rsid w:val="00C416C8"/>
    <w:rsid w:val="00C419F9"/>
    <w:rsid w:val="00C42313"/>
    <w:rsid w:val="00C423AC"/>
    <w:rsid w:val="00C429FE"/>
    <w:rsid w:val="00C42D69"/>
    <w:rsid w:val="00C4325D"/>
    <w:rsid w:val="00C44E37"/>
    <w:rsid w:val="00C4534A"/>
    <w:rsid w:val="00C45CBA"/>
    <w:rsid w:val="00C46F12"/>
    <w:rsid w:val="00C507C1"/>
    <w:rsid w:val="00C50DB8"/>
    <w:rsid w:val="00C536AF"/>
    <w:rsid w:val="00C54376"/>
    <w:rsid w:val="00C546D3"/>
    <w:rsid w:val="00C54A9B"/>
    <w:rsid w:val="00C54AF9"/>
    <w:rsid w:val="00C5590D"/>
    <w:rsid w:val="00C55B20"/>
    <w:rsid w:val="00C56C4C"/>
    <w:rsid w:val="00C5774A"/>
    <w:rsid w:val="00C57787"/>
    <w:rsid w:val="00C5792B"/>
    <w:rsid w:val="00C6087D"/>
    <w:rsid w:val="00C63DAF"/>
    <w:rsid w:val="00C63EF1"/>
    <w:rsid w:val="00C64AD6"/>
    <w:rsid w:val="00C64CFF"/>
    <w:rsid w:val="00C65D62"/>
    <w:rsid w:val="00C66237"/>
    <w:rsid w:val="00C669D5"/>
    <w:rsid w:val="00C66C0F"/>
    <w:rsid w:val="00C67695"/>
    <w:rsid w:val="00C677C2"/>
    <w:rsid w:val="00C7293E"/>
    <w:rsid w:val="00C72E11"/>
    <w:rsid w:val="00C74220"/>
    <w:rsid w:val="00C75D95"/>
    <w:rsid w:val="00C76055"/>
    <w:rsid w:val="00C7613E"/>
    <w:rsid w:val="00C761F2"/>
    <w:rsid w:val="00C77577"/>
    <w:rsid w:val="00C77921"/>
    <w:rsid w:val="00C810C3"/>
    <w:rsid w:val="00C8192A"/>
    <w:rsid w:val="00C81EFC"/>
    <w:rsid w:val="00C826AC"/>
    <w:rsid w:val="00C84266"/>
    <w:rsid w:val="00C84ACB"/>
    <w:rsid w:val="00C8556F"/>
    <w:rsid w:val="00C85B43"/>
    <w:rsid w:val="00C86F06"/>
    <w:rsid w:val="00C874DD"/>
    <w:rsid w:val="00C87D92"/>
    <w:rsid w:val="00C87E6B"/>
    <w:rsid w:val="00C90644"/>
    <w:rsid w:val="00C90925"/>
    <w:rsid w:val="00C914E7"/>
    <w:rsid w:val="00C91FB1"/>
    <w:rsid w:val="00C92042"/>
    <w:rsid w:val="00C93FD3"/>
    <w:rsid w:val="00C9426B"/>
    <w:rsid w:val="00C953CB"/>
    <w:rsid w:val="00C95C27"/>
    <w:rsid w:val="00C97089"/>
    <w:rsid w:val="00CA05C5"/>
    <w:rsid w:val="00CA0A72"/>
    <w:rsid w:val="00CA0B29"/>
    <w:rsid w:val="00CA0D1A"/>
    <w:rsid w:val="00CA2512"/>
    <w:rsid w:val="00CA2A40"/>
    <w:rsid w:val="00CA352B"/>
    <w:rsid w:val="00CA44E8"/>
    <w:rsid w:val="00CA47FF"/>
    <w:rsid w:val="00CA4E6E"/>
    <w:rsid w:val="00CA68A7"/>
    <w:rsid w:val="00CA6D5A"/>
    <w:rsid w:val="00CA7095"/>
    <w:rsid w:val="00CB044A"/>
    <w:rsid w:val="00CB0C10"/>
    <w:rsid w:val="00CB10C5"/>
    <w:rsid w:val="00CB3075"/>
    <w:rsid w:val="00CB355A"/>
    <w:rsid w:val="00CB4553"/>
    <w:rsid w:val="00CB7539"/>
    <w:rsid w:val="00CB76BB"/>
    <w:rsid w:val="00CB7A12"/>
    <w:rsid w:val="00CC1DB3"/>
    <w:rsid w:val="00CC1E59"/>
    <w:rsid w:val="00CC38AC"/>
    <w:rsid w:val="00CC3E9B"/>
    <w:rsid w:val="00CC3EED"/>
    <w:rsid w:val="00CC5654"/>
    <w:rsid w:val="00CC574F"/>
    <w:rsid w:val="00CC5D53"/>
    <w:rsid w:val="00CC5EF8"/>
    <w:rsid w:val="00CC704C"/>
    <w:rsid w:val="00CC70E8"/>
    <w:rsid w:val="00CD0A4F"/>
    <w:rsid w:val="00CD0BA3"/>
    <w:rsid w:val="00CD0D6F"/>
    <w:rsid w:val="00CD1649"/>
    <w:rsid w:val="00CD16CE"/>
    <w:rsid w:val="00CD2559"/>
    <w:rsid w:val="00CD2D5B"/>
    <w:rsid w:val="00CD789F"/>
    <w:rsid w:val="00CE2252"/>
    <w:rsid w:val="00CE241F"/>
    <w:rsid w:val="00CE3A55"/>
    <w:rsid w:val="00CE4D92"/>
    <w:rsid w:val="00CE5440"/>
    <w:rsid w:val="00CE5545"/>
    <w:rsid w:val="00CF213E"/>
    <w:rsid w:val="00CF2C7D"/>
    <w:rsid w:val="00CF30EF"/>
    <w:rsid w:val="00CF5863"/>
    <w:rsid w:val="00CF5960"/>
    <w:rsid w:val="00CF59CC"/>
    <w:rsid w:val="00CF5B86"/>
    <w:rsid w:val="00CF6626"/>
    <w:rsid w:val="00CF677E"/>
    <w:rsid w:val="00D00CFA"/>
    <w:rsid w:val="00D02156"/>
    <w:rsid w:val="00D02461"/>
    <w:rsid w:val="00D0278F"/>
    <w:rsid w:val="00D02B63"/>
    <w:rsid w:val="00D03C0B"/>
    <w:rsid w:val="00D04133"/>
    <w:rsid w:val="00D058F6"/>
    <w:rsid w:val="00D06AA1"/>
    <w:rsid w:val="00D10609"/>
    <w:rsid w:val="00D10F4B"/>
    <w:rsid w:val="00D11ED4"/>
    <w:rsid w:val="00D124E7"/>
    <w:rsid w:val="00D12BC8"/>
    <w:rsid w:val="00D137BF"/>
    <w:rsid w:val="00D13C1D"/>
    <w:rsid w:val="00D14D5B"/>
    <w:rsid w:val="00D1589C"/>
    <w:rsid w:val="00D174FC"/>
    <w:rsid w:val="00D20E9D"/>
    <w:rsid w:val="00D210E8"/>
    <w:rsid w:val="00D21BDE"/>
    <w:rsid w:val="00D221ED"/>
    <w:rsid w:val="00D22742"/>
    <w:rsid w:val="00D2401D"/>
    <w:rsid w:val="00D25213"/>
    <w:rsid w:val="00D25363"/>
    <w:rsid w:val="00D263B6"/>
    <w:rsid w:val="00D26558"/>
    <w:rsid w:val="00D27CBE"/>
    <w:rsid w:val="00D30C06"/>
    <w:rsid w:val="00D31CAA"/>
    <w:rsid w:val="00D332BD"/>
    <w:rsid w:val="00D33E51"/>
    <w:rsid w:val="00D35B10"/>
    <w:rsid w:val="00D35B9D"/>
    <w:rsid w:val="00D36CC8"/>
    <w:rsid w:val="00D370C6"/>
    <w:rsid w:val="00D40221"/>
    <w:rsid w:val="00D4061E"/>
    <w:rsid w:val="00D41B55"/>
    <w:rsid w:val="00D43267"/>
    <w:rsid w:val="00D4667E"/>
    <w:rsid w:val="00D47025"/>
    <w:rsid w:val="00D47B11"/>
    <w:rsid w:val="00D47CB4"/>
    <w:rsid w:val="00D5108F"/>
    <w:rsid w:val="00D520AC"/>
    <w:rsid w:val="00D52489"/>
    <w:rsid w:val="00D53FCC"/>
    <w:rsid w:val="00D545F1"/>
    <w:rsid w:val="00D557BE"/>
    <w:rsid w:val="00D559E4"/>
    <w:rsid w:val="00D61CC1"/>
    <w:rsid w:val="00D62009"/>
    <w:rsid w:val="00D6285C"/>
    <w:rsid w:val="00D63104"/>
    <w:rsid w:val="00D6312D"/>
    <w:rsid w:val="00D634EE"/>
    <w:rsid w:val="00D64BA3"/>
    <w:rsid w:val="00D668BC"/>
    <w:rsid w:val="00D66C83"/>
    <w:rsid w:val="00D67811"/>
    <w:rsid w:val="00D67CF8"/>
    <w:rsid w:val="00D714BD"/>
    <w:rsid w:val="00D718D7"/>
    <w:rsid w:val="00D71BA3"/>
    <w:rsid w:val="00D72DF0"/>
    <w:rsid w:val="00D7418A"/>
    <w:rsid w:val="00D75799"/>
    <w:rsid w:val="00D76FAA"/>
    <w:rsid w:val="00D8135A"/>
    <w:rsid w:val="00D82EF9"/>
    <w:rsid w:val="00D82F54"/>
    <w:rsid w:val="00D83028"/>
    <w:rsid w:val="00D84233"/>
    <w:rsid w:val="00D847C2"/>
    <w:rsid w:val="00D871C7"/>
    <w:rsid w:val="00D87894"/>
    <w:rsid w:val="00D90373"/>
    <w:rsid w:val="00D90871"/>
    <w:rsid w:val="00D90ED5"/>
    <w:rsid w:val="00D916EF"/>
    <w:rsid w:val="00D931BE"/>
    <w:rsid w:val="00D9369A"/>
    <w:rsid w:val="00D93CC4"/>
    <w:rsid w:val="00D941C7"/>
    <w:rsid w:val="00D94BF4"/>
    <w:rsid w:val="00D94D10"/>
    <w:rsid w:val="00D95D1A"/>
    <w:rsid w:val="00D9703C"/>
    <w:rsid w:val="00D972AC"/>
    <w:rsid w:val="00D977FD"/>
    <w:rsid w:val="00D97D6E"/>
    <w:rsid w:val="00DA0528"/>
    <w:rsid w:val="00DA05AE"/>
    <w:rsid w:val="00DA1648"/>
    <w:rsid w:val="00DA2E28"/>
    <w:rsid w:val="00DA3F4F"/>
    <w:rsid w:val="00DA42FA"/>
    <w:rsid w:val="00DA47A3"/>
    <w:rsid w:val="00DA52D9"/>
    <w:rsid w:val="00DA5857"/>
    <w:rsid w:val="00DA5D30"/>
    <w:rsid w:val="00DA768E"/>
    <w:rsid w:val="00DB0BA4"/>
    <w:rsid w:val="00DB179C"/>
    <w:rsid w:val="00DB22B9"/>
    <w:rsid w:val="00DB2445"/>
    <w:rsid w:val="00DB2B07"/>
    <w:rsid w:val="00DB2BBA"/>
    <w:rsid w:val="00DB3814"/>
    <w:rsid w:val="00DB6F49"/>
    <w:rsid w:val="00DB77A8"/>
    <w:rsid w:val="00DC14F7"/>
    <w:rsid w:val="00DC2148"/>
    <w:rsid w:val="00DC2935"/>
    <w:rsid w:val="00DC2F8C"/>
    <w:rsid w:val="00DC5594"/>
    <w:rsid w:val="00DC59FA"/>
    <w:rsid w:val="00DC67A3"/>
    <w:rsid w:val="00DC7D2F"/>
    <w:rsid w:val="00DD00F4"/>
    <w:rsid w:val="00DD1F35"/>
    <w:rsid w:val="00DD237C"/>
    <w:rsid w:val="00DD240C"/>
    <w:rsid w:val="00DD2EF1"/>
    <w:rsid w:val="00DD340F"/>
    <w:rsid w:val="00DD3A63"/>
    <w:rsid w:val="00DD45DB"/>
    <w:rsid w:val="00DE040A"/>
    <w:rsid w:val="00DE3BE5"/>
    <w:rsid w:val="00DE3F3A"/>
    <w:rsid w:val="00DE47D5"/>
    <w:rsid w:val="00DE517E"/>
    <w:rsid w:val="00DE59A1"/>
    <w:rsid w:val="00DE5AFD"/>
    <w:rsid w:val="00DE5E7E"/>
    <w:rsid w:val="00DE7164"/>
    <w:rsid w:val="00DE77ED"/>
    <w:rsid w:val="00DF0570"/>
    <w:rsid w:val="00DF0663"/>
    <w:rsid w:val="00DF0817"/>
    <w:rsid w:val="00DF1857"/>
    <w:rsid w:val="00DF2845"/>
    <w:rsid w:val="00DF28AD"/>
    <w:rsid w:val="00DF2BF6"/>
    <w:rsid w:val="00DF2FFD"/>
    <w:rsid w:val="00DF3220"/>
    <w:rsid w:val="00DF39F2"/>
    <w:rsid w:val="00DF433F"/>
    <w:rsid w:val="00DF4C7C"/>
    <w:rsid w:val="00DF503E"/>
    <w:rsid w:val="00DF691C"/>
    <w:rsid w:val="00DF6DB2"/>
    <w:rsid w:val="00DF76A7"/>
    <w:rsid w:val="00DF7CD4"/>
    <w:rsid w:val="00E00532"/>
    <w:rsid w:val="00E03E05"/>
    <w:rsid w:val="00E05569"/>
    <w:rsid w:val="00E05793"/>
    <w:rsid w:val="00E0583B"/>
    <w:rsid w:val="00E0611A"/>
    <w:rsid w:val="00E06121"/>
    <w:rsid w:val="00E06A1E"/>
    <w:rsid w:val="00E07775"/>
    <w:rsid w:val="00E108C6"/>
    <w:rsid w:val="00E11965"/>
    <w:rsid w:val="00E11AC9"/>
    <w:rsid w:val="00E127AD"/>
    <w:rsid w:val="00E12E24"/>
    <w:rsid w:val="00E133C6"/>
    <w:rsid w:val="00E134D7"/>
    <w:rsid w:val="00E15180"/>
    <w:rsid w:val="00E15EC2"/>
    <w:rsid w:val="00E15F10"/>
    <w:rsid w:val="00E17145"/>
    <w:rsid w:val="00E17D48"/>
    <w:rsid w:val="00E17DFC"/>
    <w:rsid w:val="00E21B04"/>
    <w:rsid w:val="00E221F7"/>
    <w:rsid w:val="00E22297"/>
    <w:rsid w:val="00E23586"/>
    <w:rsid w:val="00E23979"/>
    <w:rsid w:val="00E2397A"/>
    <w:rsid w:val="00E25B98"/>
    <w:rsid w:val="00E26C64"/>
    <w:rsid w:val="00E26F5C"/>
    <w:rsid w:val="00E27CE4"/>
    <w:rsid w:val="00E304F2"/>
    <w:rsid w:val="00E3097B"/>
    <w:rsid w:val="00E312FE"/>
    <w:rsid w:val="00E31EBE"/>
    <w:rsid w:val="00E33146"/>
    <w:rsid w:val="00E333A4"/>
    <w:rsid w:val="00E34BD4"/>
    <w:rsid w:val="00E35F04"/>
    <w:rsid w:val="00E36968"/>
    <w:rsid w:val="00E36A63"/>
    <w:rsid w:val="00E410AE"/>
    <w:rsid w:val="00E415B9"/>
    <w:rsid w:val="00E4247F"/>
    <w:rsid w:val="00E428EC"/>
    <w:rsid w:val="00E43C1A"/>
    <w:rsid w:val="00E44047"/>
    <w:rsid w:val="00E47A49"/>
    <w:rsid w:val="00E47E66"/>
    <w:rsid w:val="00E50B8A"/>
    <w:rsid w:val="00E51952"/>
    <w:rsid w:val="00E530B3"/>
    <w:rsid w:val="00E53C53"/>
    <w:rsid w:val="00E54312"/>
    <w:rsid w:val="00E54567"/>
    <w:rsid w:val="00E54F65"/>
    <w:rsid w:val="00E5530C"/>
    <w:rsid w:val="00E563DD"/>
    <w:rsid w:val="00E56C04"/>
    <w:rsid w:val="00E570AA"/>
    <w:rsid w:val="00E574E3"/>
    <w:rsid w:val="00E579A1"/>
    <w:rsid w:val="00E57F66"/>
    <w:rsid w:val="00E60EE2"/>
    <w:rsid w:val="00E63BC7"/>
    <w:rsid w:val="00E63C83"/>
    <w:rsid w:val="00E64419"/>
    <w:rsid w:val="00E6507E"/>
    <w:rsid w:val="00E65D69"/>
    <w:rsid w:val="00E70B90"/>
    <w:rsid w:val="00E717E5"/>
    <w:rsid w:val="00E72234"/>
    <w:rsid w:val="00E732C7"/>
    <w:rsid w:val="00E734FB"/>
    <w:rsid w:val="00E73D36"/>
    <w:rsid w:val="00E744DA"/>
    <w:rsid w:val="00E74F87"/>
    <w:rsid w:val="00E80DCC"/>
    <w:rsid w:val="00E80EDA"/>
    <w:rsid w:val="00E829F7"/>
    <w:rsid w:val="00E82AE9"/>
    <w:rsid w:val="00E835CD"/>
    <w:rsid w:val="00E836E9"/>
    <w:rsid w:val="00E83797"/>
    <w:rsid w:val="00E837D7"/>
    <w:rsid w:val="00E842F7"/>
    <w:rsid w:val="00E87053"/>
    <w:rsid w:val="00E871A4"/>
    <w:rsid w:val="00E87816"/>
    <w:rsid w:val="00E90ABD"/>
    <w:rsid w:val="00E90CA3"/>
    <w:rsid w:val="00E9186D"/>
    <w:rsid w:val="00E91941"/>
    <w:rsid w:val="00E91C21"/>
    <w:rsid w:val="00E920C3"/>
    <w:rsid w:val="00E93CA3"/>
    <w:rsid w:val="00E9434B"/>
    <w:rsid w:val="00E94454"/>
    <w:rsid w:val="00E94856"/>
    <w:rsid w:val="00E949A1"/>
    <w:rsid w:val="00E94E87"/>
    <w:rsid w:val="00E958E4"/>
    <w:rsid w:val="00E9613F"/>
    <w:rsid w:val="00E96B66"/>
    <w:rsid w:val="00E96FA6"/>
    <w:rsid w:val="00E970D4"/>
    <w:rsid w:val="00E976D9"/>
    <w:rsid w:val="00E97718"/>
    <w:rsid w:val="00EA0C62"/>
    <w:rsid w:val="00EA129C"/>
    <w:rsid w:val="00EA195B"/>
    <w:rsid w:val="00EA1C9B"/>
    <w:rsid w:val="00EA35D6"/>
    <w:rsid w:val="00EA36F6"/>
    <w:rsid w:val="00EA72D6"/>
    <w:rsid w:val="00EA7753"/>
    <w:rsid w:val="00EB1F32"/>
    <w:rsid w:val="00EB29DC"/>
    <w:rsid w:val="00EB2CCB"/>
    <w:rsid w:val="00EB3521"/>
    <w:rsid w:val="00EB4C0C"/>
    <w:rsid w:val="00EB5701"/>
    <w:rsid w:val="00EB72D7"/>
    <w:rsid w:val="00EB781D"/>
    <w:rsid w:val="00EC0C9D"/>
    <w:rsid w:val="00EC123E"/>
    <w:rsid w:val="00EC1CC5"/>
    <w:rsid w:val="00EC309B"/>
    <w:rsid w:val="00EC3EF3"/>
    <w:rsid w:val="00EC579C"/>
    <w:rsid w:val="00EC6DB1"/>
    <w:rsid w:val="00ED2030"/>
    <w:rsid w:val="00ED23BB"/>
    <w:rsid w:val="00ED4215"/>
    <w:rsid w:val="00ED43A9"/>
    <w:rsid w:val="00ED4BFE"/>
    <w:rsid w:val="00ED4DC3"/>
    <w:rsid w:val="00ED5060"/>
    <w:rsid w:val="00ED5BE3"/>
    <w:rsid w:val="00ED632C"/>
    <w:rsid w:val="00ED6A81"/>
    <w:rsid w:val="00ED73E4"/>
    <w:rsid w:val="00EE04DA"/>
    <w:rsid w:val="00EE0F9B"/>
    <w:rsid w:val="00EE1EEB"/>
    <w:rsid w:val="00EE250E"/>
    <w:rsid w:val="00EE2CAC"/>
    <w:rsid w:val="00EE517F"/>
    <w:rsid w:val="00EE709A"/>
    <w:rsid w:val="00EE735F"/>
    <w:rsid w:val="00EE7401"/>
    <w:rsid w:val="00EE767D"/>
    <w:rsid w:val="00EE78C0"/>
    <w:rsid w:val="00EE78D1"/>
    <w:rsid w:val="00EF1068"/>
    <w:rsid w:val="00EF15FA"/>
    <w:rsid w:val="00EF2FF9"/>
    <w:rsid w:val="00EF607C"/>
    <w:rsid w:val="00EF6409"/>
    <w:rsid w:val="00EF65ED"/>
    <w:rsid w:val="00EF7196"/>
    <w:rsid w:val="00EF7413"/>
    <w:rsid w:val="00EF7657"/>
    <w:rsid w:val="00EF7727"/>
    <w:rsid w:val="00F0009C"/>
    <w:rsid w:val="00F007A0"/>
    <w:rsid w:val="00F00ED2"/>
    <w:rsid w:val="00F02D39"/>
    <w:rsid w:val="00F0414B"/>
    <w:rsid w:val="00F062FD"/>
    <w:rsid w:val="00F068D2"/>
    <w:rsid w:val="00F06A93"/>
    <w:rsid w:val="00F06FAB"/>
    <w:rsid w:val="00F07699"/>
    <w:rsid w:val="00F1018C"/>
    <w:rsid w:val="00F127AE"/>
    <w:rsid w:val="00F138ED"/>
    <w:rsid w:val="00F13921"/>
    <w:rsid w:val="00F13CFE"/>
    <w:rsid w:val="00F14403"/>
    <w:rsid w:val="00F163B3"/>
    <w:rsid w:val="00F1642B"/>
    <w:rsid w:val="00F20E42"/>
    <w:rsid w:val="00F221B0"/>
    <w:rsid w:val="00F25CB0"/>
    <w:rsid w:val="00F26119"/>
    <w:rsid w:val="00F26365"/>
    <w:rsid w:val="00F26ED7"/>
    <w:rsid w:val="00F31547"/>
    <w:rsid w:val="00F31893"/>
    <w:rsid w:val="00F31CC0"/>
    <w:rsid w:val="00F32BAA"/>
    <w:rsid w:val="00F339E8"/>
    <w:rsid w:val="00F34070"/>
    <w:rsid w:val="00F34899"/>
    <w:rsid w:val="00F3544E"/>
    <w:rsid w:val="00F35CA7"/>
    <w:rsid w:val="00F420EF"/>
    <w:rsid w:val="00F43C66"/>
    <w:rsid w:val="00F44DD5"/>
    <w:rsid w:val="00F45280"/>
    <w:rsid w:val="00F45776"/>
    <w:rsid w:val="00F45D4A"/>
    <w:rsid w:val="00F4618D"/>
    <w:rsid w:val="00F46C72"/>
    <w:rsid w:val="00F47A54"/>
    <w:rsid w:val="00F47B03"/>
    <w:rsid w:val="00F504C6"/>
    <w:rsid w:val="00F505A8"/>
    <w:rsid w:val="00F50FD4"/>
    <w:rsid w:val="00F51D0B"/>
    <w:rsid w:val="00F5212B"/>
    <w:rsid w:val="00F5321F"/>
    <w:rsid w:val="00F54381"/>
    <w:rsid w:val="00F55996"/>
    <w:rsid w:val="00F567A8"/>
    <w:rsid w:val="00F57651"/>
    <w:rsid w:val="00F60809"/>
    <w:rsid w:val="00F61444"/>
    <w:rsid w:val="00F62B69"/>
    <w:rsid w:val="00F630E6"/>
    <w:rsid w:val="00F63691"/>
    <w:rsid w:val="00F64B4B"/>
    <w:rsid w:val="00F6522C"/>
    <w:rsid w:val="00F656F4"/>
    <w:rsid w:val="00F70112"/>
    <w:rsid w:val="00F7062D"/>
    <w:rsid w:val="00F72A6C"/>
    <w:rsid w:val="00F72ED9"/>
    <w:rsid w:val="00F732CD"/>
    <w:rsid w:val="00F73D5E"/>
    <w:rsid w:val="00F74474"/>
    <w:rsid w:val="00F74D53"/>
    <w:rsid w:val="00F754A6"/>
    <w:rsid w:val="00F758AE"/>
    <w:rsid w:val="00F76A11"/>
    <w:rsid w:val="00F76D9E"/>
    <w:rsid w:val="00F82217"/>
    <w:rsid w:val="00F82A6B"/>
    <w:rsid w:val="00F83D9A"/>
    <w:rsid w:val="00F862AC"/>
    <w:rsid w:val="00F87FA6"/>
    <w:rsid w:val="00F91381"/>
    <w:rsid w:val="00F9138B"/>
    <w:rsid w:val="00F9146A"/>
    <w:rsid w:val="00F9425E"/>
    <w:rsid w:val="00F94296"/>
    <w:rsid w:val="00F9441C"/>
    <w:rsid w:val="00F955F9"/>
    <w:rsid w:val="00F956CE"/>
    <w:rsid w:val="00F95DA8"/>
    <w:rsid w:val="00F9648D"/>
    <w:rsid w:val="00F970FE"/>
    <w:rsid w:val="00F97AAB"/>
    <w:rsid w:val="00FA00E4"/>
    <w:rsid w:val="00FA0767"/>
    <w:rsid w:val="00FA086E"/>
    <w:rsid w:val="00FA2A97"/>
    <w:rsid w:val="00FA2F76"/>
    <w:rsid w:val="00FA35C4"/>
    <w:rsid w:val="00FB070E"/>
    <w:rsid w:val="00FB38B9"/>
    <w:rsid w:val="00FB54A7"/>
    <w:rsid w:val="00FB561A"/>
    <w:rsid w:val="00FB5E90"/>
    <w:rsid w:val="00FC02AD"/>
    <w:rsid w:val="00FC03FD"/>
    <w:rsid w:val="00FC062C"/>
    <w:rsid w:val="00FC2384"/>
    <w:rsid w:val="00FC4B70"/>
    <w:rsid w:val="00FC6869"/>
    <w:rsid w:val="00FC6E0A"/>
    <w:rsid w:val="00FC7019"/>
    <w:rsid w:val="00FC7288"/>
    <w:rsid w:val="00FD0C73"/>
    <w:rsid w:val="00FD18AC"/>
    <w:rsid w:val="00FD2F9B"/>
    <w:rsid w:val="00FD32CC"/>
    <w:rsid w:val="00FD3C09"/>
    <w:rsid w:val="00FD44EA"/>
    <w:rsid w:val="00FD4799"/>
    <w:rsid w:val="00FD4B0C"/>
    <w:rsid w:val="00FD5367"/>
    <w:rsid w:val="00FD53FF"/>
    <w:rsid w:val="00FD7012"/>
    <w:rsid w:val="00FD7C76"/>
    <w:rsid w:val="00FE0AC5"/>
    <w:rsid w:val="00FE125E"/>
    <w:rsid w:val="00FE217F"/>
    <w:rsid w:val="00FE22B1"/>
    <w:rsid w:val="00FE2EBE"/>
    <w:rsid w:val="00FE3DA0"/>
    <w:rsid w:val="00FE7600"/>
    <w:rsid w:val="00FF0C6B"/>
    <w:rsid w:val="00FF130A"/>
    <w:rsid w:val="00FF2EE5"/>
    <w:rsid w:val="00FF4AE2"/>
    <w:rsid w:val="00FF5A9B"/>
    <w:rsid w:val="00FF62A6"/>
    <w:rsid w:val="00FF6781"/>
    <w:rsid w:val="00FF6B4B"/>
    <w:rsid w:val="00FF7511"/>
    <w:rsid w:val="00FF7800"/>
    <w:rsid w:val="00FF7FA4"/>
    <w:rsid w:val="010B80B1"/>
    <w:rsid w:val="011F4E7C"/>
    <w:rsid w:val="012BC436"/>
    <w:rsid w:val="01327CDD"/>
    <w:rsid w:val="01337EEB"/>
    <w:rsid w:val="014EB938"/>
    <w:rsid w:val="014F5C5E"/>
    <w:rsid w:val="0173E321"/>
    <w:rsid w:val="019CE7F5"/>
    <w:rsid w:val="01F1ABE9"/>
    <w:rsid w:val="0208BCAC"/>
    <w:rsid w:val="022D3C7B"/>
    <w:rsid w:val="023B0E71"/>
    <w:rsid w:val="023D4212"/>
    <w:rsid w:val="024BECF3"/>
    <w:rsid w:val="0255038E"/>
    <w:rsid w:val="025528A0"/>
    <w:rsid w:val="0273604B"/>
    <w:rsid w:val="029B355E"/>
    <w:rsid w:val="029FDE68"/>
    <w:rsid w:val="02A9D9AE"/>
    <w:rsid w:val="02C0D6FC"/>
    <w:rsid w:val="02C508FE"/>
    <w:rsid w:val="02D7D34F"/>
    <w:rsid w:val="0348137A"/>
    <w:rsid w:val="03916BAA"/>
    <w:rsid w:val="039683FC"/>
    <w:rsid w:val="03C081A6"/>
    <w:rsid w:val="03D6AC8B"/>
    <w:rsid w:val="03DB7053"/>
    <w:rsid w:val="03DF75DD"/>
    <w:rsid w:val="040369C6"/>
    <w:rsid w:val="044A0A73"/>
    <w:rsid w:val="045B9459"/>
    <w:rsid w:val="04A411C8"/>
    <w:rsid w:val="04A47805"/>
    <w:rsid w:val="04E6C711"/>
    <w:rsid w:val="05128E9B"/>
    <w:rsid w:val="05137EB6"/>
    <w:rsid w:val="0519BE64"/>
    <w:rsid w:val="05A72180"/>
    <w:rsid w:val="05A79835"/>
    <w:rsid w:val="05A979AF"/>
    <w:rsid w:val="05BBDE32"/>
    <w:rsid w:val="06078A1C"/>
    <w:rsid w:val="061C8E24"/>
    <w:rsid w:val="0638E347"/>
    <w:rsid w:val="064DAD65"/>
    <w:rsid w:val="0671BBE6"/>
    <w:rsid w:val="067974BB"/>
    <w:rsid w:val="0684787F"/>
    <w:rsid w:val="0695868D"/>
    <w:rsid w:val="06979B47"/>
    <w:rsid w:val="06B26FA8"/>
    <w:rsid w:val="06CEFD7C"/>
    <w:rsid w:val="06E286C3"/>
    <w:rsid w:val="06E52EE0"/>
    <w:rsid w:val="06F122E1"/>
    <w:rsid w:val="06F5E67D"/>
    <w:rsid w:val="0713441A"/>
    <w:rsid w:val="0730992D"/>
    <w:rsid w:val="07313A30"/>
    <w:rsid w:val="07414CD4"/>
    <w:rsid w:val="0742A8A5"/>
    <w:rsid w:val="074E2C98"/>
    <w:rsid w:val="0775901C"/>
    <w:rsid w:val="077C5104"/>
    <w:rsid w:val="07AB4472"/>
    <w:rsid w:val="07BB573C"/>
    <w:rsid w:val="0810C329"/>
    <w:rsid w:val="0818E0E2"/>
    <w:rsid w:val="081FB786"/>
    <w:rsid w:val="0826EAC6"/>
    <w:rsid w:val="085443E2"/>
    <w:rsid w:val="0859E6DC"/>
    <w:rsid w:val="08909E5E"/>
    <w:rsid w:val="08B1E550"/>
    <w:rsid w:val="08CD7140"/>
    <w:rsid w:val="08D980D8"/>
    <w:rsid w:val="08E08EC1"/>
    <w:rsid w:val="091E1360"/>
    <w:rsid w:val="0936546F"/>
    <w:rsid w:val="09AB7472"/>
    <w:rsid w:val="09AEBED9"/>
    <w:rsid w:val="09B700BF"/>
    <w:rsid w:val="09BB027D"/>
    <w:rsid w:val="09E641C4"/>
    <w:rsid w:val="09F6372C"/>
    <w:rsid w:val="09FE9542"/>
    <w:rsid w:val="0A231B82"/>
    <w:rsid w:val="0A27A471"/>
    <w:rsid w:val="0A287B94"/>
    <w:rsid w:val="0A48DA8E"/>
    <w:rsid w:val="0A5EB9CD"/>
    <w:rsid w:val="0ABE4993"/>
    <w:rsid w:val="0AE433C3"/>
    <w:rsid w:val="0AF4DD39"/>
    <w:rsid w:val="0AFAFF64"/>
    <w:rsid w:val="0B0142E8"/>
    <w:rsid w:val="0B0D9CD5"/>
    <w:rsid w:val="0B3CF920"/>
    <w:rsid w:val="0B5A55D7"/>
    <w:rsid w:val="0B691E8F"/>
    <w:rsid w:val="0B6BADA8"/>
    <w:rsid w:val="0B6D21B7"/>
    <w:rsid w:val="0B840DC9"/>
    <w:rsid w:val="0B881312"/>
    <w:rsid w:val="0BB607BE"/>
    <w:rsid w:val="0BE52077"/>
    <w:rsid w:val="0BEE791B"/>
    <w:rsid w:val="0C1E6BF5"/>
    <w:rsid w:val="0C6114B4"/>
    <w:rsid w:val="0C915216"/>
    <w:rsid w:val="0CC1DB28"/>
    <w:rsid w:val="0CDE3FFF"/>
    <w:rsid w:val="0CE43BD8"/>
    <w:rsid w:val="0CE95B22"/>
    <w:rsid w:val="0D0E31EF"/>
    <w:rsid w:val="0D4F3851"/>
    <w:rsid w:val="0D5ABA51"/>
    <w:rsid w:val="0D7941B6"/>
    <w:rsid w:val="0D7E49CE"/>
    <w:rsid w:val="0D9CC5EB"/>
    <w:rsid w:val="0DB42FF0"/>
    <w:rsid w:val="0E045E84"/>
    <w:rsid w:val="0E0EB589"/>
    <w:rsid w:val="0E15664A"/>
    <w:rsid w:val="0E1E7959"/>
    <w:rsid w:val="0E3880B8"/>
    <w:rsid w:val="0EA515A4"/>
    <w:rsid w:val="0EB42E60"/>
    <w:rsid w:val="0EE53AB9"/>
    <w:rsid w:val="0F11F2C9"/>
    <w:rsid w:val="0F2B9309"/>
    <w:rsid w:val="0F550164"/>
    <w:rsid w:val="0F9FC624"/>
    <w:rsid w:val="0FCFB45C"/>
    <w:rsid w:val="0FF09E34"/>
    <w:rsid w:val="0FFDF8DD"/>
    <w:rsid w:val="101AE86D"/>
    <w:rsid w:val="102B865D"/>
    <w:rsid w:val="103F7AE7"/>
    <w:rsid w:val="104E57DE"/>
    <w:rsid w:val="1066720E"/>
    <w:rsid w:val="106B7D67"/>
    <w:rsid w:val="109EE2D7"/>
    <w:rsid w:val="10D76B22"/>
    <w:rsid w:val="112AEB6D"/>
    <w:rsid w:val="1146DFEE"/>
    <w:rsid w:val="11499101"/>
    <w:rsid w:val="1153E7E2"/>
    <w:rsid w:val="11867A48"/>
    <w:rsid w:val="11B15A41"/>
    <w:rsid w:val="11CE5171"/>
    <w:rsid w:val="1203AD51"/>
    <w:rsid w:val="1243E427"/>
    <w:rsid w:val="125F050C"/>
    <w:rsid w:val="127B5A1D"/>
    <w:rsid w:val="127F673F"/>
    <w:rsid w:val="128CE330"/>
    <w:rsid w:val="12980D0D"/>
    <w:rsid w:val="129DB9A0"/>
    <w:rsid w:val="12D64168"/>
    <w:rsid w:val="13062E65"/>
    <w:rsid w:val="1334BA80"/>
    <w:rsid w:val="134E1309"/>
    <w:rsid w:val="134F151A"/>
    <w:rsid w:val="137F7E66"/>
    <w:rsid w:val="138291B0"/>
    <w:rsid w:val="13AA3A53"/>
    <w:rsid w:val="13AB6DFE"/>
    <w:rsid w:val="13B7646D"/>
    <w:rsid w:val="13C0D7F5"/>
    <w:rsid w:val="13E2C083"/>
    <w:rsid w:val="13FEB5FF"/>
    <w:rsid w:val="1416C6B1"/>
    <w:rsid w:val="142881BB"/>
    <w:rsid w:val="1439B3E3"/>
    <w:rsid w:val="144AFF92"/>
    <w:rsid w:val="1496788C"/>
    <w:rsid w:val="150752E2"/>
    <w:rsid w:val="15395D87"/>
    <w:rsid w:val="1542F97A"/>
    <w:rsid w:val="156A9048"/>
    <w:rsid w:val="158D98BD"/>
    <w:rsid w:val="15B1C776"/>
    <w:rsid w:val="15DC5D33"/>
    <w:rsid w:val="15DE4407"/>
    <w:rsid w:val="1633C530"/>
    <w:rsid w:val="163FFF94"/>
    <w:rsid w:val="1642C1D1"/>
    <w:rsid w:val="166ACBE7"/>
    <w:rsid w:val="1672B87E"/>
    <w:rsid w:val="1682DEAF"/>
    <w:rsid w:val="1715A9BD"/>
    <w:rsid w:val="172ECF1D"/>
    <w:rsid w:val="17A304C8"/>
    <w:rsid w:val="17C8AC3C"/>
    <w:rsid w:val="17DF6189"/>
    <w:rsid w:val="17E6BC94"/>
    <w:rsid w:val="17EA6C54"/>
    <w:rsid w:val="181C605A"/>
    <w:rsid w:val="182350C6"/>
    <w:rsid w:val="183B7DAC"/>
    <w:rsid w:val="186E0BF0"/>
    <w:rsid w:val="188243B8"/>
    <w:rsid w:val="1891F8CD"/>
    <w:rsid w:val="18BECD0F"/>
    <w:rsid w:val="18C89548"/>
    <w:rsid w:val="18CE8792"/>
    <w:rsid w:val="18DC3EBC"/>
    <w:rsid w:val="18FE5274"/>
    <w:rsid w:val="1905997F"/>
    <w:rsid w:val="191BA8E0"/>
    <w:rsid w:val="19488DD7"/>
    <w:rsid w:val="194A6A2F"/>
    <w:rsid w:val="19598BFE"/>
    <w:rsid w:val="1961DCBC"/>
    <w:rsid w:val="198D2DE3"/>
    <w:rsid w:val="1990032E"/>
    <w:rsid w:val="19CA1B37"/>
    <w:rsid w:val="19D094E3"/>
    <w:rsid w:val="19D1470A"/>
    <w:rsid w:val="19E90B01"/>
    <w:rsid w:val="19F86021"/>
    <w:rsid w:val="1A07819A"/>
    <w:rsid w:val="1A1B1E2D"/>
    <w:rsid w:val="1A312030"/>
    <w:rsid w:val="1A32831B"/>
    <w:rsid w:val="1A384797"/>
    <w:rsid w:val="1A3913AE"/>
    <w:rsid w:val="1A3FCB51"/>
    <w:rsid w:val="1A53FA21"/>
    <w:rsid w:val="1A633DD9"/>
    <w:rsid w:val="1A90D2D3"/>
    <w:rsid w:val="1A9F515B"/>
    <w:rsid w:val="1AB23AF8"/>
    <w:rsid w:val="1AC12DF9"/>
    <w:rsid w:val="1AC1F3E2"/>
    <w:rsid w:val="1AC87FA7"/>
    <w:rsid w:val="1ACE5EF9"/>
    <w:rsid w:val="1AD49AD2"/>
    <w:rsid w:val="1AE861F8"/>
    <w:rsid w:val="1AECE0F2"/>
    <w:rsid w:val="1B0582AC"/>
    <w:rsid w:val="1B089F2B"/>
    <w:rsid w:val="1B0E5A22"/>
    <w:rsid w:val="1B1AFA58"/>
    <w:rsid w:val="1B1EA678"/>
    <w:rsid w:val="1B23DB31"/>
    <w:rsid w:val="1B2CA5C0"/>
    <w:rsid w:val="1B31BD2C"/>
    <w:rsid w:val="1B5FB6E5"/>
    <w:rsid w:val="1B6FF59D"/>
    <w:rsid w:val="1B79C258"/>
    <w:rsid w:val="1B87BCFE"/>
    <w:rsid w:val="1BE73881"/>
    <w:rsid w:val="1C088E9C"/>
    <w:rsid w:val="1C123ED4"/>
    <w:rsid w:val="1C19C973"/>
    <w:rsid w:val="1C27A20D"/>
    <w:rsid w:val="1C469F77"/>
    <w:rsid w:val="1C4A5E1D"/>
    <w:rsid w:val="1C4F4BF3"/>
    <w:rsid w:val="1C73CC78"/>
    <w:rsid w:val="1CA849E9"/>
    <w:rsid w:val="1CBA1D27"/>
    <w:rsid w:val="1CBA39DB"/>
    <w:rsid w:val="1CC655B6"/>
    <w:rsid w:val="1CDA284F"/>
    <w:rsid w:val="1CEA20B8"/>
    <w:rsid w:val="1CF64B34"/>
    <w:rsid w:val="1D005FD8"/>
    <w:rsid w:val="1D00A7AD"/>
    <w:rsid w:val="1D1DCB1E"/>
    <w:rsid w:val="1D39D6D2"/>
    <w:rsid w:val="1D67597F"/>
    <w:rsid w:val="1D88376B"/>
    <w:rsid w:val="1DCA7DC5"/>
    <w:rsid w:val="1DCFEA99"/>
    <w:rsid w:val="1DDF3F09"/>
    <w:rsid w:val="1DE01535"/>
    <w:rsid w:val="1DE14855"/>
    <w:rsid w:val="1E5ADA2D"/>
    <w:rsid w:val="1E84114F"/>
    <w:rsid w:val="1E87DA3A"/>
    <w:rsid w:val="1E8F2EF6"/>
    <w:rsid w:val="1EA8F09C"/>
    <w:rsid w:val="1EAA4238"/>
    <w:rsid w:val="1EAE70DF"/>
    <w:rsid w:val="1EB0B1DA"/>
    <w:rsid w:val="1EB447E6"/>
    <w:rsid w:val="1EBD2913"/>
    <w:rsid w:val="1ECA6E8A"/>
    <w:rsid w:val="1ED26469"/>
    <w:rsid w:val="1ED7C162"/>
    <w:rsid w:val="1EDE2AD9"/>
    <w:rsid w:val="1EE6EE57"/>
    <w:rsid w:val="1EEBE284"/>
    <w:rsid w:val="1EED1641"/>
    <w:rsid w:val="1F214FDD"/>
    <w:rsid w:val="1F6D0242"/>
    <w:rsid w:val="1F8C498A"/>
    <w:rsid w:val="1F95133C"/>
    <w:rsid w:val="1FBCDD39"/>
    <w:rsid w:val="200737E7"/>
    <w:rsid w:val="201DBF4C"/>
    <w:rsid w:val="2029B57B"/>
    <w:rsid w:val="2041D2E9"/>
    <w:rsid w:val="2047F204"/>
    <w:rsid w:val="206850F8"/>
    <w:rsid w:val="206F42F9"/>
    <w:rsid w:val="20A3802C"/>
    <w:rsid w:val="20A521D0"/>
    <w:rsid w:val="20AA037D"/>
    <w:rsid w:val="20B095D4"/>
    <w:rsid w:val="20BBE6B6"/>
    <w:rsid w:val="20D509BB"/>
    <w:rsid w:val="20DE0BA3"/>
    <w:rsid w:val="20EC0BA6"/>
    <w:rsid w:val="20F20EC3"/>
    <w:rsid w:val="211D2B76"/>
    <w:rsid w:val="21266DE9"/>
    <w:rsid w:val="2131BAD0"/>
    <w:rsid w:val="213469C9"/>
    <w:rsid w:val="2138F01B"/>
    <w:rsid w:val="21470E5C"/>
    <w:rsid w:val="21D45E33"/>
    <w:rsid w:val="21D7EC66"/>
    <w:rsid w:val="21EA4BB2"/>
    <w:rsid w:val="21EFDC7C"/>
    <w:rsid w:val="21FF28AC"/>
    <w:rsid w:val="2210A806"/>
    <w:rsid w:val="22262223"/>
    <w:rsid w:val="22299DE9"/>
    <w:rsid w:val="22591918"/>
    <w:rsid w:val="22597DBF"/>
    <w:rsid w:val="22805423"/>
    <w:rsid w:val="22905691"/>
    <w:rsid w:val="22BE5AA6"/>
    <w:rsid w:val="22C4B39A"/>
    <w:rsid w:val="22F42FBF"/>
    <w:rsid w:val="22FEC8A6"/>
    <w:rsid w:val="22FEEBF5"/>
    <w:rsid w:val="230A0FC4"/>
    <w:rsid w:val="231293EE"/>
    <w:rsid w:val="231F7DF1"/>
    <w:rsid w:val="2320FF83"/>
    <w:rsid w:val="239B719E"/>
    <w:rsid w:val="23A86AA6"/>
    <w:rsid w:val="23BBA37B"/>
    <w:rsid w:val="23C041D2"/>
    <w:rsid w:val="23C4B926"/>
    <w:rsid w:val="23C56E4A"/>
    <w:rsid w:val="2401287D"/>
    <w:rsid w:val="242464A3"/>
    <w:rsid w:val="2445FA98"/>
    <w:rsid w:val="244858B8"/>
    <w:rsid w:val="2448F030"/>
    <w:rsid w:val="24548C49"/>
    <w:rsid w:val="246ECA75"/>
    <w:rsid w:val="249C522D"/>
    <w:rsid w:val="24B29CCC"/>
    <w:rsid w:val="24B9B10F"/>
    <w:rsid w:val="24C529E3"/>
    <w:rsid w:val="24D654AE"/>
    <w:rsid w:val="24ECF07C"/>
    <w:rsid w:val="24F16245"/>
    <w:rsid w:val="250100B6"/>
    <w:rsid w:val="2520F64B"/>
    <w:rsid w:val="255B544E"/>
    <w:rsid w:val="256568A4"/>
    <w:rsid w:val="256FD6C8"/>
    <w:rsid w:val="2571903A"/>
    <w:rsid w:val="25B80859"/>
    <w:rsid w:val="25DD4345"/>
    <w:rsid w:val="25F5D42A"/>
    <w:rsid w:val="2602AE4B"/>
    <w:rsid w:val="26126023"/>
    <w:rsid w:val="2614D9A8"/>
    <w:rsid w:val="2642E6D2"/>
    <w:rsid w:val="26734815"/>
    <w:rsid w:val="267BB2D3"/>
    <w:rsid w:val="2684B04D"/>
    <w:rsid w:val="268D00D0"/>
    <w:rsid w:val="26952AC4"/>
    <w:rsid w:val="26A86D7D"/>
    <w:rsid w:val="27124FFA"/>
    <w:rsid w:val="2724A1CD"/>
    <w:rsid w:val="2746536D"/>
    <w:rsid w:val="2746D91A"/>
    <w:rsid w:val="27C0EB56"/>
    <w:rsid w:val="27D5D364"/>
    <w:rsid w:val="2800663B"/>
    <w:rsid w:val="2808AF89"/>
    <w:rsid w:val="285292C5"/>
    <w:rsid w:val="28611F95"/>
    <w:rsid w:val="287079FD"/>
    <w:rsid w:val="2876519F"/>
    <w:rsid w:val="28CCEACE"/>
    <w:rsid w:val="28E44F1D"/>
    <w:rsid w:val="28E51595"/>
    <w:rsid w:val="28ECF8FB"/>
    <w:rsid w:val="290F6E82"/>
    <w:rsid w:val="292874BF"/>
    <w:rsid w:val="292ED572"/>
    <w:rsid w:val="29638481"/>
    <w:rsid w:val="2988D125"/>
    <w:rsid w:val="29BE9B37"/>
    <w:rsid w:val="29ED9F43"/>
    <w:rsid w:val="29FB3DA3"/>
    <w:rsid w:val="2A0D67B7"/>
    <w:rsid w:val="2A28B430"/>
    <w:rsid w:val="2A2C4B7B"/>
    <w:rsid w:val="2A2CAFFF"/>
    <w:rsid w:val="2A347501"/>
    <w:rsid w:val="2A375BC5"/>
    <w:rsid w:val="2A3D42A5"/>
    <w:rsid w:val="2A615A8B"/>
    <w:rsid w:val="2A66596C"/>
    <w:rsid w:val="2A71393D"/>
    <w:rsid w:val="2A893AF9"/>
    <w:rsid w:val="2A9ACE3E"/>
    <w:rsid w:val="2AA10711"/>
    <w:rsid w:val="2AACD78C"/>
    <w:rsid w:val="2AED19FB"/>
    <w:rsid w:val="2AFA9D06"/>
    <w:rsid w:val="2B00CB15"/>
    <w:rsid w:val="2B0373F0"/>
    <w:rsid w:val="2B2C52AD"/>
    <w:rsid w:val="2B339B05"/>
    <w:rsid w:val="2B4B59B4"/>
    <w:rsid w:val="2B542E0F"/>
    <w:rsid w:val="2B59808C"/>
    <w:rsid w:val="2B5B0310"/>
    <w:rsid w:val="2B6BF8BB"/>
    <w:rsid w:val="2B8E09A2"/>
    <w:rsid w:val="2B985D65"/>
    <w:rsid w:val="2BA1B6D2"/>
    <w:rsid w:val="2BBC24D2"/>
    <w:rsid w:val="2BBE8745"/>
    <w:rsid w:val="2BC84C38"/>
    <w:rsid w:val="2BCC17C8"/>
    <w:rsid w:val="2C1988C5"/>
    <w:rsid w:val="2C2312DC"/>
    <w:rsid w:val="2C24A6B3"/>
    <w:rsid w:val="2C4E726F"/>
    <w:rsid w:val="2C4FAE39"/>
    <w:rsid w:val="2C67E4CF"/>
    <w:rsid w:val="2C6C2A61"/>
    <w:rsid w:val="2CC35359"/>
    <w:rsid w:val="2CCD2C1E"/>
    <w:rsid w:val="2CD13DEF"/>
    <w:rsid w:val="2D05B6DE"/>
    <w:rsid w:val="2D320142"/>
    <w:rsid w:val="2D36F2F5"/>
    <w:rsid w:val="2D55CEA3"/>
    <w:rsid w:val="2D6C701D"/>
    <w:rsid w:val="2D983EAF"/>
    <w:rsid w:val="2DC960B9"/>
    <w:rsid w:val="2E00B895"/>
    <w:rsid w:val="2E04B52B"/>
    <w:rsid w:val="2E10EDBB"/>
    <w:rsid w:val="2E223A62"/>
    <w:rsid w:val="2E31568C"/>
    <w:rsid w:val="2E3B2259"/>
    <w:rsid w:val="2E44AE41"/>
    <w:rsid w:val="2E6413AC"/>
    <w:rsid w:val="2E76C9D2"/>
    <w:rsid w:val="2E77C71B"/>
    <w:rsid w:val="2E87D3FD"/>
    <w:rsid w:val="2E932D26"/>
    <w:rsid w:val="2EB0DFC8"/>
    <w:rsid w:val="2ED2C356"/>
    <w:rsid w:val="2EDAB65C"/>
    <w:rsid w:val="2EE3D041"/>
    <w:rsid w:val="2EE556F7"/>
    <w:rsid w:val="2F26F5FF"/>
    <w:rsid w:val="2F4E1D8A"/>
    <w:rsid w:val="2F597752"/>
    <w:rsid w:val="2F6EB13C"/>
    <w:rsid w:val="2FD3FE1D"/>
    <w:rsid w:val="2FD5FDD5"/>
    <w:rsid w:val="2FECA685"/>
    <w:rsid w:val="302B4401"/>
    <w:rsid w:val="302C5B32"/>
    <w:rsid w:val="3038F369"/>
    <w:rsid w:val="303A3C0A"/>
    <w:rsid w:val="3057924C"/>
    <w:rsid w:val="306053B8"/>
    <w:rsid w:val="3099E4D2"/>
    <w:rsid w:val="309F61F3"/>
    <w:rsid w:val="30AD6A03"/>
    <w:rsid w:val="30CEB750"/>
    <w:rsid w:val="31003732"/>
    <w:rsid w:val="313B485D"/>
    <w:rsid w:val="318FF94A"/>
    <w:rsid w:val="31A9A621"/>
    <w:rsid w:val="31C5D49E"/>
    <w:rsid w:val="31FEC673"/>
    <w:rsid w:val="326994E0"/>
    <w:rsid w:val="328BC8DB"/>
    <w:rsid w:val="32C62FE1"/>
    <w:rsid w:val="32DFF688"/>
    <w:rsid w:val="32E6A20D"/>
    <w:rsid w:val="32E6E5D9"/>
    <w:rsid w:val="32F4B663"/>
    <w:rsid w:val="32FCF3BE"/>
    <w:rsid w:val="33030838"/>
    <w:rsid w:val="334AE549"/>
    <w:rsid w:val="335B4520"/>
    <w:rsid w:val="3362E96D"/>
    <w:rsid w:val="33698A5F"/>
    <w:rsid w:val="336D9C07"/>
    <w:rsid w:val="33A36F6A"/>
    <w:rsid w:val="33A5ED70"/>
    <w:rsid w:val="33CB7746"/>
    <w:rsid w:val="34351A5A"/>
    <w:rsid w:val="344FA398"/>
    <w:rsid w:val="34556107"/>
    <w:rsid w:val="3488049D"/>
    <w:rsid w:val="3492A63C"/>
    <w:rsid w:val="34986C52"/>
    <w:rsid w:val="34B0B57E"/>
    <w:rsid w:val="3587D398"/>
    <w:rsid w:val="359D5866"/>
    <w:rsid w:val="359DF3FF"/>
    <w:rsid w:val="35C68E18"/>
    <w:rsid w:val="35DA03BD"/>
    <w:rsid w:val="35E4FB59"/>
    <w:rsid w:val="35F9C46D"/>
    <w:rsid w:val="361E869B"/>
    <w:rsid w:val="3639270C"/>
    <w:rsid w:val="3648DBA2"/>
    <w:rsid w:val="366140CC"/>
    <w:rsid w:val="369868D0"/>
    <w:rsid w:val="36BCFBA1"/>
    <w:rsid w:val="36F8A4EB"/>
    <w:rsid w:val="3706CE27"/>
    <w:rsid w:val="372044F1"/>
    <w:rsid w:val="373DB5D7"/>
    <w:rsid w:val="376068EE"/>
    <w:rsid w:val="37962E92"/>
    <w:rsid w:val="37D4D789"/>
    <w:rsid w:val="37E20F1B"/>
    <w:rsid w:val="37F6C6DD"/>
    <w:rsid w:val="38064B4D"/>
    <w:rsid w:val="3813CB70"/>
    <w:rsid w:val="3828AFE8"/>
    <w:rsid w:val="382A0818"/>
    <w:rsid w:val="382D4CC0"/>
    <w:rsid w:val="3872D895"/>
    <w:rsid w:val="38905ED6"/>
    <w:rsid w:val="3890DB3B"/>
    <w:rsid w:val="38A54248"/>
    <w:rsid w:val="38B2C706"/>
    <w:rsid w:val="38D0F027"/>
    <w:rsid w:val="38D4012A"/>
    <w:rsid w:val="38E09F7C"/>
    <w:rsid w:val="38E5C58D"/>
    <w:rsid w:val="39018636"/>
    <w:rsid w:val="391D830F"/>
    <w:rsid w:val="391EE448"/>
    <w:rsid w:val="39343113"/>
    <w:rsid w:val="3940A956"/>
    <w:rsid w:val="394EE35D"/>
    <w:rsid w:val="399BD2F4"/>
    <w:rsid w:val="39A446BD"/>
    <w:rsid w:val="39AC3443"/>
    <w:rsid w:val="39D11FA9"/>
    <w:rsid w:val="3A0B9F20"/>
    <w:rsid w:val="3A16FF16"/>
    <w:rsid w:val="3A23EA30"/>
    <w:rsid w:val="3A29B941"/>
    <w:rsid w:val="3A33EB75"/>
    <w:rsid w:val="3A431874"/>
    <w:rsid w:val="3A86CF82"/>
    <w:rsid w:val="3A919AC7"/>
    <w:rsid w:val="3AC4A24B"/>
    <w:rsid w:val="3AC96ACA"/>
    <w:rsid w:val="3AD61033"/>
    <w:rsid w:val="3AF1F7BE"/>
    <w:rsid w:val="3B02642F"/>
    <w:rsid w:val="3B297CFC"/>
    <w:rsid w:val="3BB6075E"/>
    <w:rsid w:val="3BC20663"/>
    <w:rsid w:val="3BCB85A4"/>
    <w:rsid w:val="3BE50DF7"/>
    <w:rsid w:val="3BED04BD"/>
    <w:rsid w:val="3BF6B706"/>
    <w:rsid w:val="3C3A1936"/>
    <w:rsid w:val="3C3EC64C"/>
    <w:rsid w:val="3C772E1E"/>
    <w:rsid w:val="3C9CC128"/>
    <w:rsid w:val="3CCF774C"/>
    <w:rsid w:val="3CDC1A50"/>
    <w:rsid w:val="3CDC32AD"/>
    <w:rsid w:val="3D237FD6"/>
    <w:rsid w:val="3D27A79C"/>
    <w:rsid w:val="3D2B952D"/>
    <w:rsid w:val="3D558E92"/>
    <w:rsid w:val="3D58BDBB"/>
    <w:rsid w:val="3D955182"/>
    <w:rsid w:val="3D9F8F3A"/>
    <w:rsid w:val="3DB0FE02"/>
    <w:rsid w:val="3E03664A"/>
    <w:rsid w:val="3E225480"/>
    <w:rsid w:val="3E377F8D"/>
    <w:rsid w:val="3E54EF73"/>
    <w:rsid w:val="3E654B67"/>
    <w:rsid w:val="3EA3B943"/>
    <w:rsid w:val="3EC3F1F8"/>
    <w:rsid w:val="3ECC25EB"/>
    <w:rsid w:val="3ED96D99"/>
    <w:rsid w:val="3F06B584"/>
    <w:rsid w:val="3F5B6EEC"/>
    <w:rsid w:val="3F71145B"/>
    <w:rsid w:val="3F8B6A0B"/>
    <w:rsid w:val="3F92D490"/>
    <w:rsid w:val="3FA5DE9A"/>
    <w:rsid w:val="3FB1AF28"/>
    <w:rsid w:val="3FCA3762"/>
    <w:rsid w:val="3FD29DB1"/>
    <w:rsid w:val="3FEC9223"/>
    <w:rsid w:val="40065ACB"/>
    <w:rsid w:val="400930E0"/>
    <w:rsid w:val="400F540A"/>
    <w:rsid w:val="40273925"/>
    <w:rsid w:val="4029D594"/>
    <w:rsid w:val="403928BE"/>
    <w:rsid w:val="406EB235"/>
    <w:rsid w:val="407876DA"/>
    <w:rsid w:val="4080F47E"/>
    <w:rsid w:val="40A18A9C"/>
    <w:rsid w:val="40A6D758"/>
    <w:rsid w:val="40B5131A"/>
    <w:rsid w:val="40B77222"/>
    <w:rsid w:val="40CBD2A2"/>
    <w:rsid w:val="40E6037B"/>
    <w:rsid w:val="40ECA244"/>
    <w:rsid w:val="4101C5E6"/>
    <w:rsid w:val="410B8EA8"/>
    <w:rsid w:val="410FD98F"/>
    <w:rsid w:val="411CD060"/>
    <w:rsid w:val="413AD43B"/>
    <w:rsid w:val="416A61B3"/>
    <w:rsid w:val="418EACCE"/>
    <w:rsid w:val="418F833A"/>
    <w:rsid w:val="41919DB9"/>
    <w:rsid w:val="41955382"/>
    <w:rsid w:val="4197E65C"/>
    <w:rsid w:val="41B57FC0"/>
    <w:rsid w:val="41B9C0A9"/>
    <w:rsid w:val="41C2CBB2"/>
    <w:rsid w:val="41C43DB1"/>
    <w:rsid w:val="41CA163F"/>
    <w:rsid w:val="41E38F86"/>
    <w:rsid w:val="4208567F"/>
    <w:rsid w:val="420E9330"/>
    <w:rsid w:val="421A04EF"/>
    <w:rsid w:val="4243311C"/>
    <w:rsid w:val="42436413"/>
    <w:rsid w:val="42581B2B"/>
    <w:rsid w:val="42661CC4"/>
    <w:rsid w:val="42756407"/>
    <w:rsid w:val="4289CEF7"/>
    <w:rsid w:val="429C9C61"/>
    <w:rsid w:val="42B8BD02"/>
    <w:rsid w:val="42CF07EB"/>
    <w:rsid w:val="42E324AE"/>
    <w:rsid w:val="42E51D2C"/>
    <w:rsid w:val="430A928A"/>
    <w:rsid w:val="43214869"/>
    <w:rsid w:val="432D5376"/>
    <w:rsid w:val="433B0A41"/>
    <w:rsid w:val="4357AB11"/>
    <w:rsid w:val="43615C08"/>
    <w:rsid w:val="43772A66"/>
    <w:rsid w:val="43775D37"/>
    <w:rsid w:val="43A32BC9"/>
    <w:rsid w:val="43AB6600"/>
    <w:rsid w:val="43AB7DB6"/>
    <w:rsid w:val="43B1E453"/>
    <w:rsid w:val="43B8D4EB"/>
    <w:rsid w:val="441AA920"/>
    <w:rsid w:val="441FA80E"/>
    <w:rsid w:val="44419964"/>
    <w:rsid w:val="4490F057"/>
    <w:rsid w:val="449A3234"/>
    <w:rsid w:val="44A32CE6"/>
    <w:rsid w:val="44C469BE"/>
    <w:rsid w:val="44C77813"/>
    <w:rsid w:val="44DA51D4"/>
    <w:rsid w:val="44DEE61B"/>
    <w:rsid w:val="44E2E5DD"/>
    <w:rsid w:val="44FBB2D7"/>
    <w:rsid w:val="450FF62E"/>
    <w:rsid w:val="4563506D"/>
    <w:rsid w:val="45A04265"/>
    <w:rsid w:val="45BCDF75"/>
    <w:rsid w:val="45CCD297"/>
    <w:rsid w:val="45D14AF2"/>
    <w:rsid w:val="45F561C4"/>
    <w:rsid w:val="45F93E51"/>
    <w:rsid w:val="463EF0B3"/>
    <w:rsid w:val="4653C1E7"/>
    <w:rsid w:val="46762D97"/>
    <w:rsid w:val="468232DE"/>
    <w:rsid w:val="470AF13B"/>
    <w:rsid w:val="4744A8BA"/>
    <w:rsid w:val="476059B3"/>
    <w:rsid w:val="47690914"/>
    <w:rsid w:val="477D7D24"/>
    <w:rsid w:val="4785B2EC"/>
    <w:rsid w:val="4796A9E8"/>
    <w:rsid w:val="479C998E"/>
    <w:rsid w:val="479EC23E"/>
    <w:rsid w:val="47A4ED4F"/>
    <w:rsid w:val="47AE5C90"/>
    <w:rsid w:val="47C816BD"/>
    <w:rsid w:val="47CF8B9D"/>
    <w:rsid w:val="47DF96BB"/>
    <w:rsid w:val="47DFCBAE"/>
    <w:rsid w:val="48002D9A"/>
    <w:rsid w:val="4808FE99"/>
    <w:rsid w:val="480DA70A"/>
    <w:rsid w:val="486C7ABA"/>
    <w:rsid w:val="488E1C7D"/>
    <w:rsid w:val="48908CD8"/>
    <w:rsid w:val="48A2A66B"/>
    <w:rsid w:val="48AB296C"/>
    <w:rsid w:val="48B6A5DE"/>
    <w:rsid w:val="48BB93DB"/>
    <w:rsid w:val="48D95E3C"/>
    <w:rsid w:val="48EEEA11"/>
    <w:rsid w:val="48F2AADF"/>
    <w:rsid w:val="48F7A0E5"/>
    <w:rsid w:val="4900B763"/>
    <w:rsid w:val="49103CA2"/>
    <w:rsid w:val="49334988"/>
    <w:rsid w:val="49395118"/>
    <w:rsid w:val="49617F25"/>
    <w:rsid w:val="498EBAEB"/>
    <w:rsid w:val="49A96CD9"/>
    <w:rsid w:val="49B3DCD6"/>
    <w:rsid w:val="49BC5896"/>
    <w:rsid w:val="49C9DFF1"/>
    <w:rsid w:val="49DE89F7"/>
    <w:rsid w:val="49F5F315"/>
    <w:rsid w:val="4A0ECBC0"/>
    <w:rsid w:val="4A186120"/>
    <w:rsid w:val="4A32480B"/>
    <w:rsid w:val="4A4FE9ED"/>
    <w:rsid w:val="4A63211F"/>
    <w:rsid w:val="4A95F66D"/>
    <w:rsid w:val="4AA21CA7"/>
    <w:rsid w:val="4AA64974"/>
    <w:rsid w:val="4AADDD8F"/>
    <w:rsid w:val="4AC2FF79"/>
    <w:rsid w:val="4AC695E6"/>
    <w:rsid w:val="4ACB1F15"/>
    <w:rsid w:val="4B0C8B6A"/>
    <w:rsid w:val="4B8F1A9A"/>
    <w:rsid w:val="4B9BC94F"/>
    <w:rsid w:val="4BA63680"/>
    <w:rsid w:val="4BC4B32F"/>
    <w:rsid w:val="4BD9A36C"/>
    <w:rsid w:val="4BF3D66D"/>
    <w:rsid w:val="4C165F08"/>
    <w:rsid w:val="4C4275F7"/>
    <w:rsid w:val="4C67CF65"/>
    <w:rsid w:val="4CD97B5F"/>
    <w:rsid w:val="4CF740E0"/>
    <w:rsid w:val="4CFD5B4E"/>
    <w:rsid w:val="4D0F33D2"/>
    <w:rsid w:val="4D2A2B0C"/>
    <w:rsid w:val="4D577D4A"/>
    <w:rsid w:val="4D66CDAE"/>
    <w:rsid w:val="4D77A309"/>
    <w:rsid w:val="4D77EF02"/>
    <w:rsid w:val="4DB623A7"/>
    <w:rsid w:val="4DC6D4D7"/>
    <w:rsid w:val="4E09C4B9"/>
    <w:rsid w:val="4E116AF8"/>
    <w:rsid w:val="4E39B39A"/>
    <w:rsid w:val="4E5B2917"/>
    <w:rsid w:val="4E8D0EF4"/>
    <w:rsid w:val="4E9837C7"/>
    <w:rsid w:val="4EDE83DA"/>
    <w:rsid w:val="4EE47D6A"/>
    <w:rsid w:val="4EE61141"/>
    <w:rsid w:val="4EEBA0A7"/>
    <w:rsid w:val="4EF9A16B"/>
    <w:rsid w:val="4F02FC7E"/>
    <w:rsid w:val="4F0BCA42"/>
    <w:rsid w:val="4F13B3D0"/>
    <w:rsid w:val="4F156B26"/>
    <w:rsid w:val="4F3EAC89"/>
    <w:rsid w:val="4F484FE0"/>
    <w:rsid w:val="4F63BB3B"/>
    <w:rsid w:val="4F8EE8F8"/>
    <w:rsid w:val="4FACB2A9"/>
    <w:rsid w:val="4FBB1BF1"/>
    <w:rsid w:val="4FBB66F2"/>
    <w:rsid w:val="4FC4F1CB"/>
    <w:rsid w:val="4FD5B1C5"/>
    <w:rsid w:val="4FE13061"/>
    <w:rsid w:val="4FEB61A4"/>
    <w:rsid w:val="4FF35C49"/>
    <w:rsid w:val="4FF998F3"/>
    <w:rsid w:val="4FFC2B37"/>
    <w:rsid w:val="4FFDC844"/>
    <w:rsid w:val="50062601"/>
    <w:rsid w:val="50105C70"/>
    <w:rsid w:val="502FCCA1"/>
    <w:rsid w:val="50473A82"/>
    <w:rsid w:val="50496A85"/>
    <w:rsid w:val="5066519E"/>
    <w:rsid w:val="507E581E"/>
    <w:rsid w:val="50A8208E"/>
    <w:rsid w:val="50B30BF7"/>
    <w:rsid w:val="50D57859"/>
    <w:rsid w:val="50FF7135"/>
    <w:rsid w:val="510A6DBF"/>
    <w:rsid w:val="513FE228"/>
    <w:rsid w:val="51653410"/>
    <w:rsid w:val="516BCB9F"/>
    <w:rsid w:val="518DBDCA"/>
    <w:rsid w:val="51BA35E2"/>
    <w:rsid w:val="52335B25"/>
    <w:rsid w:val="5241B3BE"/>
    <w:rsid w:val="52469041"/>
    <w:rsid w:val="524DAF75"/>
    <w:rsid w:val="5262944A"/>
    <w:rsid w:val="526A957D"/>
    <w:rsid w:val="527185E9"/>
    <w:rsid w:val="52C50F5A"/>
    <w:rsid w:val="52E6B225"/>
    <w:rsid w:val="52F2F70C"/>
    <w:rsid w:val="52F645F9"/>
    <w:rsid w:val="5339041E"/>
    <w:rsid w:val="5343F540"/>
    <w:rsid w:val="5358ECBE"/>
    <w:rsid w:val="538D73B2"/>
    <w:rsid w:val="53E0E3B0"/>
    <w:rsid w:val="545D4FCD"/>
    <w:rsid w:val="547CBAC5"/>
    <w:rsid w:val="54BD0447"/>
    <w:rsid w:val="54D18BC5"/>
    <w:rsid w:val="5501B261"/>
    <w:rsid w:val="55033C04"/>
    <w:rsid w:val="5521C97E"/>
    <w:rsid w:val="55369AC2"/>
    <w:rsid w:val="553968DC"/>
    <w:rsid w:val="55418E57"/>
    <w:rsid w:val="55899864"/>
    <w:rsid w:val="5593FB58"/>
    <w:rsid w:val="55ABFF86"/>
    <w:rsid w:val="55B36003"/>
    <w:rsid w:val="55CA09BD"/>
    <w:rsid w:val="55F41F5F"/>
    <w:rsid w:val="55F60B20"/>
    <w:rsid w:val="560AAA4E"/>
    <w:rsid w:val="56120510"/>
    <w:rsid w:val="5619951A"/>
    <w:rsid w:val="5643D67F"/>
    <w:rsid w:val="565BF29A"/>
    <w:rsid w:val="5660E6EC"/>
    <w:rsid w:val="567C83E3"/>
    <w:rsid w:val="56864F32"/>
    <w:rsid w:val="56B7DF55"/>
    <w:rsid w:val="56C39C46"/>
    <w:rsid w:val="56CB48E1"/>
    <w:rsid w:val="56D1A993"/>
    <w:rsid w:val="5704586A"/>
    <w:rsid w:val="57097622"/>
    <w:rsid w:val="570E4657"/>
    <w:rsid w:val="573DD3CF"/>
    <w:rsid w:val="573E06A0"/>
    <w:rsid w:val="579ADC52"/>
    <w:rsid w:val="57A3709C"/>
    <w:rsid w:val="57A526C3"/>
    <w:rsid w:val="57DAAE46"/>
    <w:rsid w:val="57E5EC90"/>
    <w:rsid w:val="5804BA03"/>
    <w:rsid w:val="58220286"/>
    <w:rsid w:val="5831D507"/>
    <w:rsid w:val="583936BC"/>
    <w:rsid w:val="585488EA"/>
    <w:rsid w:val="5878E9D8"/>
    <w:rsid w:val="58855C13"/>
    <w:rsid w:val="588714F1"/>
    <w:rsid w:val="588D29CF"/>
    <w:rsid w:val="58B63EF6"/>
    <w:rsid w:val="58C1D171"/>
    <w:rsid w:val="58E03525"/>
    <w:rsid w:val="590EC209"/>
    <w:rsid w:val="590FBE28"/>
    <w:rsid w:val="5932D69F"/>
    <w:rsid w:val="5933AA60"/>
    <w:rsid w:val="593EE2BC"/>
    <w:rsid w:val="5951BF7F"/>
    <w:rsid w:val="597AF403"/>
    <w:rsid w:val="5A0107A4"/>
    <w:rsid w:val="5A019AE6"/>
    <w:rsid w:val="5A1CD5E1"/>
    <w:rsid w:val="5A324254"/>
    <w:rsid w:val="5A4FDB92"/>
    <w:rsid w:val="5A67C68A"/>
    <w:rsid w:val="5A6A59A4"/>
    <w:rsid w:val="5A6EF45F"/>
    <w:rsid w:val="5A7458DD"/>
    <w:rsid w:val="5A775BBC"/>
    <w:rsid w:val="5A851472"/>
    <w:rsid w:val="5A8ADE08"/>
    <w:rsid w:val="5A93F1CF"/>
    <w:rsid w:val="5ABFE320"/>
    <w:rsid w:val="5B101780"/>
    <w:rsid w:val="5B1105E6"/>
    <w:rsid w:val="5B515F7A"/>
    <w:rsid w:val="5B6531A9"/>
    <w:rsid w:val="5B7B6F5B"/>
    <w:rsid w:val="5BA3DA9A"/>
    <w:rsid w:val="5BAC389A"/>
    <w:rsid w:val="5BB53FA2"/>
    <w:rsid w:val="5BB6BE09"/>
    <w:rsid w:val="5BE5FBD1"/>
    <w:rsid w:val="5C0D2165"/>
    <w:rsid w:val="5C1AF253"/>
    <w:rsid w:val="5C32EC91"/>
    <w:rsid w:val="5C34EDC6"/>
    <w:rsid w:val="5C4404AB"/>
    <w:rsid w:val="5C4B6D02"/>
    <w:rsid w:val="5C5A9C97"/>
    <w:rsid w:val="5C7B19C7"/>
    <w:rsid w:val="5C880E96"/>
    <w:rsid w:val="5C8DE970"/>
    <w:rsid w:val="5CC764DE"/>
    <w:rsid w:val="5CC7FE7C"/>
    <w:rsid w:val="5CF3ABEF"/>
    <w:rsid w:val="5D04CF78"/>
    <w:rsid w:val="5D093759"/>
    <w:rsid w:val="5D3F4F82"/>
    <w:rsid w:val="5D65F410"/>
    <w:rsid w:val="5D8C4640"/>
    <w:rsid w:val="5D8D6649"/>
    <w:rsid w:val="5DA6F8F1"/>
    <w:rsid w:val="5DB5D7BA"/>
    <w:rsid w:val="5DCE4170"/>
    <w:rsid w:val="5DD71182"/>
    <w:rsid w:val="5DF9782B"/>
    <w:rsid w:val="5E355BAB"/>
    <w:rsid w:val="5E58D1B1"/>
    <w:rsid w:val="5EA5021A"/>
    <w:rsid w:val="5EFA1D00"/>
    <w:rsid w:val="5F02D954"/>
    <w:rsid w:val="5F0DB3FF"/>
    <w:rsid w:val="5F1695B5"/>
    <w:rsid w:val="5F2E1932"/>
    <w:rsid w:val="5F39052B"/>
    <w:rsid w:val="5F689B6F"/>
    <w:rsid w:val="5F752480"/>
    <w:rsid w:val="5F76E050"/>
    <w:rsid w:val="5F7B5A32"/>
    <w:rsid w:val="5F9F54A3"/>
    <w:rsid w:val="5FA88118"/>
    <w:rsid w:val="5FB2F476"/>
    <w:rsid w:val="5FB4F700"/>
    <w:rsid w:val="5FE732B7"/>
    <w:rsid w:val="5FE76B22"/>
    <w:rsid w:val="60012086"/>
    <w:rsid w:val="6001E8E3"/>
    <w:rsid w:val="600EC026"/>
    <w:rsid w:val="60202460"/>
    <w:rsid w:val="6044962D"/>
    <w:rsid w:val="60706BD9"/>
    <w:rsid w:val="607FF6EE"/>
    <w:rsid w:val="6090AF87"/>
    <w:rsid w:val="60A2F1A7"/>
    <w:rsid w:val="60ADDB15"/>
    <w:rsid w:val="60C12B1E"/>
    <w:rsid w:val="60EADD33"/>
    <w:rsid w:val="60FA1F8C"/>
    <w:rsid w:val="611FFA11"/>
    <w:rsid w:val="6151EECE"/>
    <w:rsid w:val="6154F933"/>
    <w:rsid w:val="617C2585"/>
    <w:rsid w:val="61AA7BAC"/>
    <w:rsid w:val="61EB6CF8"/>
    <w:rsid w:val="620511E3"/>
    <w:rsid w:val="6215D252"/>
    <w:rsid w:val="6225F961"/>
    <w:rsid w:val="6227F26A"/>
    <w:rsid w:val="62377354"/>
    <w:rsid w:val="625C821B"/>
    <w:rsid w:val="6264697C"/>
    <w:rsid w:val="627122F0"/>
    <w:rsid w:val="6294C13D"/>
    <w:rsid w:val="62AED0B4"/>
    <w:rsid w:val="62CF871C"/>
    <w:rsid w:val="62DDA9A3"/>
    <w:rsid w:val="62EC5484"/>
    <w:rsid w:val="6317D061"/>
    <w:rsid w:val="63282072"/>
    <w:rsid w:val="63549A5F"/>
    <w:rsid w:val="635BBC29"/>
    <w:rsid w:val="6370802A"/>
    <w:rsid w:val="6371B973"/>
    <w:rsid w:val="6374EA19"/>
    <w:rsid w:val="6378F880"/>
    <w:rsid w:val="63929262"/>
    <w:rsid w:val="639A72B9"/>
    <w:rsid w:val="63B6E122"/>
    <w:rsid w:val="63FF9A3D"/>
    <w:rsid w:val="63FFEA44"/>
    <w:rsid w:val="640EEC58"/>
    <w:rsid w:val="6422AD1E"/>
    <w:rsid w:val="6431C08E"/>
    <w:rsid w:val="644AF97B"/>
    <w:rsid w:val="64700101"/>
    <w:rsid w:val="6484FDB7"/>
    <w:rsid w:val="64DF5C80"/>
    <w:rsid w:val="65057906"/>
    <w:rsid w:val="650C46CE"/>
    <w:rsid w:val="650ED11D"/>
    <w:rsid w:val="6510DED9"/>
    <w:rsid w:val="6517DFC8"/>
    <w:rsid w:val="651C8902"/>
    <w:rsid w:val="6529853A"/>
    <w:rsid w:val="6580AD75"/>
    <w:rsid w:val="6588D76F"/>
    <w:rsid w:val="65984140"/>
    <w:rsid w:val="65C92FAB"/>
    <w:rsid w:val="65CC0AED"/>
    <w:rsid w:val="65EB71B3"/>
    <w:rsid w:val="65F4CEED"/>
    <w:rsid w:val="65FC9242"/>
    <w:rsid w:val="660494F8"/>
    <w:rsid w:val="660AFFFA"/>
    <w:rsid w:val="6616D67D"/>
    <w:rsid w:val="662648DD"/>
    <w:rsid w:val="6656F1ED"/>
    <w:rsid w:val="668C3B21"/>
    <w:rsid w:val="66A243F5"/>
    <w:rsid w:val="66BA30A5"/>
    <w:rsid w:val="6710C67A"/>
    <w:rsid w:val="671B36D0"/>
    <w:rsid w:val="673FB581"/>
    <w:rsid w:val="6748EA7B"/>
    <w:rsid w:val="67524D78"/>
    <w:rsid w:val="677F95A6"/>
    <w:rsid w:val="6787B8CE"/>
    <w:rsid w:val="67ABE88F"/>
    <w:rsid w:val="67BC7680"/>
    <w:rsid w:val="67C57F6F"/>
    <w:rsid w:val="67DA16A2"/>
    <w:rsid w:val="67EF1DF0"/>
    <w:rsid w:val="68116E7E"/>
    <w:rsid w:val="6816D2D5"/>
    <w:rsid w:val="681B7545"/>
    <w:rsid w:val="68285709"/>
    <w:rsid w:val="682C99B1"/>
    <w:rsid w:val="6830836D"/>
    <w:rsid w:val="683CD8A9"/>
    <w:rsid w:val="68646DA1"/>
    <w:rsid w:val="686C340B"/>
    <w:rsid w:val="68888DEE"/>
    <w:rsid w:val="689A934E"/>
    <w:rsid w:val="68C97330"/>
    <w:rsid w:val="68E82D1F"/>
    <w:rsid w:val="68E93BDB"/>
    <w:rsid w:val="68F1CB8B"/>
    <w:rsid w:val="68F750D9"/>
    <w:rsid w:val="695A5AD9"/>
    <w:rsid w:val="696E0D9B"/>
    <w:rsid w:val="69724EB7"/>
    <w:rsid w:val="6992586F"/>
    <w:rsid w:val="699D64CE"/>
    <w:rsid w:val="69AA24AE"/>
    <w:rsid w:val="69AAB386"/>
    <w:rsid w:val="69AD745C"/>
    <w:rsid w:val="69D78219"/>
    <w:rsid w:val="69D8E2F0"/>
    <w:rsid w:val="69DE72E8"/>
    <w:rsid w:val="69F98C1C"/>
    <w:rsid w:val="6A0BB99B"/>
    <w:rsid w:val="6A0FD62E"/>
    <w:rsid w:val="6A403517"/>
    <w:rsid w:val="6A4A1398"/>
    <w:rsid w:val="6A6FE007"/>
    <w:rsid w:val="6A7DF7E2"/>
    <w:rsid w:val="6A84153C"/>
    <w:rsid w:val="6A8C385D"/>
    <w:rsid w:val="6AA45C11"/>
    <w:rsid w:val="6AA95ED7"/>
    <w:rsid w:val="6AE4C91D"/>
    <w:rsid w:val="6AFD2825"/>
    <w:rsid w:val="6B094350"/>
    <w:rsid w:val="6B0B09F8"/>
    <w:rsid w:val="6B8A9D20"/>
    <w:rsid w:val="6B8E702E"/>
    <w:rsid w:val="6B9A23E2"/>
    <w:rsid w:val="6BA341CF"/>
    <w:rsid w:val="6BCEA573"/>
    <w:rsid w:val="6BD73980"/>
    <w:rsid w:val="6BDB4F4B"/>
    <w:rsid w:val="6C0CA533"/>
    <w:rsid w:val="6C2E4815"/>
    <w:rsid w:val="6C55952E"/>
    <w:rsid w:val="6C56C9EC"/>
    <w:rsid w:val="6C5CF98D"/>
    <w:rsid w:val="6C6E7352"/>
    <w:rsid w:val="6C88EC5F"/>
    <w:rsid w:val="6C8A6235"/>
    <w:rsid w:val="6C8F4593"/>
    <w:rsid w:val="6C90389B"/>
    <w:rsid w:val="6C9ABB22"/>
    <w:rsid w:val="6CB6BB69"/>
    <w:rsid w:val="6CBC10FF"/>
    <w:rsid w:val="6CECF10E"/>
    <w:rsid w:val="6D123570"/>
    <w:rsid w:val="6D4527DE"/>
    <w:rsid w:val="6D45666A"/>
    <w:rsid w:val="6D479A5A"/>
    <w:rsid w:val="6D9F100B"/>
    <w:rsid w:val="6DA61210"/>
    <w:rsid w:val="6DAAA8F3"/>
    <w:rsid w:val="6DAB2E9D"/>
    <w:rsid w:val="6DC1AFD1"/>
    <w:rsid w:val="6DD479B3"/>
    <w:rsid w:val="6DEFACDD"/>
    <w:rsid w:val="6DF095DE"/>
    <w:rsid w:val="6E0CF664"/>
    <w:rsid w:val="6E177E38"/>
    <w:rsid w:val="6E674386"/>
    <w:rsid w:val="6E878CA1"/>
    <w:rsid w:val="6E9ED0CD"/>
    <w:rsid w:val="6EB21C0F"/>
    <w:rsid w:val="6EB7A6DB"/>
    <w:rsid w:val="6EE82B50"/>
    <w:rsid w:val="6EF52356"/>
    <w:rsid w:val="6F1BB4EC"/>
    <w:rsid w:val="6F4747FA"/>
    <w:rsid w:val="6F71BBDD"/>
    <w:rsid w:val="6F74636E"/>
    <w:rsid w:val="6F7598A7"/>
    <w:rsid w:val="6F81BDF2"/>
    <w:rsid w:val="6F82026A"/>
    <w:rsid w:val="6FB38D95"/>
    <w:rsid w:val="6FC467F5"/>
    <w:rsid w:val="6FD4C7E8"/>
    <w:rsid w:val="6FF29087"/>
    <w:rsid w:val="6FF828E2"/>
    <w:rsid w:val="6FFC4399"/>
    <w:rsid w:val="7007078B"/>
    <w:rsid w:val="700BB6BE"/>
    <w:rsid w:val="701179B4"/>
    <w:rsid w:val="7047EA8E"/>
    <w:rsid w:val="704ADFA6"/>
    <w:rsid w:val="705AD51F"/>
    <w:rsid w:val="7076E566"/>
    <w:rsid w:val="70A1BE48"/>
    <w:rsid w:val="70DD51C7"/>
    <w:rsid w:val="70E4A6B1"/>
    <w:rsid w:val="70E773B9"/>
    <w:rsid w:val="70ECB523"/>
    <w:rsid w:val="710004DE"/>
    <w:rsid w:val="71099093"/>
    <w:rsid w:val="71391333"/>
    <w:rsid w:val="7175C25A"/>
    <w:rsid w:val="71BFCAD8"/>
    <w:rsid w:val="7207B4A8"/>
    <w:rsid w:val="723F23ED"/>
    <w:rsid w:val="724CFAD5"/>
    <w:rsid w:val="724D174A"/>
    <w:rsid w:val="726D5CA5"/>
    <w:rsid w:val="727A9B1B"/>
    <w:rsid w:val="7285C01F"/>
    <w:rsid w:val="728B593E"/>
    <w:rsid w:val="7293A191"/>
    <w:rsid w:val="72A02059"/>
    <w:rsid w:val="72B16441"/>
    <w:rsid w:val="72B5B266"/>
    <w:rsid w:val="730CD4AB"/>
    <w:rsid w:val="730DD448"/>
    <w:rsid w:val="73528DCE"/>
    <w:rsid w:val="735E1F56"/>
    <w:rsid w:val="735F0E47"/>
    <w:rsid w:val="7367E01C"/>
    <w:rsid w:val="7385DEA6"/>
    <w:rsid w:val="73DE4524"/>
    <w:rsid w:val="73EA12A5"/>
    <w:rsid w:val="74220685"/>
    <w:rsid w:val="74261403"/>
    <w:rsid w:val="744C2018"/>
    <w:rsid w:val="744D1815"/>
    <w:rsid w:val="748D7F70"/>
    <w:rsid w:val="7491A81F"/>
    <w:rsid w:val="74E97194"/>
    <w:rsid w:val="75056E81"/>
    <w:rsid w:val="750EDEDD"/>
    <w:rsid w:val="75288917"/>
    <w:rsid w:val="753259B5"/>
    <w:rsid w:val="754007C1"/>
    <w:rsid w:val="7544C2C6"/>
    <w:rsid w:val="755D1F88"/>
    <w:rsid w:val="75840F6B"/>
    <w:rsid w:val="7591F9D4"/>
    <w:rsid w:val="75A63227"/>
    <w:rsid w:val="75ABB5DE"/>
    <w:rsid w:val="75CA332C"/>
    <w:rsid w:val="75CD337C"/>
    <w:rsid w:val="75E68F6D"/>
    <w:rsid w:val="75EC6B8D"/>
    <w:rsid w:val="75F52261"/>
    <w:rsid w:val="761147A8"/>
    <w:rsid w:val="7614E890"/>
    <w:rsid w:val="76268B31"/>
    <w:rsid w:val="76321AB7"/>
    <w:rsid w:val="76356DC5"/>
    <w:rsid w:val="764344A1"/>
    <w:rsid w:val="764ADA9A"/>
    <w:rsid w:val="7669A33D"/>
    <w:rsid w:val="76772448"/>
    <w:rsid w:val="769C4466"/>
    <w:rsid w:val="76A4E990"/>
    <w:rsid w:val="76DB40AA"/>
    <w:rsid w:val="76F59752"/>
    <w:rsid w:val="76FD97A6"/>
    <w:rsid w:val="772262E8"/>
    <w:rsid w:val="774684F2"/>
    <w:rsid w:val="774ED56A"/>
    <w:rsid w:val="7763E26B"/>
    <w:rsid w:val="7783B2DE"/>
    <w:rsid w:val="77958626"/>
    <w:rsid w:val="77A40931"/>
    <w:rsid w:val="77B30EF6"/>
    <w:rsid w:val="77B94597"/>
    <w:rsid w:val="77C58828"/>
    <w:rsid w:val="77D6955D"/>
    <w:rsid w:val="77F83AA5"/>
    <w:rsid w:val="7809D79F"/>
    <w:rsid w:val="7817C40A"/>
    <w:rsid w:val="783F0608"/>
    <w:rsid w:val="785131D2"/>
    <w:rsid w:val="786B28B1"/>
    <w:rsid w:val="787052B5"/>
    <w:rsid w:val="7878D773"/>
    <w:rsid w:val="78A982F3"/>
    <w:rsid w:val="78B90B70"/>
    <w:rsid w:val="78BBF545"/>
    <w:rsid w:val="78E52625"/>
    <w:rsid w:val="78F6C670"/>
    <w:rsid w:val="791742B4"/>
    <w:rsid w:val="7921EACA"/>
    <w:rsid w:val="7951E1AB"/>
    <w:rsid w:val="7957C867"/>
    <w:rsid w:val="796842E8"/>
    <w:rsid w:val="798626AF"/>
    <w:rsid w:val="798C4DCD"/>
    <w:rsid w:val="79C362E9"/>
    <w:rsid w:val="79D4AE08"/>
    <w:rsid w:val="79D931BA"/>
    <w:rsid w:val="79F7C111"/>
    <w:rsid w:val="7A185256"/>
    <w:rsid w:val="7A1C21EF"/>
    <w:rsid w:val="7A235483"/>
    <w:rsid w:val="7A2A10D0"/>
    <w:rsid w:val="7A90B41F"/>
    <w:rsid w:val="7A91F44C"/>
    <w:rsid w:val="7A99B667"/>
    <w:rsid w:val="7A9C3F2C"/>
    <w:rsid w:val="7AA4BC15"/>
    <w:rsid w:val="7ABE992C"/>
    <w:rsid w:val="7ACCA297"/>
    <w:rsid w:val="7ADCD8E3"/>
    <w:rsid w:val="7AEA7FAE"/>
    <w:rsid w:val="7AF5346A"/>
    <w:rsid w:val="7B102481"/>
    <w:rsid w:val="7B18441D"/>
    <w:rsid w:val="7B1AAB59"/>
    <w:rsid w:val="7B2229A1"/>
    <w:rsid w:val="7B898B96"/>
    <w:rsid w:val="7B9E0EAE"/>
    <w:rsid w:val="7BA28C20"/>
    <w:rsid w:val="7BAA1F92"/>
    <w:rsid w:val="7BC5FF54"/>
    <w:rsid w:val="7BD35D22"/>
    <w:rsid w:val="7C0C6BB7"/>
    <w:rsid w:val="7C14CE4F"/>
    <w:rsid w:val="7C72A8F0"/>
    <w:rsid w:val="7C9236D3"/>
    <w:rsid w:val="7CBAD2D4"/>
    <w:rsid w:val="7CD8E733"/>
    <w:rsid w:val="7CDB825A"/>
    <w:rsid w:val="7CF9E04E"/>
    <w:rsid w:val="7D086868"/>
    <w:rsid w:val="7D1D84AC"/>
    <w:rsid w:val="7D40C117"/>
    <w:rsid w:val="7D465489"/>
    <w:rsid w:val="7D6D5337"/>
    <w:rsid w:val="7D76DCEE"/>
    <w:rsid w:val="7D78792D"/>
    <w:rsid w:val="7D837EB5"/>
    <w:rsid w:val="7DE4E0DA"/>
    <w:rsid w:val="7DEBF23D"/>
    <w:rsid w:val="7DEE7541"/>
    <w:rsid w:val="7E006987"/>
    <w:rsid w:val="7E46068E"/>
    <w:rsid w:val="7E81929C"/>
    <w:rsid w:val="7E845DD2"/>
    <w:rsid w:val="7E9FD48B"/>
    <w:rsid w:val="7EA744F4"/>
    <w:rsid w:val="7EA8CCDB"/>
    <w:rsid w:val="7ED41BD9"/>
    <w:rsid w:val="7ED8DBD7"/>
    <w:rsid w:val="7ED90AE0"/>
    <w:rsid w:val="7F13C868"/>
    <w:rsid w:val="7F2D006E"/>
    <w:rsid w:val="7F4B833B"/>
    <w:rsid w:val="7F82E7DD"/>
    <w:rsid w:val="7F86EB5D"/>
    <w:rsid w:val="7F9341D5"/>
    <w:rsid w:val="7FC969A5"/>
    <w:rsid w:val="7FDD21EB"/>
    <w:rsid w:val="7FE39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2135F7"/>
  <w15:docId w15:val="{BB22BC91-5A27-4DE9-9724-EC502B097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3409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18B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816"/>
  </w:style>
  <w:style w:type="paragraph" w:styleId="Footer">
    <w:name w:val="footer"/>
    <w:basedOn w:val="Normal"/>
    <w:link w:val="FooterChar"/>
    <w:uiPriority w:val="99"/>
    <w:unhideWhenUsed/>
    <w:rsid w:val="00E878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816"/>
  </w:style>
  <w:style w:type="paragraph" w:styleId="BalloonText">
    <w:name w:val="Balloon Text"/>
    <w:basedOn w:val="Normal"/>
    <w:link w:val="BalloonTextChar"/>
    <w:uiPriority w:val="99"/>
    <w:semiHidden/>
    <w:unhideWhenUsed/>
    <w:rsid w:val="00E878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81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E878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F6F5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E517F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409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434093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34093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3D18B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724285"/>
    <w:pPr>
      <w:spacing w:after="100"/>
      <w:ind w:left="2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507A6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C810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810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810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810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810C3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9962D0"/>
    <w:rPr>
      <w:color w:val="605E5C"/>
      <w:shd w:val="clear" w:color="auto" w:fill="E1DFDD"/>
    </w:rPr>
  </w:style>
  <w:style w:type="character" w:customStyle="1" w:styleId="text-sc-125xb1i-0">
    <w:name w:val="text-sc-125xb1i-0"/>
    <w:basedOn w:val="DefaultParagraphFont"/>
    <w:rsid w:val="000F0FF0"/>
  </w:style>
  <w:style w:type="character" w:styleId="FollowedHyperlink">
    <w:name w:val="FollowedHyperlink"/>
    <w:basedOn w:val="DefaultParagraphFont"/>
    <w:uiPriority w:val="99"/>
    <w:semiHidden/>
    <w:unhideWhenUsed/>
    <w:rsid w:val="00946A7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643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3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7645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883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4630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601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1246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83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6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8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84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79156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3714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659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6455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843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919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0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25769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60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47461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59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111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8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1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Sanjel-Energy-Services/DigitalResourceBoard/issues/461" TargetMode="External"/><Relationship Id="rId18" Type="http://schemas.openxmlformats.org/officeDocument/2006/relationships/hyperlink" Target="https://github.com/Sanjel-Energy-Services/DigitalResourceBoard/issues/262" TargetMode="External"/><Relationship Id="rId26" Type="http://schemas.openxmlformats.org/officeDocument/2006/relationships/footer" Target="footer1.xml"/><Relationship Id="Rf49490b67c844110" Type="http://schemas.microsoft.com/office/2019/09/relationships/intelligence" Target="intelligence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Sanjel-Energy-Services/DigitalResourceBoard/issues/333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github.com/Sanjel-Energy-Services/DigitalResourceBoard/issues/523" TargetMode="External"/><Relationship Id="rId17" Type="http://schemas.openxmlformats.org/officeDocument/2006/relationships/hyperlink" Target="https://github.com/Sanjel-Energy-Services/DigitalResourceBoard/issues/197" TargetMode="External"/><Relationship Id="rId25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Sanjel-Energy-Services/DigitalResourceBoard/issues/197" TargetMode="External"/><Relationship Id="rId20" Type="http://schemas.openxmlformats.org/officeDocument/2006/relationships/hyperlink" Target="https://github.com/Sanjel-Energy-Services/DigitalResourceBoard/issues/279" TargetMode="External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Sanjel-Energy-Services/DigitalResourceBoard/issues/505" TargetMode="Externa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github.com/Sanjel-Energy-Services/DigitalResourceBoard/issues/510" TargetMode="External"/><Relationship Id="rId23" Type="http://schemas.openxmlformats.org/officeDocument/2006/relationships/image" Target="media/image2.png"/><Relationship Id="rId28" Type="http://schemas.openxmlformats.org/officeDocument/2006/relationships/header" Target="header3.xml"/><Relationship Id="rId10" Type="http://schemas.openxmlformats.org/officeDocument/2006/relationships/endnotes" Target="endnotes.xml"/><Relationship Id="rId19" Type="http://schemas.openxmlformats.org/officeDocument/2006/relationships/hyperlink" Target="https://github.com/Sanjel-Energy-Services/DigitalResourceBoard/issues/197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Sanjel-Energy-Services/DigitalResourceBoard/issues/454" TargetMode="External"/><Relationship Id="rId22" Type="http://schemas.openxmlformats.org/officeDocument/2006/relationships/image" Target="media/image1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proved xmlns="84f88c47-60d9-4085-9293-81bf575d15ab">No</Approved>
    <_Flow_SignoffStatus xmlns="84f88c47-60d9-4085-9293-81bf575d15ab" xsi:nil="true"/>
    <SharedWithUsers xmlns="7d0d7bc9-1853-448b-a1aa-4a72bee359f5">
      <UserInfo>
        <DisplayName>Chris Gaine</DisplayName>
        <AccountId>3</AccountId>
        <AccountType/>
      </UserInfo>
      <UserInfo>
        <DisplayName>Melanie Nahayowski</DisplayName>
        <AccountId>95</AccountId>
        <AccountType/>
      </UserInfo>
      <UserInfo>
        <DisplayName>Rob Toth</DisplayName>
        <AccountId>25</AccountId>
        <AccountType/>
      </UserInfo>
      <UserInfo>
        <DisplayName>Sam Okasha</DisplayName>
        <AccountId>13</AccountId>
        <AccountType/>
      </UserInfo>
      <UserInfo>
        <DisplayName>Jeff Spence</DisplayName>
        <AccountId>21</AccountId>
        <AccountType/>
      </UserInfo>
      <UserInfo>
        <DisplayName>Jason Schneider P.Eng, P.Chem</DisplayName>
        <AccountId>39</AccountId>
        <AccountType/>
      </UserInfo>
      <UserInfo>
        <DisplayName>Nathan White</DisplayName>
        <AccountId>133</AccountId>
        <AccountType/>
      </UserInfo>
    </SharedWithUsers>
    <TaxCatchAll xmlns="7d0d7bc9-1853-448b-a1aa-4a72bee359f5" xsi:nil="true"/>
    <lcf76f155ced4ddcb4097134ff3c332f xmlns="84f88c47-60d9-4085-9293-81bf575d15ab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E409ECD82ADC54E8CBF5684A7D8D2B6" ma:contentTypeVersion="17" ma:contentTypeDescription="Create a new document." ma:contentTypeScope="" ma:versionID="e911654dc46697b21de9501f848af2ed">
  <xsd:schema xmlns:xsd="http://www.w3.org/2001/XMLSchema" xmlns:xs="http://www.w3.org/2001/XMLSchema" xmlns:p="http://schemas.microsoft.com/office/2006/metadata/properties" xmlns:ns2="84f88c47-60d9-4085-9293-81bf575d15ab" xmlns:ns3="7d0d7bc9-1853-448b-a1aa-4a72bee359f5" targetNamespace="http://schemas.microsoft.com/office/2006/metadata/properties" ma:root="true" ma:fieldsID="5e97498457dca97ccff51ed2b5459c15" ns2:_="" ns3:_="">
    <xsd:import namespace="84f88c47-60d9-4085-9293-81bf575d15ab"/>
    <xsd:import namespace="7d0d7bc9-1853-448b-a1aa-4a72bee359f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2:Approved" minOccurs="0"/>
                <xsd:element ref="ns2:MediaServiceLocation" minOccurs="0"/>
                <xsd:element ref="ns2:_Flow_SignoffStatu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4f88c47-60d9-4085-9293-81bf575d15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Approved" ma:index="17" nillable="true" ma:displayName="Approved" ma:default="No" ma:internalName="Approved">
      <xsd:simpleType>
        <xsd:restriction base="dms:Text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_Flow_SignoffStatus" ma:index="19" nillable="true" ma:displayName="Sign-off status" ma:internalName="Sign_x002d_off_x0020_status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f010a23a-bb52-4e9a-8614-5e3078a5f94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0d7bc9-1853-448b-a1aa-4a72bee359f5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9fe08482-6094-4450-a09a-9481fdfee03e}" ma:internalName="TaxCatchAll" ma:showField="CatchAllData" ma:web="7d0d7bc9-1853-448b-a1aa-4a72bee359f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3796EC-6A12-48A4-80B6-3BBEA9D7F1ED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1D564CD-4E8F-406C-BA6E-DD262B315D74}">
  <ds:schemaRefs>
    <ds:schemaRef ds:uri="http://schemas.microsoft.com/office/2006/metadata/properties"/>
    <ds:schemaRef ds:uri="http://schemas.microsoft.com/office/infopath/2007/PartnerControls"/>
    <ds:schemaRef ds:uri="84f88c47-60d9-4085-9293-81bf575d15ab"/>
    <ds:schemaRef ds:uri="7d0d7bc9-1853-448b-a1aa-4a72bee359f5"/>
  </ds:schemaRefs>
</ds:datastoreItem>
</file>

<file path=customXml/itemProps3.xml><?xml version="1.0" encoding="utf-8"?>
<ds:datastoreItem xmlns:ds="http://schemas.openxmlformats.org/officeDocument/2006/customXml" ds:itemID="{5A98040F-527E-4AD5-9250-AF5A54EC66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05DD7F5-AD51-4886-B73B-E1345669D6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4f88c47-60d9-4085-9293-81bf575d15ab"/>
    <ds:schemaRef ds:uri="7d0d7bc9-1853-448b-a1aa-4a72bee359f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2</TotalTime>
  <Pages>9</Pages>
  <Words>1387</Words>
  <Characters>7909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ODT0166</Company>
  <LinksUpToDate>false</LinksUpToDate>
  <CharactersWithSpaces>9278</CharactersWithSpaces>
  <SharedDoc>false</SharedDoc>
  <HLinks>
    <vt:vector size="66" baseType="variant">
      <vt:variant>
        <vt:i4>1835028</vt:i4>
      </vt:variant>
      <vt:variant>
        <vt:i4>30</vt:i4>
      </vt:variant>
      <vt:variant>
        <vt:i4>0</vt:i4>
      </vt:variant>
      <vt:variant>
        <vt:i4>5</vt:i4>
      </vt:variant>
      <vt:variant>
        <vt:lpwstr>https://github.com/Sanjel-Energy-Services/DigitalResourceBoard/issues/333</vt:lpwstr>
      </vt:variant>
      <vt:variant>
        <vt:lpwstr/>
      </vt:variant>
      <vt:variant>
        <vt:i4>1572885</vt:i4>
      </vt:variant>
      <vt:variant>
        <vt:i4>27</vt:i4>
      </vt:variant>
      <vt:variant>
        <vt:i4>0</vt:i4>
      </vt:variant>
      <vt:variant>
        <vt:i4>5</vt:i4>
      </vt:variant>
      <vt:variant>
        <vt:lpwstr>https://github.com/Sanjel-Energy-Services/DigitalResourceBoard/issues/279</vt:lpwstr>
      </vt:variant>
      <vt:variant>
        <vt:lpwstr/>
      </vt:variant>
      <vt:variant>
        <vt:i4>1441814</vt:i4>
      </vt:variant>
      <vt:variant>
        <vt:i4>24</vt:i4>
      </vt:variant>
      <vt:variant>
        <vt:i4>0</vt:i4>
      </vt:variant>
      <vt:variant>
        <vt:i4>5</vt:i4>
      </vt:variant>
      <vt:variant>
        <vt:lpwstr>https://github.com/Sanjel-Energy-Services/DigitalResourceBoard/issues/197</vt:lpwstr>
      </vt:variant>
      <vt:variant>
        <vt:lpwstr/>
      </vt:variant>
      <vt:variant>
        <vt:i4>1638421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anjel-Energy-Services/DigitalResourceBoard/issues/262</vt:lpwstr>
      </vt:variant>
      <vt:variant>
        <vt:lpwstr/>
      </vt:variant>
      <vt:variant>
        <vt:i4>1441814</vt:i4>
      </vt:variant>
      <vt:variant>
        <vt:i4>18</vt:i4>
      </vt:variant>
      <vt:variant>
        <vt:i4>0</vt:i4>
      </vt:variant>
      <vt:variant>
        <vt:i4>5</vt:i4>
      </vt:variant>
      <vt:variant>
        <vt:lpwstr>https://github.com/Sanjel-Energy-Services/DigitalResourceBoard/issues/197</vt:lpwstr>
      </vt:variant>
      <vt:variant>
        <vt:lpwstr/>
      </vt:variant>
      <vt:variant>
        <vt:i4>1441814</vt:i4>
      </vt:variant>
      <vt:variant>
        <vt:i4>15</vt:i4>
      </vt:variant>
      <vt:variant>
        <vt:i4>0</vt:i4>
      </vt:variant>
      <vt:variant>
        <vt:i4>5</vt:i4>
      </vt:variant>
      <vt:variant>
        <vt:lpwstr>https://github.com/Sanjel-Energy-Services/DigitalResourceBoard/issues/197</vt:lpwstr>
      </vt:variant>
      <vt:variant>
        <vt:lpwstr/>
      </vt:variant>
      <vt:variant>
        <vt:i4>1966098</vt:i4>
      </vt:variant>
      <vt:variant>
        <vt:i4>12</vt:i4>
      </vt:variant>
      <vt:variant>
        <vt:i4>0</vt:i4>
      </vt:variant>
      <vt:variant>
        <vt:i4>5</vt:i4>
      </vt:variant>
      <vt:variant>
        <vt:lpwstr>https://github.com/Sanjel-Energy-Services/DigitalResourceBoard/issues/510</vt:lpwstr>
      </vt:variant>
      <vt:variant>
        <vt:lpwstr/>
      </vt:variant>
      <vt:variant>
        <vt:i4>1703955</vt:i4>
      </vt:variant>
      <vt:variant>
        <vt:i4>9</vt:i4>
      </vt:variant>
      <vt:variant>
        <vt:i4>0</vt:i4>
      </vt:variant>
      <vt:variant>
        <vt:i4>5</vt:i4>
      </vt:variant>
      <vt:variant>
        <vt:lpwstr>https://github.com/Sanjel-Energy-Services/DigitalResourceBoard/issues/454</vt:lpwstr>
      </vt:variant>
      <vt:variant>
        <vt:lpwstr/>
      </vt:variant>
      <vt:variant>
        <vt:i4>1638419</vt:i4>
      </vt:variant>
      <vt:variant>
        <vt:i4>6</vt:i4>
      </vt:variant>
      <vt:variant>
        <vt:i4>0</vt:i4>
      </vt:variant>
      <vt:variant>
        <vt:i4>5</vt:i4>
      </vt:variant>
      <vt:variant>
        <vt:lpwstr>https://github.com/Sanjel-Energy-Services/DigitalResourceBoard/issues/461</vt:lpwstr>
      </vt:variant>
      <vt:variant>
        <vt:lpwstr/>
      </vt:variant>
      <vt:variant>
        <vt:i4>1900562</vt:i4>
      </vt:variant>
      <vt:variant>
        <vt:i4>3</vt:i4>
      </vt:variant>
      <vt:variant>
        <vt:i4>0</vt:i4>
      </vt:variant>
      <vt:variant>
        <vt:i4>5</vt:i4>
      </vt:variant>
      <vt:variant>
        <vt:lpwstr>https://github.com/Sanjel-Energy-Services/DigitalResourceBoard/issues/523</vt:lpwstr>
      </vt:variant>
      <vt:variant>
        <vt:lpwstr/>
      </vt:variant>
      <vt:variant>
        <vt:i4>2031634</vt:i4>
      </vt:variant>
      <vt:variant>
        <vt:i4>0</vt:i4>
      </vt:variant>
      <vt:variant>
        <vt:i4>0</vt:i4>
      </vt:variant>
      <vt:variant>
        <vt:i4>5</vt:i4>
      </vt:variant>
      <vt:variant>
        <vt:lpwstr>https://github.com/Sanjel-Energy-Services/DigitalResourceBoard/issues/50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Gaine</dc:creator>
  <cp:keywords/>
  <cp:lastModifiedBy>Adam Wang</cp:lastModifiedBy>
  <cp:revision>2</cp:revision>
  <cp:lastPrinted>2021-11-08T17:13:00Z</cp:lastPrinted>
  <dcterms:created xsi:type="dcterms:W3CDTF">2022-11-25T18:48:00Z</dcterms:created>
  <dcterms:modified xsi:type="dcterms:W3CDTF">2022-11-25T18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E409ECD82ADC54E8CBF5684A7D8D2B6</vt:lpwstr>
  </property>
  <property fmtid="{D5CDD505-2E9C-101B-9397-08002B2CF9AE}" pid="3" name="MediaServiceImageTags">
    <vt:lpwstr/>
  </property>
</Properties>
</file>